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3372A" w14:textId="77777777" w:rsidR="00EA564B" w:rsidRPr="00587954" w:rsidRDefault="0015542B" w:rsidP="00EA564B">
      <w:pPr>
        <w:rPr>
          <w:rFonts w:cs="Times New Roman"/>
          <w:b/>
          <w:color w:val="000000"/>
        </w:rPr>
      </w:pPr>
      <w:r w:rsidRPr="00587954">
        <w:rPr>
          <w:rFonts w:cs="Times New Roman"/>
          <w:b/>
          <w:noProof/>
          <w:color w:val="000000"/>
        </w:rPr>
        <w:drawing>
          <wp:anchor distT="0" distB="0" distL="114300" distR="114300" simplePos="0" relativeHeight="251659264" behindDoc="0" locked="0" layoutInCell="1" allowOverlap="1" wp14:anchorId="19301FD4" wp14:editId="6641D244">
            <wp:simplePos x="0" y="0"/>
            <wp:positionH relativeFrom="column">
              <wp:posOffset>3843579</wp:posOffset>
            </wp:positionH>
            <wp:positionV relativeFrom="paragraph">
              <wp:posOffset>97</wp:posOffset>
            </wp:positionV>
            <wp:extent cx="1905000" cy="15240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ityu.png"/>
                    <pic:cNvPicPr/>
                  </pic:nvPicPr>
                  <pic:blipFill>
                    <a:blip r:embed="rId8">
                      <a:extLst>
                        <a:ext uri="{28A0092B-C50C-407E-A947-70E740481C1C}">
                          <a14:useLocalDpi xmlns:a14="http://schemas.microsoft.com/office/drawing/2010/main" val="0"/>
                        </a:ext>
                      </a:extLst>
                    </a:blip>
                    <a:stretch>
                      <a:fillRect/>
                    </a:stretch>
                  </pic:blipFill>
                  <pic:spPr>
                    <a:xfrm>
                      <a:off x="0" y="0"/>
                      <a:ext cx="1905000" cy="1524000"/>
                    </a:xfrm>
                    <a:prstGeom prst="rect">
                      <a:avLst/>
                    </a:prstGeom>
                  </pic:spPr>
                </pic:pic>
              </a:graphicData>
            </a:graphic>
            <wp14:sizeRelH relativeFrom="page">
              <wp14:pctWidth>0</wp14:pctWidth>
            </wp14:sizeRelH>
            <wp14:sizeRelV relativeFrom="page">
              <wp14:pctHeight>0</wp14:pctHeight>
            </wp14:sizeRelV>
          </wp:anchor>
        </w:drawing>
      </w:r>
    </w:p>
    <w:p w14:paraId="3F77FD8E" w14:textId="77777777" w:rsidR="00EA564B" w:rsidRPr="00587954" w:rsidRDefault="00EA564B" w:rsidP="00EA564B">
      <w:pPr>
        <w:rPr>
          <w:rFonts w:cs="Times New Roman"/>
          <w:b/>
          <w:color w:val="000000"/>
        </w:rPr>
      </w:pPr>
    </w:p>
    <w:p w14:paraId="79470C5F" w14:textId="77777777" w:rsidR="00EA564B" w:rsidRPr="00587954" w:rsidRDefault="00EA564B" w:rsidP="00EA564B">
      <w:pPr>
        <w:rPr>
          <w:rFonts w:cs="Times New Roman"/>
          <w:b/>
          <w:color w:val="000000"/>
        </w:rPr>
      </w:pPr>
    </w:p>
    <w:p w14:paraId="35B285E8" w14:textId="77777777" w:rsidR="00EA564B" w:rsidRPr="00587954" w:rsidRDefault="00EA564B" w:rsidP="00EA564B">
      <w:pPr>
        <w:rPr>
          <w:rFonts w:cs="Times New Roman"/>
          <w:b/>
          <w:color w:val="000000"/>
        </w:rPr>
      </w:pPr>
    </w:p>
    <w:p w14:paraId="1CC7F69E" w14:textId="77777777" w:rsidR="00EA564B" w:rsidRPr="00587954" w:rsidRDefault="00EA564B" w:rsidP="00EA564B">
      <w:pPr>
        <w:rPr>
          <w:rFonts w:cs="Times New Roman"/>
          <w:b/>
          <w:color w:val="000000"/>
        </w:rPr>
      </w:pPr>
    </w:p>
    <w:p w14:paraId="6D41737B" w14:textId="5F008EC9" w:rsidR="0015542B" w:rsidRPr="00587954" w:rsidRDefault="0015542B" w:rsidP="7EDD1202">
      <w:pPr>
        <w:rPr>
          <w:rFonts w:cs="Times New Roman"/>
          <w:b/>
          <w:bCs/>
          <w:sz w:val="48"/>
          <w:szCs w:val="48"/>
        </w:rPr>
      </w:pPr>
    </w:p>
    <w:p w14:paraId="02F820E9" w14:textId="77777777" w:rsidR="0015542B" w:rsidRPr="00587954" w:rsidRDefault="0015542B" w:rsidP="00EA564B">
      <w:pPr>
        <w:jc w:val="center"/>
        <w:rPr>
          <w:rFonts w:cs="Times New Roman"/>
          <w:b/>
          <w:color w:val="000000"/>
          <w:sz w:val="40"/>
          <w:szCs w:val="40"/>
        </w:rPr>
      </w:pPr>
    </w:p>
    <w:p w14:paraId="04133B6D" w14:textId="77777777" w:rsidR="00EA564B" w:rsidRPr="00587954" w:rsidRDefault="00EA564B" w:rsidP="00EA564B">
      <w:pPr>
        <w:jc w:val="center"/>
        <w:rPr>
          <w:rFonts w:cs="Times New Roman"/>
          <w:b/>
          <w:color w:val="000000"/>
          <w:sz w:val="40"/>
          <w:szCs w:val="40"/>
        </w:rPr>
      </w:pPr>
    </w:p>
    <w:p w14:paraId="30076925" w14:textId="385B80C0" w:rsidR="00EA564B" w:rsidRPr="00587954" w:rsidRDefault="7EDD1202" w:rsidP="7EDD1202">
      <w:pPr>
        <w:jc w:val="center"/>
        <w:rPr>
          <w:rFonts w:cs="Times New Roman"/>
          <w:b/>
          <w:bCs/>
          <w:sz w:val="36"/>
          <w:szCs w:val="36"/>
        </w:rPr>
      </w:pPr>
      <w:r w:rsidRPr="7EDD1202">
        <w:rPr>
          <w:rFonts w:cs="Times New Roman"/>
          <w:b/>
          <w:bCs/>
          <w:sz w:val="36"/>
          <w:szCs w:val="36"/>
        </w:rPr>
        <w:t xml:space="preserve">Project Report: AI Games of </w:t>
      </w:r>
      <w:proofErr w:type="spellStart"/>
      <w:r w:rsidRPr="7EDD1202">
        <w:rPr>
          <w:rFonts w:cs="Times New Roman"/>
          <w:b/>
          <w:bCs/>
          <w:sz w:val="36"/>
          <w:szCs w:val="36"/>
        </w:rPr>
        <w:t>Gomoku</w:t>
      </w:r>
      <w:proofErr w:type="spellEnd"/>
      <w:r w:rsidRPr="7EDD1202">
        <w:rPr>
          <w:rFonts w:cs="Times New Roman"/>
          <w:b/>
          <w:bCs/>
          <w:sz w:val="36"/>
          <w:szCs w:val="36"/>
        </w:rPr>
        <w:t xml:space="preserve"> </w:t>
      </w:r>
    </w:p>
    <w:p w14:paraId="27597F58" w14:textId="77777777" w:rsidR="00D871FA" w:rsidRPr="00587954" w:rsidRDefault="00D871FA" w:rsidP="00EA564B">
      <w:pPr>
        <w:rPr>
          <w:rFonts w:cs="Times New Roman"/>
          <w:b/>
          <w:color w:val="000000"/>
          <w:sz w:val="28"/>
          <w:szCs w:val="28"/>
        </w:rPr>
      </w:pPr>
    </w:p>
    <w:p w14:paraId="2F7710B6" w14:textId="77777777" w:rsidR="00D871FA" w:rsidRPr="00587954" w:rsidRDefault="00D871FA" w:rsidP="00EA564B">
      <w:pPr>
        <w:rPr>
          <w:rFonts w:cs="Times New Roman"/>
          <w:b/>
          <w:color w:val="000000"/>
          <w:sz w:val="28"/>
          <w:szCs w:val="28"/>
        </w:rPr>
      </w:pPr>
    </w:p>
    <w:p w14:paraId="05C8E35F" w14:textId="77777777" w:rsidR="00EA564B" w:rsidRPr="00587954" w:rsidRDefault="00EA564B" w:rsidP="00D871FA">
      <w:pPr>
        <w:spacing w:line="360" w:lineRule="auto"/>
        <w:rPr>
          <w:rFonts w:cs="Times New Roman"/>
          <w:color w:val="000000"/>
          <w:sz w:val="28"/>
          <w:szCs w:val="28"/>
        </w:rPr>
      </w:pPr>
      <w:r w:rsidRPr="00587954">
        <w:rPr>
          <w:rFonts w:cs="Times New Roman"/>
          <w:b/>
          <w:color w:val="000000"/>
          <w:sz w:val="28"/>
          <w:szCs w:val="28"/>
        </w:rPr>
        <w:t>Course Code:</w:t>
      </w:r>
      <w:r w:rsidRPr="00587954">
        <w:rPr>
          <w:rFonts w:cs="Times New Roman"/>
          <w:color w:val="000000"/>
          <w:sz w:val="28"/>
          <w:szCs w:val="28"/>
        </w:rPr>
        <w:tab/>
      </w:r>
      <w:r w:rsidR="00D871FA" w:rsidRPr="00587954">
        <w:rPr>
          <w:rFonts w:cs="Times New Roman"/>
          <w:color w:val="000000"/>
          <w:sz w:val="28"/>
          <w:szCs w:val="28"/>
        </w:rPr>
        <w:tab/>
        <w:t>GE2340 Artificial Intelligence</w:t>
      </w:r>
    </w:p>
    <w:p w14:paraId="06C77168" w14:textId="77777777" w:rsidR="00EA564B" w:rsidRPr="00587954" w:rsidRDefault="00EA564B" w:rsidP="00D871FA">
      <w:pPr>
        <w:spacing w:line="360" w:lineRule="auto"/>
        <w:rPr>
          <w:rFonts w:cs="Times New Roman"/>
          <w:color w:val="000000"/>
          <w:sz w:val="28"/>
          <w:szCs w:val="28"/>
        </w:rPr>
      </w:pPr>
    </w:p>
    <w:p w14:paraId="2C56579B" w14:textId="350E9498" w:rsidR="00D871FA" w:rsidRPr="00587954" w:rsidRDefault="00D871FA" w:rsidP="00D871FA">
      <w:pPr>
        <w:spacing w:line="360" w:lineRule="auto"/>
        <w:rPr>
          <w:rFonts w:cs="Times New Roman"/>
          <w:color w:val="000000"/>
          <w:sz w:val="28"/>
          <w:szCs w:val="28"/>
        </w:rPr>
      </w:pPr>
      <w:r w:rsidRPr="00587954">
        <w:rPr>
          <w:rFonts w:cs="Times New Roman"/>
          <w:b/>
          <w:color w:val="000000"/>
          <w:sz w:val="28"/>
          <w:szCs w:val="28"/>
        </w:rPr>
        <w:t>Team Members:</w:t>
      </w:r>
      <w:r w:rsidR="00EA564B" w:rsidRPr="00587954">
        <w:rPr>
          <w:rFonts w:cs="Times New Roman"/>
          <w:color w:val="000000"/>
          <w:sz w:val="28"/>
          <w:szCs w:val="28"/>
        </w:rPr>
        <w:t xml:space="preserve"> </w:t>
      </w:r>
      <w:r w:rsidR="00EA564B" w:rsidRPr="00587954">
        <w:rPr>
          <w:rFonts w:cs="Times New Roman"/>
          <w:color w:val="000000"/>
          <w:sz w:val="28"/>
          <w:szCs w:val="28"/>
        </w:rPr>
        <w:tab/>
      </w:r>
      <w:r w:rsidRPr="00587954">
        <w:rPr>
          <w:rFonts w:cs="Times New Roman"/>
          <w:color w:val="000000"/>
          <w:sz w:val="28"/>
          <w:szCs w:val="28"/>
        </w:rPr>
        <w:tab/>
        <w:t>Chan</w:t>
      </w:r>
      <w:r w:rsidR="00F222ED" w:rsidRPr="00587954">
        <w:rPr>
          <w:rFonts w:cs="Times New Roman"/>
          <w:color w:val="000000"/>
          <w:sz w:val="28"/>
          <w:szCs w:val="28"/>
        </w:rPr>
        <w:t xml:space="preserve"> Tai To - 54791401</w:t>
      </w:r>
    </w:p>
    <w:p w14:paraId="076BB153" w14:textId="7E5DA751" w:rsidR="00D871FA" w:rsidRPr="00587954" w:rsidRDefault="00D871FA" w:rsidP="00D871FA">
      <w:pPr>
        <w:spacing w:line="360" w:lineRule="auto"/>
        <w:ind w:left="2160" w:firstLine="720"/>
        <w:rPr>
          <w:rFonts w:cs="Times New Roman"/>
          <w:color w:val="000000"/>
          <w:sz w:val="28"/>
          <w:szCs w:val="28"/>
        </w:rPr>
      </w:pPr>
      <w:r w:rsidRPr="00587954">
        <w:rPr>
          <w:rFonts w:cs="Times New Roman"/>
          <w:color w:val="000000"/>
          <w:sz w:val="28"/>
          <w:szCs w:val="28"/>
        </w:rPr>
        <w:t>LI</w:t>
      </w:r>
      <w:r w:rsidR="00F222ED" w:rsidRPr="00587954">
        <w:rPr>
          <w:rFonts w:cs="Times New Roman"/>
          <w:color w:val="000000"/>
          <w:sz w:val="28"/>
          <w:szCs w:val="28"/>
        </w:rPr>
        <w:t xml:space="preserve"> Haotian - </w:t>
      </w:r>
      <w:r w:rsidR="001E07F8" w:rsidRPr="00587954">
        <w:rPr>
          <w:rFonts w:cs="Times New Roman"/>
          <w:color w:val="000000"/>
          <w:sz w:val="28"/>
          <w:szCs w:val="28"/>
        </w:rPr>
        <w:t>54780576</w:t>
      </w:r>
    </w:p>
    <w:p w14:paraId="497E72BA" w14:textId="4EF60E2F" w:rsidR="00EA564B" w:rsidRPr="00587954" w:rsidRDefault="00EA564B" w:rsidP="00D871FA">
      <w:pPr>
        <w:spacing w:line="360" w:lineRule="auto"/>
        <w:ind w:left="2160" w:firstLine="720"/>
        <w:rPr>
          <w:rFonts w:cs="Times New Roman"/>
          <w:color w:val="000000"/>
          <w:sz w:val="28"/>
          <w:szCs w:val="28"/>
        </w:rPr>
      </w:pPr>
      <w:r w:rsidRPr="00587954">
        <w:rPr>
          <w:rFonts w:cs="Times New Roman"/>
          <w:color w:val="000000"/>
          <w:sz w:val="28"/>
          <w:szCs w:val="28"/>
        </w:rPr>
        <w:t xml:space="preserve">WANG </w:t>
      </w:r>
      <w:proofErr w:type="spellStart"/>
      <w:r w:rsidRPr="00587954">
        <w:rPr>
          <w:rFonts w:cs="Times New Roman"/>
          <w:color w:val="000000"/>
          <w:sz w:val="28"/>
          <w:szCs w:val="28"/>
        </w:rPr>
        <w:t>Fangran</w:t>
      </w:r>
      <w:proofErr w:type="spellEnd"/>
      <w:r w:rsidR="00D871FA" w:rsidRPr="00587954">
        <w:rPr>
          <w:rFonts w:cs="Times New Roman"/>
          <w:color w:val="000000"/>
          <w:sz w:val="28"/>
          <w:szCs w:val="28"/>
        </w:rPr>
        <w:t xml:space="preserve"> - </w:t>
      </w:r>
      <w:r w:rsidRPr="00587954">
        <w:rPr>
          <w:rFonts w:cs="Times New Roman"/>
          <w:color w:val="000000"/>
          <w:sz w:val="28"/>
          <w:szCs w:val="28"/>
        </w:rPr>
        <w:t>54777001</w:t>
      </w:r>
    </w:p>
    <w:p w14:paraId="13041E8B" w14:textId="77777777" w:rsidR="00EA564B" w:rsidRPr="00587954" w:rsidRDefault="00EA564B" w:rsidP="00D871FA">
      <w:pPr>
        <w:pStyle w:val="NormalWeb"/>
        <w:spacing w:line="360" w:lineRule="auto"/>
        <w:jc w:val="both"/>
        <w:rPr>
          <w:b/>
          <w:color w:val="24292E"/>
          <w:sz w:val="28"/>
          <w:szCs w:val="28"/>
        </w:rPr>
      </w:pPr>
      <w:r w:rsidRPr="00587954">
        <w:rPr>
          <w:b/>
          <w:color w:val="000000"/>
          <w:sz w:val="28"/>
          <w:szCs w:val="28"/>
        </w:rPr>
        <w:t>Date Submitted:</w:t>
      </w:r>
      <w:r w:rsidRPr="00587954">
        <w:rPr>
          <w:color w:val="000000"/>
          <w:sz w:val="28"/>
          <w:szCs w:val="28"/>
        </w:rPr>
        <w:tab/>
      </w:r>
      <w:r w:rsidR="00D871FA" w:rsidRPr="00587954">
        <w:rPr>
          <w:color w:val="000000"/>
          <w:sz w:val="28"/>
          <w:szCs w:val="28"/>
        </w:rPr>
        <w:tab/>
        <w:t>02</w:t>
      </w:r>
      <w:r w:rsidRPr="00587954">
        <w:rPr>
          <w:color w:val="000000"/>
          <w:sz w:val="28"/>
          <w:szCs w:val="28"/>
        </w:rPr>
        <w:t>/</w:t>
      </w:r>
      <w:r w:rsidR="00D871FA" w:rsidRPr="00587954">
        <w:rPr>
          <w:color w:val="000000"/>
          <w:sz w:val="28"/>
          <w:szCs w:val="28"/>
        </w:rPr>
        <w:t>12</w:t>
      </w:r>
      <w:r w:rsidRPr="00587954">
        <w:rPr>
          <w:color w:val="000000"/>
          <w:sz w:val="28"/>
          <w:szCs w:val="28"/>
        </w:rPr>
        <w:t>/201</w:t>
      </w:r>
      <w:r w:rsidR="00D871FA" w:rsidRPr="00587954">
        <w:rPr>
          <w:color w:val="000000"/>
          <w:sz w:val="28"/>
          <w:szCs w:val="28"/>
        </w:rPr>
        <w:t>9</w:t>
      </w:r>
    </w:p>
    <w:p w14:paraId="20146D3A" w14:textId="77777777" w:rsidR="00EA564B" w:rsidRPr="00587954" w:rsidRDefault="00EA564B">
      <w:pPr>
        <w:rPr>
          <w:rFonts w:eastAsia="Times New Roman" w:cs="Times New Roman"/>
          <w:b/>
          <w:color w:val="24292E"/>
        </w:rPr>
      </w:pPr>
      <w:r w:rsidRPr="00587954">
        <w:rPr>
          <w:rFonts w:cs="Times New Roman"/>
          <w:b/>
          <w:color w:val="24292E"/>
        </w:rPr>
        <w:br w:type="page"/>
      </w:r>
    </w:p>
    <w:sdt>
      <w:sdtPr>
        <w:rPr>
          <w:rFonts w:ascii="Times New Roman" w:eastAsiaTheme="minorEastAsia" w:hAnsi="Times New Roman" w:cstheme="minorBidi"/>
          <w:color w:val="000000" w:themeColor="text1"/>
          <w:sz w:val="24"/>
          <w:szCs w:val="24"/>
          <w:lang w:val="en-HK" w:eastAsia="zh-CN"/>
        </w:rPr>
        <w:id w:val="-1578515916"/>
        <w:docPartObj>
          <w:docPartGallery w:val="Table of Contents"/>
          <w:docPartUnique/>
        </w:docPartObj>
      </w:sdtPr>
      <w:sdtEndPr>
        <w:rPr>
          <w:b/>
          <w:bCs/>
          <w:noProof/>
        </w:rPr>
      </w:sdtEndPr>
      <w:sdtContent>
        <w:p w14:paraId="77336C77" w14:textId="52F30ADF" w:rsidR="004F4A4E" w:rsidRDefault="004F4A4E">
          <w:pPr>
            <w:pStyle w:val="TOCHeading"/>
          </w:pPr>
          <w:r w:rsidRPr="004F4A4E">
            <w:rPr>
              <w:rFonts w:ascii="Times New Roman" w:hAnsi="Times New Roman" w:cs="Times New Roman"/>
              <w:b/>
              <w:color w:val="000000" w:themeColor="text1"/>
            </w:rPr>
            <w:t>Table of Contents</w:t>
          </w:r>
        </w:p>
        <w:p w14:paraId="12EB55E6" w14:textId="32E0A89A" w:rsidR="00E950E5" w:rsidRDefault="004F4A4E">
          <w:pPr>
            <w:pStyle w:val="TOC1"/>
            <w:tabs>
              <w:tab w:val="right" w:leader="dot" w:pos="9010"/>
            </w:tabs>
            <w:rPr>
              <w:rFonts w:asciiTheme="minorHAnsi" w:eastAsia="PMingLiU" w:hAnsiTheme="minorHAnsi"/>
              <w:noProof/>
              <w:color w:val="auto"/>
              <w:sz w:val="22"/>
              <w:szCs w:val="22"/>
              <w:lang w:val="en-US"/>
            </w:rPr>
          </w:pPr>
          <w:r>
            <w:fldChar w:fldCharType="begin"/>
          </w:r>
          <w:r>
            <w:instrText xml:space="preserve"> TOC \o "1-3" \h \z \u </w:instrText>
          </w:r>
          <w:r>
            <w:fldChar w:fldCharType="separate"/>
          </w:r>
          <w:hyperlink w:anchor="_Toc26209427" w:history="1">
            <w:r w:rsidR="00E950E5" w:rsidRPr="00733653">
              <w:rPr>
                <w:rStyle w:val="Hyperlink"/>
                <w:rFonts w:cs="Times New Roman"/>
                <w:noProof/>
              </w:rPr>
              <w:t>Introduction</w:t>
            </w:r>
            <w:r w:rsidR="00E950E5">
              <w:rPr>
                <w:noProof/>
                <w:webHidden/>
              </w:rPr>
              <w:tab/>
            </w:r>
            <w:r w:rsidR="00E950E5">
              <w:rPr>
                <w:noProof/>
                <w:webHidden/>
              </w:rPr>
              <w:fldChar w:fldCharType="begin"/>
            </w:r>
            <w:r w:rsidR="00E950E5">
              <w:rPr>
                <w:noProof/>
                <w:webHidden/>
              </w:rPr>
              <w:instrText xml:space="preserve"> PAGEREF _Toc26209427 \h </w:instrText>
            </w:r>
            <w:r w:rsidR="00E950E5">
              <w:rPr>
                <w:noProof/>
                <w:webHidden/>
              </w:rPr>
            </w:r>
            <w:r w:rsidR="00E950E5">
              <w:rPr>
                <w:noProof/>
                <w:webHidden/>
              </w:rPr>
              <w:fldChar w:fldCharType="separate"/>
            </w:r>
            <w:r w:rsidR="00E950E5">
              <w:rPr>
                <w:noProof/>
                <w:webHidden/>
              </w:rPr>
              <w:t>3</w:t>
            </w:r>
            <w:r w:rsidR="00E950E5">
              <w:rPr>
                <w:noProof/>
                <w:webHidden/>
              </w:rPr>
              <w:fldChar w:fldCharType="end"/>
            </w:r>
          </w:hyperlink>
        </w:p>
        <w:p w14:paraId="694B079C" w14:textId="09E7457A" w:rsidR="00E950E5" w:rsidRDefault="00C91773">
          <w:pPr>
            <w:pStyle w:val="TOC1"/>
            <w:tabs>
              <w:tab w:val="right" w:leader="dot" w:pos="9010"/>
            </w:tabs>
            <w:rPr>
              <w:rFonts w:asciiTheme="minorHAnsi" w:eastAsia="PMingLiU" w:hAnsiTheme="minorHAnsi"/>
              <w:noProof/>
              <w:color w:val="auto"/>
              <w:sz w:val="22"/>
              <w:szCs w:val="22"/>
              <w:lang w:val="en-US"/>
            </w:rPr>
          </w:pPr>
          <w:hyperlink w:anchor="_Toc26209428" w:history="1">
            <w:r w:rsidR="00E950E5" w:rsidRPr="00733653">
              <w:rPr>
                <w:rStyle w:val="Hyperlink"/>
                <w:rFonts w:cs="Times New Roman"/>
                <w:noProof/>
              </w:rPr>
              <w:t>Objective</w:t>
            </w:r>
            <w:r w:rsidR="00E950E5">
              <w:rPr>
                <w:noProof/>
                <w:webHidden/>
              </w:rPr>
              <w:tab/>
            </w:r>
            <w:r w:rsidR="00E950E5">
              <w:rPr>
                <w:noProof/>
                <w:webHidden/>
              </w:rPr>
              <w:fldChar w:fldCharType="begin"/>
            </w:r>
            <w:r w:rsidR="00E950E5">
              <w:rPr>
                <w:noProof/>
                <w:webHidden/>
              </w:rPr>
              <w:instrText xml:space="preserve"> PAGEREF _Toc26209428 \h </w:instrText>
            </w:r>
            <w:r w:rsidR="00E950E5">
              <w:rPr>
                <w:noProof/>
                <w:webHidden/>
              </w:rPr>
            </w:r>
            <w:r w:rsidR="00E950E5">
              <w:rPr>
                <w:noProof/>
                <w:webHidden/>
              </w:rPr>
              <w:fldChar w:fldCharType="separate"/>
            </w:r>
            <w:r w:rsidR="00E950E5">
              <w:rPr>
                <w:noProof/>
                <w:webHidden/>
              </w:rPr>
              <w:t>4</w:t>
            </w:r>
            <w:r w:rsidR="00E950E5">
              <w:rPr>
                <w:noProof/>
                <w:webHidden/>
              </w:rPr>
              <w:fldChar w:fldCharType="end"/>
            </w:r>
          </w:hyperlink>
        </w:p>
        <w:p w14:paraId="7E6FC834" w14:textId="69517087" w:rsidR="00E950E5" w:rsidRDefault="00C91773">
          <w:pPr>
            <w:pStyle w:val="TOC1"/>
            <w:tabs>
              <w:tab w:val="right" w:leader="dot" w:pos="9010"/>
            </w:tabs>
            <w:rPr>
              <w:rFonts w:asciiTheme="minorHAnsi" w:eastAsia="PMingLiU" w:hAnsiTheme="minorHAnsi"/>
              <w:noProof/>
              <w:color w:val="auto"/>
              <w:sz w:val="22"/>
              <w:szCs w:val="22"/>
              <w:lang w:val="en-US"/>
            </w:rPr>
          </w:pPr>
          <w:hyperlink w:anchor="_Toc26209429" w:history="1">
            <w:r w:rsidR="00E950E5" w:rsidRPr="00733653">
              <w:rPr>
                <w:rStyle w:val="Hyperlink"/>
                <w:noProof/>
              </w:rPr>
              <w:t>Matches Result</w:t>
            </w:r>
            <w:r w:rsidR="00E950E5">
              <w:rPr>
                <w:noProof/>
                <w:webHidden/>
              </w:rPr>
              <w:tab/>
            </w:r>
            <w:r w:rsidR="00E950E5">
              <w:rPr>
                <w:noProof/>
                <w:webHidden/>
              </w:rPr>
              <w:fldChar w:fldCharType="begin"/>
            </w:r>
            <w:r w:rsidR="00E950E5">
              <w:rPr>
                <w:noProof/>
                <w:webHidden/>
              </w:rPr>
              <w:instrText xml:space="preserve"> PAGEREF _Toc26209429 \h </w:instrText>
            </w:r>
            <w:r w:rsidR="00E950E5">
              <w:rPr>
                <w:noProof/>
                <w:webHidden/>
              </w:rPr>
            </w:r>
            <w:r w:rsidR="00E950E5">
              <w:rPr>
                <w:noProof/>
                <w:webHidden/>
              </w:rPr>
              <w:fldChar w:fldCharType="separate"/>
            </w:r>
            <w:r w:rsidR="00E950E5">
              <w:rPr>
                <w:noProof/>
                <w:webHidden/>
              </w:rPr>
              <w:t>5</w:t>
            </w:r>
            <w:r w:rsidR="00E950E5">
              <w:rPr>
                <w:noProof/>
                <w:webHidden/>
              </w:rPr>
              <w:fldChar w:fldCharType="end"/>
            </w:r>
          </w:hyperlink>
        </w:p>
        <w:p w14:paraId="21607F9C" w14:textId="3355D274" w:rsidR="00E950E5" w:rsidRDefault="00C91773">
          <w:pPr>
            <w:pStyle w:val="TOC1"/>
            <w:tabs>
              <w:tab w:val="right" w:leader="dot" w:pos="9010"/>
            </w:tabs>
            <w:rPr>
              <w:rFonts w:asciiTheme="minorHAnsi" w:eastAsia="PMingLiU" w:hAnsiTheme="minorHAnsi"/>
              <w:noProof/>
              <w:color w:val="auto"/>
              <w:sz w:val="22"/>
              <w:szCs w:val="22"/>
              <w:lang w:val="en-US"/>
            </w:rPr>
          </w:pPr>
          <w:hyperlink w:anchor="_Toc26209430" w:history="1">
            <w:r w:rsidR="00E950E5" w:rsidRPr="00733653">
              <w:rPr>
                <w:rStyle w:val="Hyperlink"/>
                <w:noProof/>
              </w:rPr>
              <w:t>Future Improvements</w:t>
            </w:r>
            <w:r w:rsidR="00E950E5">
              <w:rPr>
                <w:noProof/>
                <w:webHidden/>
              </w:rPr>
              <w:tab/>
            </w:r>
            <w:r w:rsidR="00E950E5">
              <w:rPr>
                <w:noProof/>
                <w:webHidden/>
              </w:rPr>
              <w:fldChar w:fldCharType="begin"/>
            </w:r>
            <w:r w:rsidR="00E950E5">
              <w:rPr>
                <w:noProof/>
                <w:webHidden/>
              </w:rPr>
              <w:instrText xml:space="preserve"> PAGEREF _Toc26209430 \h </w:instrText>
            </w:r>
            <w:r w:rsidR="00E950E5">
              <w:rPr>
                <w:noProof/>
                <w:webHidden/>
              </w:rPr>
            </w:r>
            <w:r w:rsidR="00E950E5">
              <w:rPr>
                <w:noProof/>
                <w:webHidden/>
              </w:rPr>
              <w:fldChar w:fldCharType="separate"/>
            </w:r>
            <w:r w:rsidR="00E950E5">
              <w:rPr>
                <w:noProof/>
                <w:webHidden/>
              </w:rPr>
              <w:t>6</w:t>
            </w:r>
            <w:r w:rsidR="00E950E5">
              <w:rPr>
                <w:noProof/>
                <w:webHidden/>
              </w:rPr>
              <w:fldChar w:fldCharType="end"/>
            </w:r>
          </w:hyperlink>
        </w:p>
        <w:p w14:paraId="0E0C3BF2" w14:textId="5011E21F" w:rsidR="00E950E5" w:rsidRDefault="00C91773">
          <w:pPr>
            <w:pStyle w:val="TOC2"/>
            <w:tabs>
              <w:tab w:val="right" w:leader="dot" w:pos="9010"/>
            </w:tabs>
            <w:rPr>
              <w:noProof/>
            </w:rPr>
          </w:pPr>
          <w:hyperlink w:anchor="_Toc26209431" w:history="1">
            <w:r w:rsidR="00E950E5" w:rsidRPr="00733653">
              <w:rPr>
                <w:rStyle w:val="Hyperlink"/>
                <w:noProof/>
              </w:rPr>
              <w:t>Reduce Decision Time</w:t>
            </w:r>
            <w:r w:rsidR="00E950E5">
              <w:rPr>
                <w:noProof/>
                <w:webHidden/>
              </w:rPr>
              <w:tab/>
            </w:r>
            <w:r w:rsidR="00E950E5">
              <w:rPr>
                <w:noProof/>
                <w:webHidden/>
              </w:rPr>
              <w:fldChar w:fldCharType="begin"/>
            </w:r>
            <w:r w:rsidR="00E950E5">
              <w:rPr>
                <w:noProof/>
                <w:webHidden/>
              </w:rPr>
              <w:instrText xml:space="preserve"> PAGEREF _Toc26209431 \h </w:instrText>
            </w:r>
            <w:r w:rsidR="00E950E5">
              <w:rPr>
                <w:noProof/>
                <w:webHidden/>
              </w:rPr>
            </w:r>
            <w:r w:rsidR="00E950E5">
              <w:rPr>
                <w:noProof/>
                <w:webHidden/>
              </w:rPr>
              <w:fldChar w:fldCharType="separate"/>
            </w:r>
            <w:r w:rsidR="00E950E5">
              <w:rPr>
                <w:noProof/>
                <w:webHidden/>
              </w:rPr>
              <w:t>6</w:t>
            </w:r>
            <w:r w:rsidR="00E950E5">
              <w:rPr>
                <w:noProof/>
                <w:webHidden/>
              </w:rPr>
              <w:fldChar w:fldCharType="end"/>
            </w:r>
          </w:hyperlink>
        </w:p>
        <w:p w14:paraId="06647634" w14:textId="0A09311A" w:rsidR="00E950E5" w:rsidRDefault="00C91773">
          <w:pPr>
            <w:pStyle w:val="TOC2"/>
            <w:tabs>
              <w:tab w:val="right" w:leader="dot" w:pos="9010"/>
            </w:tabs>
            <w:rPr>
              <w:noProof/>
            </w:rPr>
          </w:pPr>
          <w:hyperlink w:anchor="_Toc26209432" w:history="1">
            <w:r w:rsidR="00E950E5" w:rsidRPr="00733653">
              <w:rPr>
                <w:rStyle w:val="Hyperlink"/>
                <w:noProof/>
              </w:rPr>
              <w:t>Facilitate Online Matches</w:t>
            </w:r>
            <w:r w:rsidR="00E950E5">
              <w:rPr>
                <w:noProof/>
                <w:webHidden/>
              </w:rPr>
              <w:tab/>
            </w:r>
            <w:r w:rsidR="00E950E5">
              <w:rPr>
                <w:noProof/>
                <w:webHidden/>
              </w:rPr>
              <w:fldChar w:fldCharType="begin"/>
            </w:r>
            <w:r w:rsidR="00E950E5">
              <w:rPr>
                <w:noProof/>
                <w:webHidden/>
              </w:rPr>
              <w:instrText xml:space="preserve"> PAGEREF _Toc26209432 \h </w:instrText>
            </w:r>
            <w:r w:rsidR="00E950E5">
              <w:rPr>
                <w:noProof/>
                <w:webHidden/>
              </w:rPr>
            </w:r>
            <w:r w:rsidR="00E950E5">
              <w:rPr>
                <w:noProof/>
                <w:webHidden/>
              </w:rPr>
              <w:fldChar w:fldCharType="separate"/>
            </w:r>
            <w:r w:rsidR="00E950E5">
              <w:rPr>
                <w:noProof/>
                <w:webHidden/>
              </w:rPr>
              <w:t>6</w:t>
            </w:r>
            <w:r w:rsidR="00E950E5">
              <w:rPr>
                <w:noProof/>
                <w:webHidden/>
              </w:rPr>
              <w:fldChar w:fldCharType="end"/>
            </w:r>
          </w:hyperlink>
        </w:p>
        <w:p w14:paraId="571760B6" w14:textId="410EF9FF" w:rsidR="00E950E5" w:rsidRDefault="00C91773">
          <w:pPr>
            <w:pStyle w:val="TOC1"/>
            <w:tabs>
              <w:tab w:val="right" w:leader="dot" w:pos="9010"/>
            </w:tabs>
            <w:rPr>
              <w:rFonts w:asciiTheme="minorHAnsi" w:eastAsia="PMingLiU" w:hAnsiTheme="minorHAnsi"/>
              <w:noProof/>
              <w:color w:val="auto"/>
              <w:sz w:val="22"/>
              <w:szCs w:val="22"/>
              <w:lang w:val="en-US"/>
            </w:rPr>
          </w:pPr>
          <w:hyperlink w:anchor="_Toc26209433" w:history="1">
            <w:r w:rsidR="00E950E5" w:rsidRPr="00733653">
              <w:rPr>
                <w:rStyle w:val="Hyperlink"/>
                <w:rFonts w:cs="Times New Roman"/>
                <w:noProof/>
              </w:rPr>
              <w:t>References</w:t>
            </w:r>
            <w:r w:rsidR="00E950E5">
              <w:rPr>
                <w:noProof/>
                <w:webHidden/>
              </w:rPr>
              <w:tab/>
            </w:r>
            <w:r w:rsidR="00E950E5">
              <w:rPr>
                <w:noProof/>
                <w:webHidden/>
              </w:rPr>
              <w:fldChar w:fldCharType="begin"/>
            </w:r>
            <w:r w:rsidR="00E950E5">
              <w:rPr>
                <w:noProof/>
                <w:webHidden/>
              </w:rPr>
              <w:instrText xml:space="preserve"> PAGEREF _Toc26209433 \h </w:instrText>
            </w:r>
            <w:r w:rsidR="00E950E5">
              <w:rPr>
                <w:noProof/>
                <w:webHidden/>
              </w:rPr>
            </w:r>
            <w:r w:rsidR="00E950E5">
              <w:rPr>
                <w:noProof/>
                <w:webHidden/>
              </w:rPr>
              <w:fldChar w:fldCharType="separate"/>
            </w:r>
            <w:r w:rsidR="00E950E5">
              <w:rPr>
                <w:noProof/>
                <w:webHidden/>
              </w:rPr>
              <w:t>7</w:t>
            </w:r>
            <w:r w:rsidR="00E950E5">
              <w:rPr>
                <w:noProof/>
                <w:webHidden/>
              </w:rPr>
              <w:fldChar w:fldCharType="end"/>
            </w:r>
          </w:hyperlink>
        </w:p>
        <w:p w14:paraId="0AD51495" w14:textId="3983DE13" w:rsidR="004F4A4E" w:rsidRDefault="004F4A4E">
          <w:r>
            <w:rPr>
              <w:b/>
              <w:bCs/>
              <w:noProof/>
            </w:rPr>
            <w:fldChar w:fldCharType="end"/>
          </w:r>
        </w:p>
      </w:sdtContent>
    </w:sdt>
    <w:p w14:paraId="5A98DC4B" w14:textId="77777777" w:rsidR="006D4CA1" w:rsidRPr="00587954" w:rsidRDefault="006D4CA1" w:rsidP="004F4A4E">
      <w:pPr>
        <w:pStyle w:val="NormalWeb"/>
        <w:jc w:val="both"/>
        <w:rPr>
          <w:b/>
          <w:color w:val="24292E"/>
        </w:rPr>
      </w:pPr>
    </w:p>
    <w:p w14:paraId="35480376" w14:textId="77777777" w:rsidR="006D4CA1" w:rsidRPr="00587954" w:rsidRDefault="006D4CA1" w:rsidP="006D4CA1">
      <w:pPr>
        <w:pStyle w:val="NormalWeb"/>
        <w:jc w:val="both"/>
        <w:rPr>
          <w:b/>
          <w:color w:val="24292E"/>
        </w:rPr>
      </w:pPr>
    </w:p>
    <w:p w14:paraId="26B99405" w14:textId="77777777" w:rsidR="006D4CA1" w:rsidRPr="00587954" w:rsidRDefault="006D4CA1" w:rsidP="006D4CA1">
      <w:pPr>
        <w:pStyle w:val="NormalWeb"/>
        <w:jc w:val="both"/>
        <w:rPr>
          <w:b/>
          <w:color w:val="24292E"/>
        </w:rPr>
      </w:pPr>
      <w:r w:rsidRPr="00587954">
        <w:rPr>
          <w:b/>
          <w:color w:val="24292E"/>
        </w:rPr>
        <w:br w:type="page"/>
      </w:r>
    </w:p>
    <w:p w14:paraId="3870489A" w14:textId="77777777" w:rsidR="009F445F" w:rsidRPr="00587954" w:rsidRDefault="009F445F" w:rsidP="006B127B">
      <w:pPr>
        <w:pStyle w:val="Heading1"/>
        <w:rPr>
          <w:rFonts w:cs="Times New Roman"/>
        </w:rPr>
      </w:pPr>
      <w:bookmarkStart w:id="0" w:name="_Toc26209427"/>
      <w:r w:rsidRPr="00587954">
        <w:rPr>
          <w:rFonts w:cs="Times New Roman"/>
        </w:rPr>
        <w:lastRenderedPageBreak/>
        <w:t>Introduction</w:t>
      </w:r>
      <w:bookmarkEnd w:id="0"/>
    </w:p>
    <w:p w14:paraId="469E0C0B" w14:textId="186BA3C2" w:rsidR="00904CF1" w:rsidRPr="00587954" w:rsidRDefault="7EDD1202" w:rsidP="7EDD1202">
      <w:pPr>
        <w:jc w:val="both"/>
      </w:pPr>
      <w:r>
        <w:t xml:space="preserve">The </w:t>
      </w:r>
      <w:proofErr w:type="spellStart"/>
      <w:r>
        <w:t>Gomoku</w:t>
      </w:r>
      <w:proofErr w:type="spellEnd"/>
      <w:r>
        <w:t xml:space="preserve"> also called </w:t>
      </w:r>
      <w:r w:rsidRPr="7EDD1202">
        <w:rPr>
          <w:i/>
          <w:iCs/>
        </w:rPr>
        <w:t>Five in a Row</w:t>
      </w:r>
      <w:r>
        <w:t>, is a two-player abstract strategy board game conventionally played on a Go board. During the game, the players alternate turns to place black or white stones and the game requires an unbroken horizontal, vertical or diagonal row of stones to win.</w:t>
      </w:r>
    </w:p>
    <w:p w14:paraId="3840E281" w14:textId="77777777" w:rsidR="00642A58" w:rsidRPr="00587954" w:rsidRDefault="7EDD1202" w:rsidP="7EDD1202">
      <w:pPr>
        <w:jc w:val="both"/>
      </w:pPr>
      <w:r>
        <w:t xml:space="preserve">The initial AI players of </w:t>
      </w:r>
      <w:proofErr w:type="spellStart"/>
      <w:r>
        <w:t>Gomoku</w:t>
      </w:r>
      <w:proofErr w:type="spellEnd"/>
      <w:r>
        <w:t xml:space="preserve"> or other board games like Go use classical search algorithms to choose their moves. Searching a large number of possibilities in the game tree could cost a considerable amount of computing time, and the process is improved by alpha-beta pruning to decrease nodes (Knuth &amp; Moore, 1975). The pruning algorithm would stop evaluation when a move is found worse than previously checked ones. A remarkable result using alpha-beta pruning was that Deep Blue defeated then-world human chess champion in 1997 (Silver et al., 2018). Preceding AlphaGo Zero and Alpha Zero, computer programs were augmented to better evaluate positions by improving the search algorithms with heuristics and domain-specific adaptations.</w:t>
      </w:r>
      <w:r w:rsidRPr="7EDD1202">
        <w:rPr>
          <w:lang w:val="en-US"/>
        </w:rPr>
        <w:t xml:space="preserve"> </w:t>
      </w:r>
      <w:r>
        <w:t xml:space="preserve">Alpha-beta pruning is still used as the workhorse of the predominant computer chess engine </w:t>
      </w:r>
      <w:proofErr w:type="spellStart"/>
      <w:r>
        <w:t>Stockfish</w:t>
      </w:r>
      <w:proofErr w:type="spellEnd"/>
      <w:r>
        <w:t xml:space="preserve"> today (Tian et al., 2019).</w:t>
      </w:r>
      <w:bookmarkStart w:id="1" w:name="OLE_LINK5"/>
      <w:bookmarkStart w:id="2" w:name="OLE_LINK6"/>
      <w:bookmarkEnd w:id="1"/>
      <w:bookmarkEnd w:id="2"/>
    </w:p>
    <w:p w14:paraId="2C3E46E8" w14:textId="322F5B87" w:rsidR="00642A58" w:rsidRPr="00587954" w:rsidRDefault="7EDD1202" w:rsidP="7EDD1202">
      <w:pPr>
        <w:jc w:val="both"/>
      </w:pPr>
      <w:r>
        <w:t xml:space="preserve">Despite the comparatively powerful applications of these programs using artificial intelligence, their capacity is highly restricted by human experts’ data. A tremendous breakthrough is the AlphaGo Zero developed by DeepMind that is trained solely by self-play reinforcement learning to achieve superhuman performance in Go without any human data’s supervision accept the rules of the game (Silver et al., 2017). The principle of reinforcement learning is that if a strategy leads to a favourable reward, the tendency to use this strategy will be strengthened. The algorithms are further generalized to become </w:t>
      </w:r>
      <w:proofErr w:type="spellStart"/>
      <w:r>
        <w:t>AlphaZero</w:t>
      </w:r>
      <w:proofErr w:type="spellEnd"/>
      <w:r>
        <w:t xml:space="preserve"> and accommodate a broader range of board games (Silver et al., 2018).  The full concepts and implementation of </w:t>
      </w:r>
      <w:proofErr w:type="spellStart"/>
      <w:r>
        <w:t>AlphaZero</w:t>
      </w:r>
      <w:proofErr w:type="spellEnd"/>
      <w:r>
        <w:t xml:space="preserve"> are published in Silver et al. (2018) and the essential ideas are extracted here. </w:t>
      </w:r>
    </w:p>
    <w:p w14:paraId="6C32F62A" w14:textId="78D7690F" w:rsidR="004A4FC2" w:rsidRPr="00587954" w:rsidRDefault="004A4FC2" w:rsidP="7EDD1202">
      <w:pPr>
        <w:jc w:val="both"/>
      </w:pPr>
      <w:proofErr w:type="spellStart"/>
      <w:r w:rsidRPr="00587954">
        <w:t>AlphaZero</w:t>
      </w:r>
      <w:proofErr w:type="spellEnd"/>
      <w:r w:rsidRPr="00587954">
        <w:t xml:space="preserve"> uses a deep neural network as the workhorse </w:t>
      </w:r>
      <m:oMath>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s)=(</m:t>
        </m:r>
        <m:r>
          <m:rPr>
            <m:sty m:val="b"/>
          </m:rPr>
          <w:rPr>
            <w:rFonts w:ascii="Cambria Math" w:hAnsi="Cambria Math"/>
          </w:rPr>
          <m:t>p</m:t>
        </m:r>
        <m:r>
          <m:rPr>
            <m:sty m:val="p"/>
          </m:rPr>
          <w:rPr>
            <w:rFonts w:ascii="Cambria Math" w:hAnsi="Cambria Math"/>
          </w:rPr>
          <m:t>,</m:t>
        </m:r>
        <m:r>
          <w:rPr>
            <w:rFonts w:ascii="Cambria Math" w:hAnsi="Cambria Math"/>
          </w:rPr>
          <m:t>v</m:t>
        </m:r>
        <m:r>
          <m:rPr>
            <m:sty m:val="p"/>
          </m:rPr>
          <w:rPr>
            <w:rFonts w:ascii="Cambria Math" w:hAnsi="Cambria Math"/>
          </w:rPr>
          <m:t>)</m:t>
        </m:r>
      </m:oMath>
      <w:r w:rsidRPr="00587954">
        <w:t xml:space="preserve">, parameterised by </w:t>
      </w:r>
      <m:oMath>
        <m:r>
          <m:rPr>
            <m:sty m:val="p"/>
          </m:rPr>
          <w:rPr>
            <w:rFonts w:ascii="Cambria Math" w:hAnsi="Cambria Math"/>
          </w:rPr>
          <m:t>θ</m:t>
        </m:r>
      </m:oMath>
      <w:r w:rsidRPr="00587954">
        <w:t xml:space="preserve">. The neural network takes the board </w:t>
      </w:r>
      <w:proofErr w:type="spellStart"/>
      <w:r w:rsidRPr="00587954">
        <w:t xml:space="preserve">state </w:t>
      </w:r>
      <w:r w:rsidRPr="7EDD1202">
        <w:rPr>
          <w:i/>
          <w:iCs/>
        </w:rPr>
        <w:t>s</w:t>
      </w:r>
      <w:proofErr w:type="spellEnd"/>
      <w:r w:rsidRPr="00587954">
        <w:t xml:space="preserve"> as an input and outputs </w:t>
      </w:r>
      <w:r w:rsidR="001471B9" w:rsidRPr="00587954">
        <w:t xml:space="preserve">a probability vector </w:t>
      </w:r>
      <m:oMath>
        <m:r>
          <m:rPr>
            <m:sty m:val="b"/>
          </m:rPr>
          <w:rPr>
            <w:rFonts w:ascii="Cambria Math" w:hAnsi="Cambria Math"/>
          </w:rPr>
          <m:t>p</m:t>
        </m:r>
      </m:oMath>
      <w:r w:rsidR="001471B9" w:rsidRPr="00587954">
        <w:t xml:space="preserve"> for possible moves and a scalar value </w:t>
      </w:r>
      <w:r w:rsidR="001471B9" w:rsidRPr="7EDD1202">
        <w:rPr>
          <w:i/>
          <w:iCs/>
        </w:rPr>
        <w:t xml:space="preserve">v </w:t>
      </w:r>
      <w:r w:rsidR="001471B9" w:rsidRPr="00587954">
        <w:t xml:space="preserve">estimating the anticipated outcome from the perspective of the current player. </w:t>
      </w:r>
      <w:r w:rsidR="0018323E" w:rsidRPr="00587954">
        <w:t xml:space="preserve">Without the support of </w:t>
      </w:r>
      <w:r w:rsidR="00A96426">
        <w:t xml:space="preserve">the </w:t>
      </w:r>
      <w:r w:rsidR="0018323E" w:rsidRPr="00587954">
        <w:t xml:space="preserve">human database, </w:t>
      </w:r>
      <w:proofErr w:type="spellStart"/>
      <w:r w:rsidR="0018323E" w:rsidRPr="00587954">
        <w:t>AlphaZero</w:t>
      </w:r>
      <w:proofErr w:type="spellEnd"/>
      <w:r w:rsidR="0018323E" w:rsidRPr="00587954">
        <w:t xml:space="preserve"> learns </w:t>
      </w:r>
      <w:r w:rsidR="00A96426">
        <w:t xml:space="preserve">to </w:t>
      </w:r>
      <w:r w:rsidR="0018323E" w:rsidRPr="00587954">
        <w:t>move probabilities and estimation values from self-play.</w:t>
      </w:r>
    </w:p>
    <w:p w14:paraId="6707228C" w14:textId="6FB0DA74" w:rsidR="00D82E46" w:rsidRPr="00587954" w:rsidRDefault="0018323E" w:rsidP="7EDD1202">
      <w:pPr>
        <w:jc w:val="both"/>
      </w:pPr>
      <w:r w:rsidRPr="00587954">
        <w:t xml:space="preserve">The search progress is enhanced by Monte Carlo Tree Search (MCTS) algorithm instead of alpha-beta pruning. </w:t>
      </w:r>
      <w:r w:rsidR="003E18F9" w:rsidRPr="00587954">
        <w:t>Starting from an empty search tree, a series of simulated games of self-play are expanded from root sate to a leaf state. At each state, MCTS prioritizes a move not previously frequently explored and high unitality value</w:t>
      </w:r>
      <w:r w:rsidR="00295A9C" w:rsidRPr="00587954">
        <w:t xml:space="preserve"> according to the neural network’s current policy, either proportionally or greedily.</w:t>
      </w:r>
      <w:r w:rsidR="005A60C3" w:rsidRPr="00587954">
        <w:t xml:space="preserve"> A common heuristic used in the process is to find the move that maximizes the upper confidence bound applied to the search tree</w:t>
      </w:r>
      <w:r w:rsidR="00E10FF6" w:rsidRPr="00587954">
        <w:t xml:space="preserve"> </w:t>
      </w:r>
      <w:r w:rsidR="00295A9C" w:rsidRPr="00587954">
        <w:t>(Tian et al., 2019).</w:t>
      </w:r>
      <w:r w:rsidR="0087712B" w:rsidRPr="00587954">
        <w:t xml:space="preserve"> The function consists of the expected reward for taking a specific move from state </w:t>
      </w:r>
      <w:r w:rsidR="0087712B" w:rsidRPr="7EDD1202">
        <w:rPr>
          <w:i/>
          <w:iCs/>
        </w:rPr>
        <w:t>s</w:t>
      </w:r>
      <w:r w:rsidR="0087712B" w:rsidRPr="00587954">
        <w:t xml:space="preserve">, </w:t>
      </w:r>
      <w:r w:rsidR="00A96426">
        <w:t xml:space="preserve">the </w:t>
      </w:r>
      <w:r w:rsidR="0087712B" w:rsidRPr="00587954">
        <w:t xml:space="preserve">number of times taking the move from state </w:t>
      </w:r>
      <w:r w:rsidR="0087712B" w:rsidRPr="7EDD1202">
        <w:rPr>
          <w:i/>
          <w:iCs/>
        </w:rPr>
        <w:t>s</w:t>
      </w:r>
      <w:r w:rsidR="0087712B" w:rsidRPr="00587954">
        <w:t xml:space="preserve"> across simulations and the probability vector </w:t>
      </w:r>
      <m:oMath>
        <m:r>
          <m:rPr>
            <m:sty m:val="b"/>
          </m:rPr>
          <w:rPr>
            <w:rFonts w:ascii="Cambria Math" w:hAnsi="Cambria Math"/>
          </w:rPr>
          <m:t>p</m:t>
        </m:r>
      </m:oMath>
      <w:r w:rsidR="0087712B" w:rsidRPr="00587954">
        <w:t>.</w:t>
      </w:r>
      <w:r w:rsidR="00E10FF6" w:rsidRPr="00587954">
        <w:t xml:space="preserve"> If the move leads to a new state, add the new state to the tree and initialize</w:t>
      </w:r>
      <w:r w:rsidR="00100308" w:rsidRPr="00587954">
        <w:t xml:space="preserve"> </w:t>
      </w:r>
      <w:r w:rsidR="00100308" w:rsidRPr="7EDD1202">
        <w:rPr>
          <w:b/>
          <w:bCs/>
        </w:rPr>
        <w:t>p</w:t>
      </w:r>
      <w:r w:rsidR="00100308" w:rsidRPr="00587954">
        <w:t xml:space="preserve"> and v from the neutral network.</w:t>
      </w:r>
      <w:r w:rsidR="00295A9C" w:rsidRPr="00587954">
        <w:t xml:space="preserve"> </w:t>
      </w:r>
      <w:r w:rsidR="00E165D9" w:rsidRPr="00587954">
        <w:t>At the end of the game, the</w:t>
      </w:r>
      <w:r w:rsidR="00100308" w:rsidRPr="00587954">
        <w:t xml:space="preserve"> terminal position is scored according to the rules. After a few simulations, the neutral networ</w:t>
      </w:r>
      <w:r w:rsidR="00843DC2" w:rsidRPr="00587954">
        <w:t>k</w:t>
      </w:r>
      <w:r w:rsidR="00295A9C" w:rsidRPr="00587954">
        <w:t xml:space="preserve"> </w:t>
      </w:r>
      <w:r w:rsidR="00E165D9" w:rsidRPr="00587954">
        <w:t>can provide a better policy noted as</w:t>
      </w:r>
      <w:r w:rsidR="00295A9C" w:rsidRPr="00587954">
        <w:t xml:space="preserve"> </w:t>
      </w:r>
      <w:r w:rsidR="00E10FF6" w:rsidRPr="00587954">
        <w:t>a</w:t>
      </w:r>
      <w:r w:rsidR="00E165D9" w:rsidRPr="00587954">
        <w:t xml:space="preserve"> vector </w:t>
      </w:r>
      <m:oMath>
        <m:r>
          <m:rPr>
            <m:sty m:val="p"/>
          </m:rPr>
          <w:rPr>
            <w:rFonts w:ascii="Cambria Math" w:hAnsi="Cambria Math"/>
          </w:rPr>
          <m:t>π</m:t>
        </m:r>
      </m:oMath>
      <w:r w:rsidR="00E165D9" w:rsidRPr="00587954">
        <w:t xml:space="preserve"> representing the </w:t>
      </w:r>
      <w:r w:rsidR="00295A9C" w:rsidRPr="00587954">
        <w:t>probability distribution over moves</w:t>
      </w:r>
      <w:r w:rsidR="00E165D9" w:rsidRPr="00587954">
        <w:t>. The updated parameters are used in the subsequent self-play games.</w:t>
      </w:r>
    </w:p>
    <w:p w14:paraId="07E45DEB" w14:textId="77777777" w:rsidR="00D82E46" w:rsidRPr="00587954" w:rsidRDefault="00D82E46" w:rsidP="001133A0">
      <w:pPr>
        <w:rPr>
          <w:rFonts w:eastAsia="Times New Roman"/>
        </w:rPr>
      </w:pPr>
      <w:r w:rsidRPr="00587954">
        <w:br w:type="page"/>
      </w:r>
    </w:p>
    <w:p w14:paraId="1324647A" w14:textId="17C551EB" w:rsidR="009F445F" w:rsidRPr="00587954" w:rsidRDefault="009F445F" w:rsidP="00D82E46">
      <w:pPr>
        <w:pStyle w:val="Heading1"/>
        <w:rPr>
          <w:rFonts w:cs="Times New Roman"/>
        </w:rPr>
      </w:pPr>
      <w:bookmarkStart w:id="3" w:name="_Toc26209428"/>
      <w:r w:rsidRPr="00587954">
        <w:rPr>
          <w:rFonts w:cs="Times New Roman"/>
        </w:rPr>
        <w:lastRenderedPageBreak/>
        <w:t>Objective</w:t>
      </w:r>
      <w:bookmarkEnd w:id="3"/>
    </w:p>
    <w:p w14:paraId="7E144024" w14:textId="6EB97DDD" w:rsidR="00D06A2E" w:rsidRDefault="7EDD1202" w:rsidP="7EDD1202">
      <w:pPr>
        <w:jc w:val="both"/>
      </w:pPr>
      <w:r>
        <w:t xml:space="preserve">This project aims to implement the existing methods of </w:t>
      </w:r>
      <w:proofErr w:type="spellStart"/>
      <w:r>
        <w:t>AlphaZero</w:t>
      </w:r>
      <w:proofErr w:type="spellEnd"/>
      <w:r>
        <w:t xml:space="preserve"> algorithm for </w:t>
      </w:r>
      <w:proofErr w:type="spellStart"/>
      <w:r>
        <w:t>Gomoku</w:t>
      </w:r>
      <w:proofErr w:type="spellEnd"/>
      <w:r>
        <w:t xml:space="preserve"> and test the performances by letting it play online matches against the AI adopted by the website. The opponent AI’s method is unknown but speculated as an alpha-beta searching algorithm.</w:t>
      </w:r>
    </w:p>
    <w:p w14:paraId="4F0EAF2D" w14:textId="77777777" w:rsidR="007D2531" w:rsidRDefault="7EDD1202" w:rsidP="7EDD1202">
      <w:pPr>
        <w:jc w:val="both"/>
      </w:pPr>
      <w:r>
        <w:t xml:space="preserve">We used two online </w:t>
      </w:r>
      <w:proofErr w:type="spellStart"/>
      <w:r>
        <w:t>Gomoku</w:t>
      </w:r>
      <w:proofErr w:type="spellEnd"/>
      <w:r>
        <w:t xml:space="preserve"> match websites to evaluate to performance of </w:t>
      </w:r>
      <w:proofErr w:type="spellStart"/>
      <w:r>
        <w:t>AlphaZero</w:t>
      </w:r>
      <w:proofErr w:type="spellEnd"/>
      <w:r>
        <w:t>. The access to the website:</w:t>
      </w:r>
    </w:p>
    <w:p w14:paraId="1048D475" w14:textId="53DCFC87" w:rsidR="00EA564B" w:rsidRDefault="00C91773" w:rsidP="007D2531">
      <w:pPr>
        <w:pStyle w:val="NormalWeb"/>
        <w:numPr>
          <w:ilvl w:val="0"/>
          <w:numId w:val="2"/>
        </w:numPr>
        <w:jc w:val="both"/>
      </w:pPr>
      <w:hyperlink r:id="rId9" w:history="1">
        <w:r w:rsidR="007D2531" w:rsidRPr="00E50113">
          <w:rPr>
            <w:rStyle w:val="Hyperlink"/>
          </w:rPr>
          <w:t>https://dkmgames.com/Gomoku/gomoku.htm</w:t>
        </w:r>
      </w:hyperlink>
    </w:p>
    <w:p w14:paraId="0097CD21" w14:textId="56B13B1D" w:rsidR="003C227E" w:rsidRDefault="00C91773" w:rsidP="00B80788">
      <w:pPr>
        <w:pStyle w:val="NormalWeb"/>
        <w:numPr>
          <w:ilvl w:val="0"/>
          <w:numId w:val="2"/>
        </w:numPr>
        <w:jc w:val="both"/>
      </w:pPr>
      <w:hyperlink r:id="rId10">
        <w:r w:rsidR="7EDD1202" w:rsidRPr="7EDD1202">
          <w:rPr>
            <w:rStyle w:val="Hyperlink"/>
          </w:rPr>
          <w:t>http://gomoku.yjyao.com/</w:t>
        </w:r>
      </w:hyperlink>
    </w:p>
    <w:p w14:paraId="7284DA35" w14:textId="2F756C8F" w:rsidR="7EDD1202" w:rsidRDefault="7EDD1202" w:rsidP="7EDD1202">
      <w:pPr>
        <w:pStyle w:val="NormalWeb"/>
        <w:jc w:val="both"/>
      </w:pPr>
    </w:p>
    <w:p w14:paraId="6835A86A" w14:textId="69998BEE" w:rsidR="00B80788" w:rsidRDefault="7EDD1202" w:rsidP="00B80788">
      <w:pPr>
        <w:pStyle w:val="NormalWeb"/>
        <w:jc w:val="both"/>
      </w:pPr>
      <w:r>
        <w:t xml:space="preserve">The URL of our project in GitHub: </w:t>
      </w:r>
      <w:hyperlink r:id="rId11">
        <w:r w:rsidRPr="7EDD1202">
          <w:rPr>
            <w:rStyle w:val="Hyperlink"/>
          </w:rPr>
          <w:t>https://github.com/BigtoC/GE2340-AI-Gomoku</w:t>
        </w:r>
      </w:hyperlink>
      <w:r>
        <w:t>.</w:t>
      </w:r>
    </w:p>
    <w:p w14:paraId="195CC549" w14:textId="587574D0" w:rsidR="004C5910" w:rsidRDefault="00C73BBD" w:rsidP="00C73BBD">
      <w:pPr>
        <w:pStyle w:val="Heading1"/>
      </w:pPr>
      <w:r>
        <w:t>Methodology</w:t>
      </w:r>
    </w:p>
    <w:p w14:paraId="12E16E55" w14:textId="2E95731E" w:rsidR="009C53C2" w:rsidRPr="009C53C2" w:rsidRDefault="00C73BBD" w:rsidP="009C53C2">
      <w:pPr>
        <w:pStyle w:val="Heading2"/>
      </w:pPr>
      <w:bookmarkStart w:id="4" w:name="_GoBack"/>
      <w:bookmarkEnd w:id="4"/>
      <w:r w:rsidRPr="009C53C2">
        <w:t>AlphaGo</w:t>
      </w:r>
    </w:p>
    <w:p w14:paraId="0CCBC722" w14:textId="0A6B3A65" w:rsidR="009C53C2" w:rsidRDefault="009C53C2" w:rsidP="009C53C2">
      <w:pPr>
        <w:rPr>
          <w:lang w:val="en-US"/>
        </w:rPr>
      </w:pPr>
      <w:r>
        <w:t xml:space="preserve">As the </w:t>
      </w:r>
      <w:proofErr w:type="spellStart"/>
      <w:r>
        <w:rPr>
          <w:rFonts w:hint="eastAsia"/>
        </w:rPr>
        <w:t>prede</w:t>
      </w:r>
      <w:r>
        <w:rPr>
          <w:lang w:val="en-US"/>
        </w:rPr>
        <w:t>cessor</w:t>
      </w:r>
      <w:proofErr w:type="spellEnd"/>
      <w:r>
        <w:rPr>
          <w:lang w:val="en-US"/>
        </w:rPr>
        <w:t xml:space="preserve"> of </w:t>
      </w:r>
      <w:proofErr w:type="spellStart"/>
      <w:r>
        <w:rPr>
          <w:lang w:val="en-US"/>
        </w:rPr>
        <w:t>AlphaZero</w:t>
      </w:r>
      <w:proofErr w:type="spellEnd"/>
      <w:r>
        <w:rPr>
          <w:lang w:val="en-US"/>
        </w:rPr>
        <w:t xml:space="preserve">, AlphaGo was still a </w:t>
      </w:r>
      <w:proofErr w:type="spellStart"/>
      <w:r>
        <w:rPr>
          <w:lang w:val="en-US"/>
        </w:rPr>
        <w:t>lengend</w:t>
      </w:r>
      <w:proofErr w:type="spellEnd"/>
      <w:r>
        <w:rPr>
          <w:lang w:val="en-US"/>
        </w:rPr>
        <w:t xml:space="preserve"> in the field of deep learning. AlphaGo is consisted of these main components: Policy Network, Value Network, Fast Rollout and MCTS (Monte Carlo Tree Search). Policy Network predict the next move in a game. The Value Network gives out the probability of winning for both </w:t>
      </w:r>
      <w:proofErr w:type="gramStart"/>
      <w:r>
        <w:rPr>
          <w:lang w:val="en-US"/>
        </w:rPr>
        <w:t>player</w:t>
      </w:r>
      <w:proofErr w:type="gramEnd"/>
      <w:r>
        <w:rPr>
          <w:lang w:val="en-US"/>
        </w:rPr>
        <w:t xml:space="preserve">. Fast rollout is the same use as traditional </w:t>
      </w:r>
      <w:r>
        <w:rPr>
          <w:rFonts w:hint="eastAsia"/>
          <w:lang w:val="en-US"/>
        </w:rPr>
        <w:t>strategic</w:t>
      </w:r>
      <w:r>
        <w:rPr>
          <w:lang w:val="en-US"/>
        </w:rPr>
        <w:t xml:space="preserve"> algorithm. MCTS is one of the most important </w:t>
      </w:r>
      <w:proofErr w:type="gramStart"/>
      <w:r>
        <w:rPr>
          <w:lang w:val="en-US"/>
        </w:rPr>
        <w:t>algorithm</w:t>
      </w:r>
      <w:proofErr w:type="gramEnd"/>
      <w:r>
        <w:rPr>
          <w:lang w:val="en-US"/>
        </w:rPr>
        <w:t xml:space="preserve"> to generate, predict and prune the game tree.</w:t>
      </w:r>
    </w:p>
    <w:p w14:paraId="4EABD8A8" w14:textId="61A68277" w:rsidR="00455201" w:rsidRDefault="00455201" w:rsidP="009C53C2">
      <w:pPr>
        <w:rPr>
          <w:lang w:val="en-US"/>
        </w:rPr>
      </w:pPr>
    </w:p>
    <w:p w14:paraId="4BE8016C" w14:textId="3CE74A39" w:rsidR="00455201" w:rsidRDefault="00455201" w:rsidP="00455201">
      <w:pPr>
        <w:jc w:val="center"/>
        <w:rPr>
          <w:lang w:val="en-US"/>
        </w:rPr>
      </w:pPr>
      <w:r w:rsidRPr="00455201">
        <w:rPr>
          <w:lang w:val="en-US"/>
        </w:rPr>
        <w:drawing>
          <wp:inline distT="0" distB="0" distL="0" distR="0" wp14:anchorId="4A0E68F9" wp14:editId="454B674E">
            <wp:extent cx="5727700" cy="2207895"/>
            <wp:effectExtent l="0" t="0" r="0" b="190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2207895"/>
                    </a:xfrm>
                    <a:prstGeom prst="rect">
                      <a:avLst/>
                    </a:prstGeom>
                  </pic:spPr>
                </pic:pic>
              </a:graphicData>
            </a:graphic>
          </wp:inline>
        </w:drawing>
      </w:r>
    </w:p>
    <w:p w14:paraId="10174F3E" w14:textId="79000E22" w:rsidR="00455201" w:rsidRDefault="00455201" w:rsidP="00455201">
      <w:pPr>
        <w:jc w:val="center"/>
        <w:rPr>
          <w:lang w:val="en-US"/>
        </w:rPr>
      </w:pPr>
      <w:r>
        <w:rPr>
          <w:rFonts w:hint="eastAsia"/>
          <w:lang w:val="en-US"/>
        </w:rPr>
        <w:t>P</w:t>
      </w:r>
      <w:r>
        <w:rPr>
          <w:lang w:val="en-US"/>
        </w:rPr>
        <w:t>icture 1. Learning flow</w:t>
      </w:r>
    </w:p>
    <w:p w14:paraId="0561FDE2" w14:textId="77777777" w:rsidR="00455201" w:rsidRPr="009C53C2" w:rsidRDefault="00455201" w:rsidP="009C53C2">
      <w:pPr>
        <w:rPr>
          <w:lang w:val="en-US"/>
        </w:rPr>
      </w:pPr>
    </w:p>
    <w:p w14:paraId="5DE8B5AD" w14:textId="77777777" w:rsidR="00C73BBD" w:rsidRPr="00C73BBD" w:rsidRDefault="00C73BBD" w:rsidP="00C73BBD"/>
    <w:p w14:paraId="16F49363" w14:textId="497FA438" w:rsidR="00C73BBD" w:rsidRDefault="00C73BBD" w:rsidP="00595F28">
      <w:pPr>
        <w:pStyle w:val="Heading2"/>
      </w:pPr>
      <w:proofErr w:type="spellStart"/>
      <w:r>
        <w:t>AlphaZero</w:t>
      </w:r>
      <w:proofErr w:type="spellEnd"/>
    </w:p>
    <w:p w14:paraId="1A2CE108" w14:textId="194A701F" w:rsidR="00C73BBD" w:rsidRDefault="009C53C2" w:rsidP="00C73BBD">
      <w:pPr>
        <w:rPr>
          <w:lang w:val="en-US"/>
        </w:rPr>
      </w:pPr>
      <w:r>
        <w:t xml:space="preserve">Compared to AlphaGo, the biggest difference is that </w:t>
      </w:r>
      <w:proofErr w:type="spellStart"/>
      <w:r>
        <w:t>AlphaZero</w:t>
      </w:r>
      <w:proofErr w:type="spellEnd"/>
      <w:r>
        <w:t xml:space="preserve"> use no human </w:t>
      </w:r>
      <w:r>
        <w:rPr>
          <w:rFonts w:hint="eastAsia"/>
        </w:rPr>
        <w:t>chess</w:t>
      </w:r>
      <w:r>
        <w:rPr>
          <w:lang w:val="en-US"/>
        </w:rPr>
        <w:t xml:space="preserve"> pattern for training. </w:t>
      </w:r>
      <w:proofErr w:type="spellStart"/>
      <w:r>
        <w:rPr>
          <w:lang w:val="en-US"/>
        </w:rPr>
        <w:t>AlphaZero</w:t>
      </w:r>
      <w:proofErr w:type="spellEnd"/>
      <w:r>
        <w:rPr>
          <w:lang w:val="en-US"/>
        </w:rPr>
        <w:t xml:space="preserve"> possess only one single neural network for </w:t>
      </w:r>
      <w:r w:rsidR="00666726">
        <w:rPr>
          <w:lang w:val="en-US"/>
        </w:rPr>
        <w:t xml:space="preserve">whole learning process. There are three section during the learning process: Self-play, Retrain Network, Evaluate </w:t>
      </w:r>
      <w:r w:rsidR="00666726">
        <w:rPr>
          <w:lang w:val="en-US"/>
        </w:rPr>
        <w:lastRenderedPageBreak/>
        <w:t xml:space="preserve">Network. Initially the system </w:t>
      </w:r>
      <w:proofErr w:type="gramStart"/>
      <w:r w:rsidR="00666726">
        <w:rPr>
          <w:lang w:val="en-US"/>
        </w:rPr>
        <w:t>perform</w:t>
      </w:r>
      <w:proofErr w:type="gramEnd"/>
      <w:r w:rsidR="00666726">
        <w:rPr>
          <w:lang w:val="en-US"/>
        </w:rPr>
        <w:t xml:space="preserve"> self-play and collecting data from these games. Each game state and the probability of each move in the game will be stored according to MCTS. Then it will randomly choose 2048 samples from the collected data then </w:t>
      </w:r>
      <w:proofErr w:type="spellStart"/>
      <w:r w:rsidR="00666726">
        <w:rPr>
          <w:lang w:val="en-US"/>
        </w:rPr>
        <w:t>perfrom</w:t>
      </w:r>
      <w:proofErr w:type="spellEnd"/>
      <w:r w:rsidR="00666726">
        <w:rPr>
          <w:lang w:val="en-US"/>
        </w:rPr>
        <w:t xml:space="preserve"> thousands </w:t>
      </w:r>
      <w:proofErr w:type="spellStart"/>
      <w:r w:rsidR="00666726">
        <w:rPr>
          <w:lang w:val="en-US"/>
        </w:rPr>
        <w:t>itereation</w:t>
      </w:r>
      <w:proofErr w:type="spellEnd"/>
      <w:r w:rsidR="00666726">
        <w:rPr>
          <w:lang w:val="en-US"/>
        </w:rPr>
        <w:t xml:space="preserve"> of Retrain Network.</w:t>
      </w:r>
    </w:p>
    <w:p w14:paraId="57BC0C55" w14:textId="6432061F" w:rsidR="00595F28" w:rsidRDefault="00595F28" w:rsidP="00C73BBD">
      <w:pPr>
        <w:rPr>
          <w:lang w:val="en-US"/>
        </w:rPr>
      </w:pPr>
    </w:p>
    <w:p w14:paraId="6E21CD05" w14:textId="58B26E58" w:rsidR="00595F28" w:rsidRDefault="00595F28" w:rsidP="00595F28">
      <w:pPr>
        <w:jc w:val="center"/>
        <w:rPr>
          <w:lang w:val="en-US"/>
        </w:rPr>
      </w:pPr>
      <w:r w:rsidRPr="00595F28">
        <w:rPr>
          <w:lang w:val="en-US"/>
        </w:rPr>
        <w:drawing>
          <wp:inline distT="0" distB="0" distL="0" distR="0" wp14:anchorId="63A1ACF5" wp14:editId="739626CA">
            <wp:extent cx="3996678" cy="1793631"/>
            <wp:effectExtent l="0" t="0" r="4445"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8943" cy="1799135"/>
                    </a:xfrm>
                    <a:prstGeom prst="rect">
                      <a:avLst/>
                    </a:prstGeom>
                  </pic:spPr>
                </pic:pic>
              </a:graphicData>
            </a:graphic>
          </wp:inline>
        </w:drawing>
      </w:r>
    </w:p>
    <w:p w14:paraId="503FF83D" w14:textId="5DFCDDD0" w:rsidR="00595F28" w:rsidRDefault="00595F28" w:rsidP="00595F28">
      <w:pPr>
        <w:jc w:val="center"/>
        <w:rPr>
          <w:lang w:val="en-US"/>
        </w:rPr>
      </w:pPr>
      <w:r>
        <w:rPr>
          <w:lang w:val="en-US"/>
        </w:rPr>
        <w:t xml:space="preserve">Picture </w:t>
      </w:r>
      <w:r w:rsidR="00455201">
        <w:rPr>
          <w:lang w:val="en-US"/>
        </w:rPr>
        <w:t>2. Comparison</w:t>
      </w:r>
    </w:p>
    <w:p w14:paraId="19E778DA" w14:textId="77777777" w:rsidR="00666726" w:rsidRPr="009C53C2" w:rsidRDefault="00666726" w:rsidP="00C73BBD">
      <w:pPr>
        <w:rPr>
          <w:lang w:val="en-US"/>
        </w:rPr>
      </w:pPr>
    </w:p>
    <w:p w14:paraId="11DBA7C8" w14:textId="7107AC4E" w:rsidR="00C73BBD" w:rsidRDefault="00C73BBD" w:rsidP="00595F28">
      <w:pPr>
        <w:pStyle w:val="Heading2"/>
      </w:pPr>
      <w:r>
        <w:t>Model Structure</w:t>
      </w:r>
    </w:p>
    <w:p w14:paraId="4E6A12FD" w14:textId="7D75F220" w:rsidR="00C73BBD" w:rsidRDefault="00666726" w:rsidP="00F605A8">
      <w:pPr>
        <w:spacing w:before="0" w:after="0"/>
      </w:pPr>
      <w:r>
        <w:t>The model we use in this project is basically a simpler version</w:t>
      </w:r>
      <w:r w:rsidR="00F605A8">
        <w:t xml:space="preserve"> (</w:t>
      </w:r>
      <w:hyperlink r:id="rId14" w:history="1">
        <w:r w:rsidR="00F605A8">
          <w:rPr>
            <w:rStyle w:val="Hyperlink"/>
          </w:rPr>
          <w:t>https://github.com/initial-h/AlphaZero_Gomoku_MPI</w:t>
        </w:r>
      </w:hyperlink>
      <w:r w:rsidR="00F605A8">
        <w:t>)</w:t>
      </w:r>
      <w:r>
        <w:t xml:space="preserve"> of the original </w:t>
      </w:r>
      <w:proofErr w:type="spellStart"/>
      <w:r>
        <w:t>AlphaZero</w:t>
      </w:r>
      <w:proofErr w:type="spellEnd"/>
      <w:r>
        <w:t xml:space="preserve">. For the network structure. The current model has 19 residual blocks, which may leads to higher accuracy. The trade-off will be the computing-time. During online matching, we surprisingly find that it may need to update all 19 residual blocks then can place its move which leads to around 5 seconds per move. </w:t>
      </w:r>
    </w:p>
    <w:p w14:paraId="30D6A425" w14:textId="77777777" w:rsidR="00455201" w:rsidRPr="00F605A8" w:rsidRDefault="00455201" w:rsidP="00F605A8">
      <w:pPr>
        <w:spacing w:before="0" w:after="0"/>
        <w:rPr>
          <w:color w:val="auto"/>
        </w:rPr>
      </w:pPr>
    </w:p>
    <w:p w14:paraId="6AF9A03E" w14:textId="77777777" w:rsidR="00455201" w:rsidRDefault="00666726" w:rsidP="00455201">
      <w:pPr>
        <w:pStyle w:val="ListParagraph"/>
        <w:numPr>
          <w:ilvl w:val="0"/>
          <w:numId w:val="10"/>
        </w:numPr>
      </w:pPr>
      <w:r>
        <w:t>As for the filters in Convolutional layers is shown as follows.</w:t>
      </w:r>
    </w:p>
    <w:p w14:paraId="436AA045" w14:textId="6939D6FD" w:rsidR="00666726" w:rsidRDefault="00666726" w:rsidP="00666726">
      <w:pPr>
        <w:jc w:val="center"/>
        <w:rPr>
          <w:noProof/>
        </w:rPr>
      </w:pPr>
      <w:r w:rsidRPr="00666726">
        <w:rPr>
          <w:noProof/>
        </w:rPr>
        <w:t xml:space="preserve"> </w:t>
      </w:r>
      <w:r w:rsidRPr="00666726">
        <w:drawing>
          <wp:inline distT="0" distB="0" distL="0" distR="0" wp14:anchorId="4A582B61" wp14:editId="7CB20D04">
            <wp:extent cx="1991912" cy="3165230"/>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0955" cy="3195491"/>
                    </a:xfrm>
                    <a:prstGeom prst="rect">
                      <a:avLst/>
                    </a:prstGeom>
                  </pic:spPr>
                </pic:pic>
              </a:graphicData>
            </a:graphic>
          </wp:inline>
        </w:drawing>
      </w:r>
    </w:p>
    <w:p w14:paraId="57388220" w14:textId="78C3296F" w:rsidR="00666726" w:rsidRDefault="00F605A8" w:rsidP="00666726">
      <w:pPr>
        <w:jc w:val="center"/>
        <w:rPr>
          <w:noProof/>
        </w:rPr>
      </w:pPr>
      <w:r>
        <w:rPr>
          <w:noProof/>
        </w:rPr>
        <w:t xml:space="preserve">Picture </w:t>
      </w:r>
      <w:r w:rsidR="00455201">
        <w:rPr>
          <w:noProof/>
        </w:rPr>
        <w:t>3. Network Structure</w:t>
      </w:r>
    </w:p>
    <w:p w14:paraId="7423340B" w14:textId="0621FD17" w:rsidR="00666726" w:rsidRDefault="00666726" w:rsidP="00C73BBD"/>
    <w:p w14:paraId="60F7175F" w14:textId="58B4905A" w:rsidR="00F605A8" w:rsidRDefault="00F605A8" w:rsidP="00C73BBD">
      <w:r>
        <w:t>As for all the feature planes, there exist a handy API for setting  parameters for selecting features in training. Another difference between this model and the original model is that the author added Dirichlet noises in every node instead of the root node only. The weights between prior probability and noises are still (0.75/0.25) for current model. Though the author suggests that need to increase the value to 8:2 or even 9:1 since the noises are added more. In this way it can be balanced off.</w:t>
      </w:r>
    </w:p>
    <w:p w14:paraId="2212AF14" w14:textId="41D358B3" w:rsidR="00F605A8" w:rsidRDefault="00F605A8" w:rsidP="00C73BBD"/>
    <w:p w14:paraId="63FE9AF9" w14:textId="4F746222" w:rsidR="00F605A8" w:rsidRDefault="00F605A8" w:rsidP="00C73BBD">
      <w:r>
        <w:t>The parameters in the whole model is shown in the following table:</w:t>
      </w:r>
    </w:p>
    <w:p w14:paraId="3EE5836D" w14:textId="1D819D9D" w:rsidR="00F605A8" w:rsidRDefault="00F605A8" w:rsidP="00F605A8">
      <w:pPr>
        <w:jc w:val="center"/>
      </w:pPr>
      <w:r w:rsidRPr="00F605A8">
        <w:drawing>
          <wp:inline distT="0" distB="0" distL="0" distR="0" wp14:anchorId="344540F9" wp14:editId="07B3F318">
            <wp:extent cx="3574399" cy="3339408"/>
            <wp:effectExtent l="0" t="0" r="0" b="127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8390" cy="3352480"/>
                    </a:xfrm>
                    <a:prstGeom prst="rect">
                      <a:avLst/>
                    </a:prstGeom>
                  </pic:spPr>
                </pic:pic>
              </a:graphicData>
            </a:graphic>
          </wp:inline>
        </w:drawing>
      </w:r>
    </w:p>
    <w:p w14:paraId="108844DD" w14:textId="2CA4289B" w:rsidR="00F605A8" w:rsidRDefault="00F605A8" w:rsidP="00F605A8">
      <w:pPr>
        <w:jc w:val="center"/>
      </w:pPr>
      <w:r>
        <w:t xml:space="preserve">Picture </w:t>
      </w:r>
      <w:r w:rsidR="00F32A41">
        <w:t>4. Parameter table</w:t>
      </w:r>
    </w:p>
    <w:p w14:paraId="30B688D1" w14:textId="65AB90D7" w:rsidR="00A043A7" w:rsidRDefault="00A043A7" w:rsidP="00F605A8">
      <w:pPr>
        <w:jc w:val="center"/>
      </w:pPr>
    </w:p>
    <w:p w14:paraId="01E07CEC" w14:textId="77777777" w:rsidR="00A043A7" w:rsidRDefault="00A043A7" w:rsidP="00F605A8">
      <w:pPr>
        <w:jc w:val="center"/>
      </w:pPr>
    </w:p>
    <w:p w14:paraId="5587F0F0" w14:textId="661A97D4" w:rsidR="00C73BBD" w:rsidRDefault="00C73BBD" w:rsidP="00595F28">
      <w:pPr>
        <w:pStyle w:val="Heading2"/>
      </w:pPr>
      <w:r>
        <w:t>Model Training</w:t>
      </w:r>
    </w:p>
    <w:p w14:paraId="253F88B1" w14:textId="767690FA" w:rsidR="00F605A8" w:rsidRPr="00F605A8" w:rsidRDefault="00F605A8" w:rsidP="00F605A8">
      <w:pPr>
        <w:rPr>
          <w:b/>
          <w:bCs/>
        </w:rPr>
      </w:pPr>
      <w:r>
        <w:t xml:space="preserve">Initially, our group tends to train our own model with the above structure. It </w:t>
      </w:r>
      <w:proofErr w:type="spellStart"/>
      <w:r>
        <w:t>tooks</w:t>
      </w:r>
      <w:proofErr w:type="spellEnd"/>
      <w:r>
        <w:t xml:space="preserve"> around 16 hours for a laptop to run but only 80 iterations has been done. Therefore the results is very poor. </w:t>
      </w:r>
      <w:r w:rsidRPr="00F605A8">
        <w:t>After the failed attempt, we implemented the trained model provided by the author for a 15*15 game board</w:t>
      </w:r>
      <w:r>
        <w:t>. This model was trained and performed 100,000 games and it took 800 hours. This is also a very hardware-consuming job. The configuration is 2 CPU and 2 1080ti GPU.</w:t>
      </w:r>
    </w:p>
    <w:p w14:paraId="7021A0A1" w14:textId="7BBBDE2E" w:rsidR="00C73BBD" w:rsidRDefault="00C73BBD" w:rsidP="00F605A8">
      <w:pPr>
        <w:pStyle w:val="Heading2"/>
        <w:numPr>
          <w:ilvl w:val="0"/>
          <w:numId w:val="0"/>
        </w:numPr>
      </w:pPr>
    </w:p>
    <w:p w14:paraId="0988B276" w14:textId="487E9440" w:rsidR="00C73BBD" w:rsidRDefault="0099178D" w:rsidP="00595F28">
      <w:pPr>
        <w:pStyle w:val="Heading2"/>
      </w:pPr>
      <w:r>
        <w:t>Matching with Traditional AI</w:t>
      </w:r>
    </w:p>
    <w:p w14:paraId="3B0A2F3F" w14:textId="7E90EFBF" w:rsidR="0099178D" w:rsidRDefault="0099178D" w:rsidP="0099178D">
      <w:r>
        <w:t xml:space="preserve">By traditional AI, we selected a few online </w:t>
      </w:r>
      <w:proofErr w:type="spellStart"/>
      <w:r>
        <w:t>Gomoku</w:t>
      </w:r>
      <w:proofErr w:type="spellEnd"/>
      <w:r>
        <w:t xml:space="preserve"> scripts and flash games. These AI are implemented in strategic programming</w:t>
      </w:r>
      <w:r w:rsidR="00595F28">
        <w:t xml:space="preserve"> such as min-max search etc.</w:t>
      </w:r>
      <w:r>
        <w:t xml:space="preserve"> and the move is fixed if you provide the same input. Since </w:t>
      </w:r>
      <w:proofErr w:type="spellStart"/>
      <w:r>
        <w:t>AlphaZero</w:t>
      </w:r>
      <w:proofErr w:type="spellEnd"/>
      <w:r>
        <w:t xml:space="preserve"> (in our project) uses </w:t>
      </w:r>
      <w:proofErr w:type="spellStart"/>
      <w:r>
        <w:t>ResNet</w:t>
      </w:r>
      <w:proofErr w:type="spellEnd"/>
      <w:r>
        <w:t xml:space="preserve"> it records previous </w:t>
      </w:r>
      <w:r>
        <w:lastRenderedPageBreak/>
        <w:t>moves and noises which makes its hard to predict and more accurate (but slow at the meantime).</w:t>
      </w:r>
    </w:p>
    <w:p w14:paraId="72D3ADCB" w14:textId="3DBF3C8F" w:rsidR="0099178D" w:rsidRDefault="0099178D" w:rsidP="0099178D"/>
    <w:p w14:paraId="6C82FE82" w14:textId="5CE8458D" w:rsidR="0099178D" w:rsidRPr="00F33BFC" w:rsidRDefault="00F33BFC" w:rsidP="0099178D">
      <w:pPr>
        <w:rPr>
          <w:lang w:val="en-US"/>
        </w:rPr>
      </w:pPr>
      <w:r>
        <w:t xml:space="preserve">As for </w:t>
      </w:r>
      <w:proofErr w:type="spellStart"/>
      <w:r>
        <w:t>Gomoku</w:t>
      </w:r>
      <w:proofErr w:type="spellEnd"/>
      <w:r>
        <w:t xml:space="preserve"> games with GUI, we tried using </w:t>
      </w:r>
      <w:r>
        <w:rPr>
          <w:rFonts w:hint="eastAsia"/>
        </w:rPr>
        <w:t>crawler</w:t>
      </w:r>
      <w:r>
        <w:rPr>
          <w:lang w:val="en-US"/>
        </w:rPr>
        <w:t xml:space="preserve">s in python to </w:t>
      </w:r>
      <w:proofErr w:type="spellStart"/>
      <w:r>
        <w:rPr>
          <w:lang w:val="en-US"/>
        </w:rPr>
        <w:t>geet</w:t>
      </w:r>
      <w:proofErr w:type="spellEnd"/>
      <w:r>
        <w:rPr>
          <w:lang w:val="en-US"/>
        </w:rPr>
        <w:t xml:space="preserve"> its move and pass that information into our model. </w:t>
      </w:r>
      <w:proofErr w:type="gramStart"/>
      <w:r>
        <w:rPr>
          <w:lang w:val="en-US"/>
        </w:rPr>
        <w:t>Unfortunately</w:t>
      </w:r>
      <w:proofErr w:type="gramEnd"/>
      <w:r>
        <w:rPr>
          <w:lang w:val="en-US"/>
        </w:rPr>
        <w:t xml:space="preserve"> our model runs very slow due to 19 residual </w:t>
      </w:r>
      <w:proofErr w:type="spellStart"/>
      <w:r>
        <w:rPr>
          <w:lang w:val="en-US"/>
        </w:rPr>
        <w:t>blocksto</w:t>
      </w:r>
      <w:proofErr w:type="spellEnd"/>
      <w:r>
        <w:rPr>
          <w:lang w:val="en-US"/>
        </w:rPr>
        <w:t xml:space="preserve"> generates a move which may leads to error for crawler. We also tried to copy the scripts and abandon the GUI and play in terminal. But due to time limit and technical issue we performed manual update on both platforms.</w:t>
      </w:r>
    </w:p>
    <w:p w14:paraId="61BDDFD3" w14:textId="4C40908C" w:rsidR="00C73BBD" w:rsidRDefault="00C73BBD" w:rsidP="00C73BBD"/>
    <w:p w14:paraId="63F6351B" w14:textId="77777777" w:rsidR="00C73BBD" w:rsidRPr="00C73BBD" w:rsidRDefault="00C73BBD" w:rsidP="00C73BBD"/>
    <w:p w14:paraId="05CE9E30" w14:textId="23165EF8" w:rsidR="00D82E46" w:rsidRDefault="00F33BFC" w:rsidP="00F33BFC">
      <w:pPr>
        <w:pStyle w:val="Heading1"/>
      </w:pPr>
      <w:r>
        <w:t>Code Explanation</w:t>
      </w:r>
    </w:p>
    <w:p w14:paraId="2C461B40" w14:textId="61DB1553" w:rsidR="00F33BFC" w:rsidRPr="00A043A7" w:rsidRDefault="00F33BFC" w:rsidP="00A043A7">
      <w:pPr>
        <w:pStyle w:val="ListParagraph"/>
        <w:numPr>
          <w:ilvl w:val="0"/>
          <w:numId w:val="10"/>
        </w:numPr>
        <w:spacing w:before="0" w:after="0"/>
        <w:rPr>
          <w:color w:val="auto"/>
        </w:rPr>
      </w:pPr>
      <w:r>
        <w:t xml:space="preserve">Our project is available on </w:t>
      </w:r>
      <w:proofErr w:type="spellStart"/>
      <w:r>
        <w:t>Github</w:t>
      </w:r>
      <w:proofErr w:type="spellEnd"/>
      <w:r>
        <w:t xml:space="preserve">: </w:t>
      </w:r>
      <w:hyperlink r:id="rId17" w:history="1">
        <w:r w:rsidR="00455201">
          <w:rPr>
            <w:rStyle w:val="Hyperlink"/>
          </w:rPr>
          <w:t>https://github.com/BigtoC/GE2340-AI-Gomoku</w:t>
        </w:r>
      </w:hyperlink>
      <w:r w:rsidR="00A043A7" w:rsidRPr="00A043A7">
        <w:rPr>
          <w:color w:val="auto"/>
        </w:rPr>
        <w:t>.</w:t>
      </w:r>
    </w:p>
    <w:p w14:paraId="0FA9E599" w14:textId="277F989C" w:rsidR="00D473CE" w:rsidRDefault="00D473CE" w:rsidP="00D473CE">
      <w:pPr>
        <w:pStyle w:val="ListParagraph"/>
        <w:numPr>
          <w:ilvl w:val="0"/>
          <w:numId w:val="10"/>
        </w:numPr>
        <w:spacing w:before="0" w:after="0"/>
        <w:rPr>
          <w:color w:val="auto"/>
        </w:rPr>
      </w:pPr>
      <w:r>
        <w:rPr>
          <w:color w:val="auto"/>
        </w:rPr>
        <w:t>File Structure:</w:t>
      </w:r>
    </w:p>
    <w:p w14:paraId="650E5A02" w14:textId="18CD553E" w:rsidR="00D473CE" w:rsidRDefault="00D473CE" w:rsidP="00D473CE">
      <w:pPr>
        <w:spacing w:before="0" w:after="0"/>
        <w:jc w:val="center"/>
        <w:rPr>
          <w:color w:val="auto"/>
        </w:rPr>
      </w:pPr>
      <w:r w:rsidRPr="00D473CE">
        <w:drawing>
          <wp:inline distT="0" distB="0" distL="0" distR="0" wp14:anchorId="057E1C3E" wp14:editId="007C6A71">
            <wp:extent cx="2046595" cy="2696308"/>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54708" cy="2706997"/>
                    </a:xfrm>
                    <a:prstGeom prst="rect">
                      <a:avLst/>
                    </a:prstGeom>
                  </pic:spPr>
                </pic:pic>
              </a:graphicData>
            </a:graphic>
          </wp:inline>
        </w:drawing>
      </w:r>
    </w:p>
    <w:p w14:paraId="184BE572" w14:textId="1706B76F" w:rsidR="00D473CE" w:rsidRDefault="00D473CE" w:rsidP="00D473CE">
      <w:pPr>
        <w:spacing w:before="0" w:after="0"/>
        <w:jc w:val="center"/>
        <w:rPr>
          <w:color w:val="auto"/>
        </w:rPr>
      </w:pPr>
    </w:p>
    <w:p w14:paraId="77B7E208" w14:textId="4A7391A8" w:rsidR="00D473CE" w:rsidRDefault="00D473CE" w:rsidP="00D473CE">
      <w:pPr>
        <w:pStyle w:val="ListParagraph"/>
        <w:numPr>
          <w:ilvl w:val="0"/>
          <w:numId w:val="11"/>
        </w:numPr>
        <w:spacing w:before="0" w:after="0"/>
        <w:rPr>
          <w:color w:val="auto"/>
        </w:rPr>
      </w:pPr>
      <w:proofErr w:type="spellStart"/>
      <w:r>
        <w:rPr>
          <w:color w:val="auto"/>
        </w:rPr>
        <w:t>OnlineMatch</w:t>
      </w:r>
      <w:proofErr w:type="spellEnd"/>
      <w:r>
        <w:rPr>
          <w:color w:val="auto"/>
        </w:rPr>
        <w:t xml:space="preserve"> folder includes all the script and web crawlers and cv implementation for auto-matching with internet AI.</w:t>
      </w:r>
    </w:p>
    <w:p w14:paraId="4EA7BDC3" w14:textId="77777777" w:rsidR="00510A26" w:rsidRPr="00510A26" w:rsidRDefault="00510A26" w:rsidP="00510A26">
      <w:pPr>
        <w:spacing w:before="0" w:after="0"/>
        <w:rPr>
          <w:color w:val="auto"/>
        </w:rPr>
      </w:pPr>
    </w:p>
    <w:p w14:paraId="3D05602B" w14:textId="305A48D8" w:rsidR="00510A26" w:rsidRDefault="00510A26" w:rsidP="00D473CE">
      <w:pPr>
        <w:pStyle w:val="ListParagraph"/>
        <w:numPr>
          <w:ilvl w:val="0"/>
          <w:numId w:val="11"/>
        </w:numPr>
        <w:spacing w:before="0" w:after="0"/>
        <w:rPr>
          <w:color w:val="auto"/>
        </w:rPr>
      </w:pPr>
      <w:proofErr w:type="spellStart"/>
      <w:r>
        <w:rPr>
          <w:color w:val="auto"/>
        </w:rPr>
        <w:t>AlphaZero</w:t>
      </w:r>
      <w:proofErr w:type="spellEnd"/>
      <w:r>
        <w:rPr>
          <w:color w:val="auto"/>
        </w:rPr>
        <w:t xml:space="preserve"> folder includes all training algorithm, game board and Command Line Interface (CLI). The GUI for this model is not compatible well with other platform, thus we abandoned the GUI for this model.</w:t>
      </w:r>
    </w:p>
    <w:p w14:paraId="078740E0" w14:textId="77777777" w:rsidR="00510A26" w:rsidRPr="00510A26" w:rsidRDefault="00510A26" w:rsidP="00510A26">
      <w:pPr>
        <w:pStyle w:val="ListParagraph"/>
        <w:rPr>
          <w:color w:val="auto"/>
        </w:rPr>
      </w:pPr>
    </w:p>
    <w:p w14:paraId="12A964A8" w14:textId="25ABAB55" w:rsidR="00510A26" w:rsidRDefault="00510A26" w:rsidP="00D473CE">
      <w:pPr>
        <w:pStyle w:val="ListParagraph"/>
        <w:numPr>
          <w:ilvl w:val="0"/>
          <w:numId w:val="11"/>
        </w:numPr>
        <w:spacing w:before="0" w:after="0"/>
        <w:rPr>
          <w:color w:val="auto"/>
        </w:rPr>
      </w:pPr>
      <w:r>
        <w:rPr>
          <w:color w:val="auto"/>
        </w:rPr>
        <w:t>Model_15_15_5 contains the well trained model. This model was evolved from a 11*11 game board model since training from zero will be much more time-consuming.</w:t>
      </w:r>
    </w:p>
    <w:p w14:paraId="2164D7B2" w14:textId="101CE0B5" w:rsidR="00066BDF" w:rsidRDefault="00066BDF" w:rsidP="00066BDF">
      <w:pPr>
        <w:pStyle w:val="ListParagraph"/>
        <w:rPr>
          <w:color w:val="auto"/>
        </w:rPr>
      </w:pPr>
    </w:p>
    <w:p w14:paraId="3EE52E0F" w14:textId="4C4D792A" w:rsidR="00066BDF" w:rsidRDefault="00066BDF" w:rsidP="00066BDF">
      <w:pPr>
        <w:pStyle w:val="ListParagraph"/>
        <w:numPr>
          <w:ilvl w:val="0"/>
          <w:numId w:val="11"/>
        </w:numPr>
        <w:rPr>
          <w:color w:val="auto"/>
        </w:rPr>
      </w:pPr>
      <w:r>
        <w:rPr>
          <w:color w:val="auto"/>
        </w:rPr>
        <w:t xml:space="preserve">The following code snippet is used for printing evaluating matrix after </w:t>
      </w:r>
      <w:proofErr w:type="spellStart"/>
      <w:r>
        <w:rPr>
          <w:color w:val="auto"/>
        </w:rPr>
        <w:t>Alphazero</w:t>
      </w:r>
      <w:proofErr w:type="spellEnd"/>
      <w:r>
        <w:rPr>
          <w:color w:val="auto"/>
        </w:rPr>
        <w:t xml:space="preserve"> make a move:</w:t>
      </w:r>
    </w:p>
    <w:p w14:paraId="15A6CABF" w14:textId="2CDF5582" w:rsidR="00066BDF" w:rsidRPr="00066BDF" w:rsidRDefault="00066BDF" w:rsidP="00066BDF">
      <w:pPr>
        <w:jc w:val="center"/>
        <w:rPr>
          <w:color w:val="auto"/>
        </w:rPr>
      </w:pPr>
      <w:r w:rsidRPr="00066BDF">
        <w:lastRenderedPageBreak/>
        <w:drawing>
          <wp:inline distT="0" distB="0" distL="0" distR="0" wp14:anchorId="1367197B" wp14:editId="4FE637E0">
            <wp:extent cx="4567115" cy="1772162"/>
            <wp:effectExtent l="0" t="0" r="5080" b="635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2502" cy="1778133"/>
                    </a:xfrm>
                    <a:prstGeom prst="rect">
                      <a:avLst/>
                    </a:prstGeom>
                  </pic:spPr>
                </pic:pic>
              </a:graphicData>
            </a:graphic>
          </wp:inline>
        </w:drawing>
      </w:r>
    </w:p>
    <w:p w14:paraId="45D898A5" w14:textId="77777777" w:rsidR="00066BDF" w:rsidRPr="00066BDF" w:rsidRDefault="00066BDF" w:rsidP="00066BDF">
      <w:pPr>
        <w:spacing w:before="0" w:after="0"/>
        <w:rPr>
          <w:color w:val="auto"/>
        </w:rPr>
      </w:pPr>
    </w:p>
    <w:p w14:paraId="60BA7E71" w14:textId="1948884C" w:rsidR="00510A26" w:rsidRDefault="00066BDF" w:rsidP="00066BDF">
      <w:pPr>
        <w:pStyle w:val="ListParagraph"/>
        <w:numPr>
          <w:ilvl w:val="0"/>
          <w:numId w:val="12"/>
        </w:numPr>
        <w:spacing w:before="0" w:after="0"/>
        <w:rPr>
          <w:color w:val="auto"/>
        </w:rPr>
      </w:pPr>
      <w:r>
        <w:rPr>
          <w:color w:val="auto"/>
        </w:rPr>
        <w:t>This class from mcts_alphazero.py is a implementation of MCTS which is used for generating the game tree.</w:t>
      </w:r>
    </w:p>
    <w:p w14:paraId="0EA18DA0" w14:textId="77777777" w:rsidR="00066BDF" w:rsidRPr="00066BDF" w:rsidRDefault="00066BDF" w:rsidP="00066BDF">
      <w:pPr>
        <w:spacing w:before="0" w:after="0"/>
        <w:rPr>
          <w:color w:val="auto"/>
        </w:rPr>
      </w:pPr>
    </w:p>
    <w:p w14:paraId="116DBE4D" w14:textId="53684F9B" w:rsidR="00066BDF" w:rsidRPr="00066BDF" w:rsidRDefault="00066BDF" w:rsidP="00066BDF">
      <w:pPr>
        <w:spacing w:before="0" w:after="0"/>
        <w:jc w:val="center"/>
        <w:rPr>
          <w:color w:val="auto"/>
        </w:rPr>
      </w:pPr>
      <w:r w:rsidRPr="00066BDF">
        <w:rPr>
          <w:color w:val="auto"/>
        </w:rPr>
        <w:drawing>
          <wp:inline distT="0" distB="0" distL="0" distR="0" wp14:anchorId="63C2E139" wp14:editId="635043DE">
            <wp:extent cx="5135038" cy="2466754"/>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44946" cy="2471514"/>
                    </a:xfrm>
                    <a:prstGeom prst="rect">
                      <a:avLst/>
                    </a:prstGeom>
                  </pic:spPr>
                </pic:pic>
              </a:graphicData>
            </a:graphic>
          </wp:inline>
        </w:drawing>
      </w:r>
    </w:p>
    <w:p w14:paraId="75ECFC8C" w14:textId="2501EF5C" w:rsidR="00510A26" w:rsidRDefault="00510A26" w:rsidP="00510A26">
      <w:pPr>
        <w:spacing w:before="0" w:after="0"/>
        <w:rPr>
          <w:color w:val="auto"/>
        </w:rPr>
      </w:pPr>
    </w:p>
    <w:p w14:paraId="2BF8F345" w14:textId="0899742A" w:rsidR="00510A26" w:rsidRDefault="00510A26" w:rsidP="00510A26">
      <w:pPr>
        <w:spacing w:before="0" w:after="0"/>
        <w:rPr>
          <w:color w:val="auto"/>
        </w:rPr>
      </w:pPr>
    </w:p>
    <w:p w14:paraId="020A176C" w14:textId="77777777" w:rsidR="00510A26" w:rsidRPr="00510A26" w:rsidRDefault="00510A26" w:rsidP="00510A26">
      <w:pPr>
        <w:spacing w:before="0" w:after="0"/>
        <w:rPr>
          <w:rFonts w:hint="eastAsia"/>
          <w:color w:val="auto"/>
        </w:rPr>
      </w:pPr>
    </w:p>
    <w:p w14:paraId="10D44859" w14:textId="05704FB2" w:rsidR="00267698" w:rsidRDefault="00267698" w:rsidP="00EC7D87">
      <w:pPr>
        <w:pStyle w:val="Heading1"/>
      </w:pPr>
      <w:bookmarkStart w:id="5" w:name="_Toc26209429"/>
      <w:r>
        <w:t>Matches Result</w:t>
      </w:r>
      <w:bookmarkEnd w:id="5"/>
    </w:p>
    <w:p w14:paraId="771F16AF" w14:textId="48D27F71" w:rsidR="00267698" w:rsidRDefault="004F4A4E" w:rsidP="001133A0">
      <w:r>
        <w:t xml:space="preserve">The matches with online </w:t>
      </w:r>
      <w:proofErr w:type="spellStart"/>
      <w:r>
        <w:t>Gomoku</w:t>
      </w:r>
      <w:proofErr w:type="spellEnd"/>
      <w:r>
        <w:t xml:space="preserve"> </w:t>
      </w:r>
      <w:r w:rsidR="0014549B">
        <w:t xml:space="preserve">are quite good, </w:t>
      </w:r>
      <w:proofErr w:type="spellStart"/>
      <w:r w:rsidR="0014549B">
        <w:t>AlphaZero</w:t>
      </w:r>
      <w:proofErr w:type="spellEnd"/>
      <w:r w:rsidR="0014549B">
        <w:t xml:space="preserve"> w</w:t>
      </w:r>
      <w:r w:rsidR="00B80788">
        <w:t>on in most of the time.</w:t>
      </w:r>
      <w:r w:rsidR="007B1D9F">
        <w:t xml:space="preserve"> </w:t>
      </w:r>
    </w:p>
    <w:p w14:paraId="2D813652" w14:textId="2DD21A1B" w:rsidR="00267698" w:rsidRDefault="002C24FD" w:rsidP="001133A0">
      <w:r>
        <w:t xml:space="preserve">The record of </w:t>
      </w:r>
      <w:r w:rsidR="00223021">
        <w:t>matches results show in below:</w:t>
      </w:r>
    </w:p>
    <w:p w14:paraId="2B6992F7" w14:textId="361FF25F" w:rsidR="008E3CA9" w:rsidRPr="008E3CA9" w:rsidRDefault="008E3CA9" w:rsidP="001133A0">
      <w:r w:rsidRPr="008E3CA9">
        <w:t xml:space="preserve">Online </w:t>
      </w:r>
      <w:proofErr w:type="spellStart"/>
      <w:r w:rsidRPr="008E3CA9">
        <w:t>Gomoku</w:t>
      </w:r>
      <w:proofErr w:type="spellEnd"/>
      <w:r w:rsidRPr="008E3CA9">
        <w:t xml:space="preserve"> VS </w:t>
      </w:r>
      <w:proofErr w:type="spellStart"/>
      <w:r w:rsidRPr="008E3CA9">
        <w:t>AlphaZero</w:t>
      </w:r>
      <w:proofErr w:type="spellEnd"/>
    </w:p>
    <w:p w14:paraId="0C37E22E" w14:textId="58EE0265" w:rsidR="008E3CA9" w:rsidRDefault="00C91773" w:rsidP="001133A0">
      <w:hyperlink r:id="rId21" w:history="1">
        <w:r w:rsidR="008E3CA9" w:rsidRPr="00E50113">
          <w:rPr>
            <w:rStyle w:val="Hyperlink"/>
            <w:rFonts w:cs="Times New Roman"/>
          </w:rPr>
          <w:t>http://gomoku.yjyao.com/</w:t>
        </w:r>
      </w:hyperlink>
    </w:p>
    <w:p w14:paraId="2DF5E48A" w14:textId="7F756174" w:rsidR="008E3CA9" w:rsidRDefault="008E3CA9" w:rsidP="008D2624">
      <w:pPr>
        <w:pStyle w:val="ListParagraph"/>
        <w:numPr>
          <w:ilvl w:val="0"/>
          <w:numId w:val="5"/>
        </w:numPr>
      </w:pPr>
      <w:r w:rsidRPr="008E3CA9">
        <w:t>Round one:</w:t>
      </w:r>
      <w:r w:rsidR="005F64A8">
        <w:tab/>
      </w:r>
      <w:r w:rsidRPr="008E3CA9">
        <w:t>1 : 0</w:t>
      </w:r>
    </w:p>
    <w:p w14:paraId="4BD04C38" w14:textId="7F67F41E" w:rsidR="008E3CA9" w:rsidRDefault="008E3CA9" w:rsidP="008D2624">
      <w:pPr>
        <w:pStyle w:val="ListParagraph"/>
        <w:numPr>
          <w:ilvl w:val="0"/>
          <w:numId w:val="5"/>
        </w:numPr>
      </w:pPr>
      <w:r w:rsidRPr="008E3CA9">
        <w:t>Round two:</w:t>
      </w:r>
      <w:r w:rsidR="005F64A8">
        <w:tab/>
      </w:r>
      <w:r w:rsidRPr="008E3CA9">
        <w:t xml:space="preserve">2 : 0 </w:t>
      </w:r>
    </w:p>
    <w:p w14:paraId="5FAA660C" w14:textId="0DA95A67" w:rsidR="008E3CA9" w:rsidRDefault="008E3CA9" w:rsidP="008D2624">
      <w:pPr>
        <w:pStyle w:val="ListParagraph"/>
        <w:numPr>
          <w:ilvl w:val="0"/>
          <w:numId w:val="5"/>
        </w:numPr>
      </w:pPr>
      <w:r w:rsidRPr="008E3CA9">
        <w:t>Round three:</w:t>
      </w:r>
      <w:r w:rsidR="005F64A8">
        <w:tab/>
      </w:r>
      <w:r w:rsidRPr="008E3CA9">
        <w:t>2 : 1</w:t>
      </w:r>
    </w:p>
    <w:p w14:paraId="4D0414AE" w14:textId="32C6D5F7" w:rsidR="008E3CA9" w:rsidRDefault="008E3CA9" w:rsidP="008D2624">
      <w:pPr>
        <w:pStyle w:val="ListParagraph"/>
        <w:numPr>
          <w:ilvl w:val="0"/>
          <w:numId w:val="5"/>
        </w:numPr>
      </w:pPr>
      <w:r w:rsidRPr="008E3CA9">
        <w:t>Round four:</w:t>
      </w:r>
      <w:r w:rsidR="005F64A8">
        <w:tab/>
      </w:r>
      <w:r w:rsidRPr="008E3CA9">
        <w:t>2 : 2</w:t>
      </w:r>
    </w:p>
    <w:p w14:paraId="52733A62" w14:textId="68AB4E6D" w:rsidR="008E3CA9" w:rsidRPr="008E3CA9" w:rsidRDefault="008E3CA9" w:rsidP="008D2624">
      <w:pPr>
        <w:pStyle w:val="ListParagraph"/>
        <w:numPr>
          <w:ilvl w:val="0"/>
          <w:numId w:val="5"/>
        </w:numPr>
      </w:pPr>
      <w:r w:rsidRPr="008E3CA9">
        <w:t>Round five:</w:t>
      </w:r>
      <w:r w:rsidR="005F64A8">
        <w:tab/>
      </w:r>
      <w:r w:rsidRPr="008E3CA9">
        <w:t>2 : 3</w:t>
      </w:r>
    </w:p>
    <w:p w14:paraId="299397EC" w14:textId="6CB94786" w:rsidR="008E3CA9" w:rsidRDefault="00C91773" w:rsidP="001133A0">
      <w:hyperlink r:id="rId22" w:history="1">
        <w:r w:rsidR="008E3CA9" w:rsidRPr="00E50113">
          <w:rPr>
            <w:rStyle w:val="Hyperlink"/>
            <w:rFonts w:cs="Times New Roman"/>
          </w:rPr>
          <w:t>https://dkmgames.com/Gomoku/gomoku.htm</w:t>
        </w:r>
      </w:hyperlink>
    </w:p>
    <w:p w14:paraId="7C788866" w14:textId="67208236" w:rsidR="008E3CA9" w:rsidRDefault="008E3CA9" w:rsidP="008D2624">
      <w:pPr>
        <w:pStyle w:val="ListParagraph"/>
        <w:numPr>
          <w:ilvl w:val="0"/>
          <w:numId w:val="6"/>
        </w:numPr>
      </w:pPr>
      <w:r w:rsidRPr="008E3CA9">
        <w:t>Round one:</w:t>
      </w:r>
      <w:r w:rsidR="005F64A8">
        <w:tab/>
      </w:r>
      <w:r w:rsidRPr="008E3CA9">
        <w:t>0 : 1</w:t>
      </w:r>
    </w:p>
    <w:p w14:paraId="29E01A3B" w14:textId="470507F2" w:rsidR="008E3CA9" w:rsidRDefault="008E3CA9" w:rsidP="008D2624">
      <w:pPr>
        <w:pStyle w:val="ListParagraph"/>
        <w:numPr>
          <w:ilvl w:val="0"/>
          <w:numId w:val="6"/>
        </w:numPr>
      </w:pPr>
      <w:r w:rsidRPr="008E3CA9">
        <w:t>Round two:</w:t>
      </w:r>
      <w:r w:rsidR="005F64A8">
        <w:tab/>
      </w:r>
      <w:r w:rsidRPr="008E3CA9">
        <w:t>0 : 2</w:t>
      </w:r>
    </w:p>
    <w:p w14:paraId="262476A8" w14:textId="4C8242AC" w:rsidR="008E3CA9" w:rsidRDefault="008E3CA9" w:rsidP="008D2624">
      <w:pPr>
        <w:pStyle w:val="ListParagraph"/>
        <w:numPr>
          <w:ilvl w:val="0"/>
          <w:numId w:val="6"/>
        </w:numPr>
      </w:pPr>
      <w:r w:rsidRPr="008E3CA9">
        <w:lastRenderedPageBreak/>
        <w:t>Round three:</w:t>
      </w:r>
      <w:r w:rsidR="005F64A8">
        <w:tab/>
      </w:r>
      <w:r w:rsidRPr="008E3CA9">
        <w:t>0 : 3</w:t>
      </w:r>
    </w:p>
    <w:p w14:paraId="4FCF3173" w14:textId="731879D0" w:rsidR="008E3CA9" w:rsidRDefault="008E3CA9" w:rsidP="008D2624">
      <w:pPr>
        <w:pStyle w:val="ListParagraph"/>
        <w:numPr>
          <w:ilvl w:val="0"/>
          <w:numId w:val="6"/>
        </w:numPr>
      </w:pPr>
      <w:r w:rsidRPr="008E3CA9">
        <w:t>Round four:</w:t>
      </w:r>
      <w:r w:rsidR="005F64A8">
        <w:tab/>
      </w:r>
      <w:r w:rsidRPr="008E3CA9">
        <w:t>0 : 4</w:t>
      </w:r>
    </w:p>
    <w:p w14:paraId="0F4BD8A7" w14:textId="3D5DA2C5" w:rsidR="00267698" w:rsidRDefault="008E3CA9" w:rsidP="001133A0">
      <w:pPr>
        <w:pStyle w:val="ListParagraph"/>
        <w:numPr>
          <w:ilvl w:val="0"/>
          <w:numId w:val="6"/>
        </w:numPr>
      </w:pPr>
      <w:r w:rsidRPr="008E3CA9">
        <w:t>Round five:</w:t>
      </w:r>
      <w:r w:rsidR="005F64A8">
        <w:tab/>
      </w:r>
      <w:r w:rsidRPr="008E3CA9">
        <w:t xml:space="preserve">0 : 5   </w:t>
      </w:r>
    </w:p>
    <w:p w14:paraId="40C68342" w14:textId="78C3DD7F" w:rsidR="0007059E" w:rsidRDefault="008D2624" w:rsidP="001133A0">
      <w:r>
        <w:t xml:space="preserve">The </w:t>
      </w:r>
      <w:r w:rsidR="00DA3B26">
        <w:t>result</w:t>
      </w:r>
      <w:r w:rsidR="006963CE">
        <w:t>s</w:t>
      </w:r>
      <w:r w:rsidR="00DA3B26">
        <w:t xml:space="preserve"> are</w:t>
      </w:r>
      <w:r w:rsidR="006963CE">
        <w:t xml:space="preserve"> also available on YouTube: </w:t>
      </w:r>
      <w:hyperlink r:id="rId23" w:history="1">
        <w:r w:rsidR="00864A60" w:rsidRPr="00E50113">
          <w:rPr>
            <w:rStyle w:val="Hyperlink"/>
            <w:rFonts w:cs="Times New Roman"/>
          </w:rPr>
          <w:t>https://www.youtube.com/playlist?list=PL4nBMCNLJMG7MNGBUwLIJyixv4ZU-GYID</w:t>
        </w:r>
      </w:hyperlink>
    </w:p>
    <w:p w14:paraId="53AD3365" w14:textId="7F8B2321" w:rsidR="008C7202" w:rsidRDefault="008C7202">
      <w:pPr>
        <w:rPr>
          <w:rFonts w:cs="Times New Roman"/>
        </w:rPr>
      </w:pPr>
      <w:r w:rsidRPr="008C7202">
        <w:rPr>
          <w:rFonts w:cs="Times New Roman"/>
          <w:noProof/>
        </w:rPr>
        <w:drawing>
          <wp:anchor distT="0" distB="0" distL="114300" distR="114300" simplePos="0" relativeHeight="251660288" behindDoc="0" locked="0" layoutInCell="1" allowOverlap="1" wp14:anchorId="17CF9EC7" wp14:editId="79C0CCB0">
            <wp:simplePos x="0" y="0"/>
            <wp:positionH relativeFrom="column">
              <wp:posOffset>0</wp:posOffset>
            </wp:positionH>
            <wp:positionV relativeFrom="paragraph">
              <wp:posOffset>66</wp:posOffset>
            </wp:positionV>
            <wp:extent cx="5727700" cy="3102610"/>
            <wp:effectExtent l="0" t="0" r="635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27700" cy="3102610"/>
                    </a:xfrm>
                    <a:prstGeom prst="rect">
                      <a:avLst/>
                    </a:prstGeom>
                  </pic:spPr>
                </pic:pic>
              </a:graphicData>
            </a:graphic>
          </wp:anchor>
        </w:drawing>
      </w:r>
    </w:p>
    <w:p w14:paraId="390E96A2" w14:textId="50282BC0" w:rsidR="00267698" w:rsidRDefault="7EDD1202" w:rsidP="7EDD1202">
      <w:pPr>
        <w:jc w:val="both"/>
        <w:rPr>
          <w:rFonts w:cs="Times New Roman"/>
        </w:rPr>
      </w:pPr>
      <w:r w:rsidRPr="7EDD1202">
        <w:rPr>
          <w:rFonts w:cs="Times New Roman"/>
        </w:rPr>
        <w:t xml:space="preserve">During the matches, we found that </w:t>
      </w:r>
      <w:proofErr w:type="spellStart"/>
      <w:r w:rsidRPr="7EDD1202">
        <w:rPr>
          <w:rFonts w:cs="Times New Roman"/>
        </w:rPr>
        <w:t>AlphaZero</w:t>
      </w:r>
      <w:proofErr w:type="spellEnd"/>
      <w:r w:rsidRPr="7EDD1202">
        <w:rPr>
          <w:rFonts w:cs="Times New Roman"/>
        </w:rPr>
        <w:t xml:space="preserve"> must go through a large operation to calculate the strategy, that means it took a lot of time for thinking, even the chessboard show that the opponent already had four chess in a line.  </w:t>
      </w:r>
    </w:p>
    <w:p w14:paraId="15B26197" w14:textId="191F4657" w:rsidR="00267698" w:rsidRDefault="7EDD1202" w:rsidP="7EDD1202">
      <w:pPr>
        <w:jc w:val="both"/>
        <w:rPr>
          <w:rFonts w:cs="Times New Roman"/>
        </w:rPr>
      </w:pPr>
      <w:r w:rsidRPr="7EDD1202">
        <w:rPr>
          <w:rFonts w:cs="Times New Roman"/>
        </w:rPr>
        <w:t xml:space="preserve">There is a fun fact that we observe. </w:t>
      </w:r>
      <w:proofErr w:type="spellStart"/>
      <w:r w:rsidRPr="7EDD1202">
        <w:rPr>
          <w:rFonts w:cs="Times New Roman"/>
        </w:rPr>
        <w:t>AlphaZero</w:t>
      </w:r>
      <w:proofErr w:type="spellEnd"/>
      <w:r w:rsidRPr="7EDD1202">
        <w:rPr>
          <w:rFonts w:cs="Times New Roman"/>
        </w:rPr>
        <w:t xml:space="preserve"> plays many unusual moves that we made us hard to understand. But in the end, we found that it did play a smart move and help it win the match. Maybe this is the advantage when AI play chess matches. They do not limit by human’s rules yet develop their own brilliant strategies.  </w:t>
      </w:r>
      <w:r w:rsidR="00DA3B26" w:rsidRPr="7EDD1202">
        <w:rPr>
          <w:rFonts w:cs="Times New Roman"/>
        </w:rPr>
        <w:br w:type="page"/>
      </w:r>
    </w:p>
    <w:p w14:paraId="5106650C" w14:textId="393CE815" w:rsidR="00267698" w:rsidRDefault="00EC7D87" w:rsidP="00EC7D87">
      <w:pPr>
        <w:pStyle w:val="Heading1"/>
      </w:pPr>
      <w:bookmarkStart w:id="6" w:name="_Toc26209430"/>
      <w:r>
        <w:lastRenderedPageBreak/>
        <w:t xml:space="preserve">Future </w:t>
      </w:r>
      <w:r w:rsidR="00A21F23">
        <w:t>Improvements</w:t>
      </w:r>
      <w:bookmarkEnd w:id="6"/>
    </w:p>
    <w:p w14:paraId="1EE0DC59" w14:textId="20CD3A0F" w:rsidR="00EC7D87" w:rsidRPr="00110CBC" w:rsidRDefault="7EDD1202" w:rsidP="00ED3091">
      <w:pPr>
        <w:pStyle w:val="Heading2"/>
        <w:numPr>
          <w:ilvl w:val="0"/>
          <w:numId w:val="13"/>
        </w:numPr>
      </w:pPr>
      <w:bookmarkStart w:id="7" w:name="_Toc26209431"/>
      <w:r>
        <w:t>Reduce Decision Time</w:t>
      </w:r>
      <w:bookmarkEnd w:id="7"/>
    </w:p>
    <w:p w14:paraId="2CB05D1E" w14:textId="1A776D4C" w:rsidR="00A9789E" w:rsidRDefault="7EDD1202" w:rsidP="7EDD1202">
      <w:pPr>
        <w:jc w:val="both"/>
        <w:rPr>
          <w:rFonts w:cs="Times New Roman"/>
        </w:rPr>
      </w:pPr>
      <w:r w:rsidRPr="7EDD1202">
        <w:rPr>
          <w:rFonts w:cs="Times New Roman"/>
        </w:rPr>
        <w:t xml:space="preserve">Like we mentioned before, even some obvious movements like the opponent or itself already got four chess in a line, we can hardcode this rule for </w:t>
      </w:r>
      <w:proofErr w:type="spellStart"/>
      <w:r w:rsidRPr="7EDD1202">
        <w:rPr>
          <w:rFonts w:cs="Times New Roman"/>
        </w:rPr>
        <w:t>AlphaZero</w:t>
      </w:r>
      <w:proofErr w:type="spellEnd"/>
      <w:r w:rsidRPr="7EDD1202">
        <w:rPr>
          <w:rFonts w:cs="Times New Roman"/>
        </w:rPr>
        <w:t xml:space="preserve"> to reduce the decision time and calculation resource. A checker can be developed to check if there are four chess in one line, and this checker should run before </w:t>
      </w:r>
      <w:proofErr w:type="spellStart"/>
      <w:r w:rsidRPr="7EDD1202">
        <w:rPr>
          <w:rFonts w:cs="Times New Roman"/>
        </w:rPr>
        <w:t>AlphaZero</w:t>
      </w:r>
      <w:proofErr w:type="spellEnd"/>
      <w:r w:rsidRPr="7EDD1202">
        <w:rPr>
          <w:rFonts w:cs="Times New Roman"/>
        </w:rPr>
        <w:t xml:space="preserve"> active the strategy-making progress.</w:t>
      </w:r>
    </w:p>
    <w:p w14:paraId="2E8952DF" w14:textId="6B592700" w:rsidR="00E950E5" w:rsidRDefault="7EDD1202" w:rsidP="7EDD1202">
      <w:pPr>
        <w:jc w:val="both"/>
        <w:rPr>
          <w:rFonts w:cs="Times New Roman"/>
        </w:rPr>
      </w:pPr>
      <w:r w:rsidRPr="7EDD1202">
        <w:rPr>
          <w:rFonts w:cs="Times New Roman"/>
        </w:rPr>
        <w:t>Also, a computer with a better GPU is helpful for speed up the calculation progress.</w:t>
      </w:r>
    </w:p>
    <w:p w14:paraId="5B8977E8" w14:textId="77777777" w:rsidR="005A3319" w:rsidRDefault="005A3319" w:rsidP="7EDD1202">
      <w:pPr>
        <w:jc w:val="both"/>
        <w:rPr>
          <w:rFonts w:cs="Times New Roman"/>
        </w:rPr>
      </w:pPr>
    </w:p>
    <w:p w14:paraId="5B0A6A43" w14:textId="5834511E" w:rsidR="00A9789E" w:rsidRDefault="7EDD1202" w:rsidP="00ED3091">
      <w:pPr>
        <w:pStyle w:val="Heading2"/>
        <w:numPr>
          <w:ilvl w:val="0"/>
          <w:numId w:val="13"/>
        </w:numPr>
      </w:pPr>
      <w:bookmarkStart w:id="8" w:name="_Toc26209432"/>
      <w:r>
        <w:t>Facilitate Online Matches</w:t>
      </w:r>
      <w:bookmarkEnd w:id="8"/>
    </w:p>
    <w:p w14:paraId="377C8606" w14:textId="1099A06F" w:rsidR="00EC7D87" w:rsidRDefault="7EDD1202" w:rsidP="7EDD1202">
      <w:pPr>
        <w:jc w:val="both"/>
        <w:rPr>
          <w:rFonts w:cs="Times New Roman"/>
        </w:rPr>
      </w:pPr>
      <w:r w:rsidRPr="7EDD1202">
        <w:rPr>
          <w:rFonts w:cs="Times New Roman"/>
        </w:rPr>
        <w:t xml:space="preserve">An automatics program is developing. The program is developed in Python, and use </w:t>
      </w:r>
      <w:proofErr w:type="spellStart"/>
      <w:r w:rsidRPr="7EDD1202">
        <w:rPr>
          <w:rFonts w:cs="Times New Roman"/>
        </w:rPr>
        <w:t>Pyppeteer</w:t>
      </w:r>
      <w:proofErr w:type="spellEnd"/>
      <w:r w:rsidRPr="7EDD1202">
        <w:rPr>
          <w:rFonts w:cs="Times New Roman"/>
        </w:rPr>
        <w:t xml:space="preserve"> for auto chess playing via browsers. </w:t>
      </w:r>
      <w:proofErr w:type="spellStart"/>
      <w:r w:rsidRPr="7EDD1202">
        <w:rPr>
          <w:rFonts w:cs="Times New Roman"/>
        </w:rPr>
        <w:t>Pyppeteer</w:t>
      </w:r>
      <w:proofErr w:type="spellEnd"/>
      <w:r w:rsidRPr="7EDD1202">
        <w:rPr>
          <w:rFonts w:cs="Times New Roman"/>
        </w:rPr>
        <w:t xml:space="preserve"> is an unofficial Python port of puppeteer JavaScript (headless) chrome/chromium browser automation library, and most things that you can do manually in the browser can be done by </w:t>
      </w:r>
      <w:proofErr w:type="spellStart"/>
      <w:r w:rsidRPr="7EDD1202">
        <w:rPr>
          <w:rFonts w:cs="Times New Roman"/>
        </w:rPr>
        <w:t>Pyppeteer</w:t>
      </w:r>
      <w:proofErr w:type="spellEnd"/>
      <w:r w:rsidRPr="7EDD1202">
        <w:rPr>
          <w:rFonts w:cs="Times New Roman"/>
        </w:rPr>
        <w:t xml:space="preserve">. </w:t>
      </w:r>
    </w:p>
    <w:p w14:paraId="2ACB3304" w14:textId="353058C6" w:rsidR="00110CBC" w:rsidRDefault="7EDD1202" w:rsidP="7EDD1202">
      <w:pPr>
        <w:jc w:val="both"/>
        <w:rPr>
          <w:rFonts w:cs="Times New Roman"/>
        </w:rPr>
      </w:pPr>
      <w:r w:rsidRPr="7EDD1202">
        <w:rPr>
          <w:rFonts w:cs="Times New Roman"/>
        </w:rPr>
        <w:t xml:space="preserve">Because most of the </w:t>
      </w:r>
      <w:proofErr w:type="spellStart"/>
      <w:r w:rsidRPr="7EDD1202">
        <w:rPr>
          <w:rFonts w:cs="Times New Roman"/>
        </w:rPr>
        <w:t>Gomoku</w:t>
      </w:r>
      <w:proofErr w:type="spellEnd"/>
      <w:r w:rsidRPr="7EDD1202">
        <w:rPr>
          <w:rFonts w:cs="Times New Roman"/>
        </w:rPr>
        <w:t xml:space="preserve"> match websites use </w:t>
      </w:r>
      <w:proofErr w:type="spellStart"/>
      <w:r w:rsidRPr="7EDD1202">
        <w:rPr>
          <w:rFonts w:cs="Times New Roman"/>
        </w:rPr>
        <w:t>Javascript</w:t>
      </w:r>
      <w:proofErr w:type="spellEnd"/>
      <w:r w:rsidRPr="7EDD1202">
        <w:rPr>
          <w:rFonts w:cs="Times New Roman"/>
        </w:rPr>
        <w:t xml:space="preserve"> to implement the decision making, that means the calculations are done locally, no network traffic can be monitored, so we can use OpenCV to detect the movements made by opponents (the detection result is shown in the below picture), and send the chess placement data to </w:t>
      </w:r>
      <w:proofErr w:type="spellStart"/>
      <w:r w:rsidRPr="7EDD1202">
        <w:rPr>
          <w:rFonts w:cs="Times New Roman"/>
        </w:rPr>
        <w:t>AlphaZero</w:t>
      </w:r>
      <w:proofErr w:type="spellEnd"/>
      <w:r w:rsidRPr="7EDD1202">
        <w:rPr>
          <w:rFonts w:cs="Times New Roman"/>
        </w:rPr>
        <w:t xml:space="preserve">. After </w:t>
      </w:r>
      <w:proofErr w:type="spellStart"/>
      <w:r w:rsidRPr="7EDD1202">
        <w:rPr>
          <w:rFonts w:cs="Times New Roman"/>
        </w:rPr>
        <w:t>AlphaZero</w:t>
      </w:r>
      <w:proofErr w:type="spellEnd"/>
      <w:r w:rsidRPr="7EDD1202">
        <w:rPr>
          <w:rFonts w:cs="Times New Roman"/>
        </w:rPr>
        <w:t xml:space="preserve"> got the movement of the opponent, it starts the calculation, and send back the data. Once the other program got data from </w:t>
      </w:r>
      <w:proofErr w:type="spellStart"/>
      <w:r w:rsidRPr="7EDD1202">
        <w:rPr>
          <w:rFonts w:cs="Times New Roman"/>
        </w:rPr>
        <w:t>AlphaZero</w:t>
      </w:r>
      <w:proofErr w:type="spellEnd"/>
      <w:r w:rsidRPr="7EDD1202">
        <w:rPr>
          <w:rFonts w:cs="Times New Roman"/>
        </w:rPr>
        <w:t xml:space="preserve">, in the help of </w:t>
      </w:r>
      <w:proofErr w:type="spellStart"/>
      <w:r w:rsidRPr="7EDD1202">
        <w:rPr>
          <w:rFonts w:cs="Times New Roman"/>
        </w:rPr>
        <w:t>Pyppeteer</w:t>
      </w:r>
      <w:proofErr w:type="spellEnd"/>
      <w:r w:rsidRPr="7EDD1202">
        <w:rPr>
          <w:rFonts w:cs="Times New Roman"/>
        </w:rPr>
        <w:t>, it clicks the corresponding location in the website.</w:t>
      </w:r>
    </w:p>
    <w:p w14:paraId="7430FC9F" w14:textId="6528C1FD" w:rsidR="00EC7D87" w:rsidRDefault="7EDD1202" w:rsidP="7EDD1202">
      <w:pPr>
        <w:jc w:val="both"/>
        <w:rPr>
          <w:rFonts w:cs="Times New Roman"/>
        </w:rPr>
      </w:pPr>
      <w:r w:rsidRPr="7EDD1202">
        <w:rPr>
          <w:rFonts w:cs="Times New Roman"/>
        </w:rPr>
        <w:t xml:space="preserve">But the communication between </w:t>
      </w:r>
      <w:proofErr w:type="spellStart"/>
      <w:r w:rsidRPr="7EDD1202">
        <w:rPr>
          <w:rFonts w:cs="Times New Roman"/>
        </w:rPr>
        <w:t>AlphaZero</w:t>
      </w:r>
      <w:proofErr w:type="spellEnd"/>
      <w:r w:rsidRPr="7EDD1202">
        <w:rPr>
          <w:rFonts w:cs="Times New Roman"/>
        </w:rPr>
        <w:t xml:space="preserve"> and </w:t>
      </w:r>
      <w:proofErr w:type="spellStart"/>
      <w:r w:rsidRPr="7EDD1202">
        <w:rPr>
          <w:rFonts w:cs="Times New Roman"/>
        </w:rPr>
        <w:t>Pyppeteer</w:t>
      </w:r>
      <w:proofErr w:type="spellEnd"/>
      <w:r w:rsidRPr="7EDD1202">
        <w:rPr>
          <w:rFonts w:cs="Times New Roman"/>
        </w:rPr>
        <w:t xml:space="preserve"> is still developing</w:t>
      </w:r>
      <w:r w:rsidR="000254C0">
        <w:rPr>
          <w:rFonts w:cs="Times New Roman"/>
        </w:rPr>
        <w:t xml:space="preserve">, but </w:t>
      </w:r>
      <w:r w:rsidR="001F1797">
        <w:rPr>
          <w:rFonts w:cs="Times New Roman"/>
        </w:rPr>
        <w:t xml:space="preserve">the functions of </w:t>
      </w:r>
      <w:r w:rsidR="00B81438">
        <w:rPr>
          <w:rFonts w:cs="Times New Roman"/>
        </w:rPr>
        <w:t>auto visit the match websites, start a match</w:t>
      </w:r>
      <w:r w:rsidR="001F1797">
        <w:rPr>
          <w:rFonts w:cs="Times New Roman"/>
        </w:rPr>
        <w:t xml:space="preserve"> and place chess are finished develop</w:t>
      </w:r>
      <w:r w:rsidR="00777900">
        <w:rPr>
          <w:rFonts w:cs="Times New Roman"/>
        </w:rPr>
        <w:t>ing</w:t>
      </w:r>
      <w:r w:rsidRPr="7EDD1202">
        <w:rPr>
          <w:rFonts w:cs="Times New Roman"/>
        </w:rPr>
        <w:t>. As you can see in the demo video, we had to input the locations of opponents’ movements manually.</w:t>
      </w:r>
    </w:p>
    <w:p w14:paraId="63608D35" w14:textId="557EB7A8" w:rsidR="00635286" w:rsidRDefault="00703895" w:rsidP="00635286">
      <w:pPr>
        <w:jc w:val="both"/>
        <w:rPr>
          <w:rFonts w:cs="Times New Roman"/>
        </w:rPr>
      </w:pPr>
      <w:r>
        <w:rPr>
          <w:rFonts w:cs="Times New Roman"/>
        </w:rPr>
        <w:t>If we can finished</w:t>
      </w:r>
      <w:r w:rsidR="0051116E">
        <w:rPr>
          <w:rFonts w:cs="Times New Roman"/>
        </w:rPr>
        <w:t xml:space="preserve"> the online matching program, we </w:t>
      </w:r>
      <w:r w:rsidR="006D0EE7">
        <w:rPr>
          <w:rFonts w:cs="Times New Roman"/>
        </w:rPr>
        <w:t xml:space="preserve">can facilitate the training in different platforms, </w:t>
      </w:r>
      <w:r w:rsidR="0064568B">
        <w:rPr>
          <w:rFonts w:cs="Times New Roman"/>
        </w:rPr>
        <w:t xml:space="preserve">let </w:t>
      </w:r>
      <w:proofErr w:type="spellStart"/>
      <w:r w:rsidR="0064568B">
        <w:rPr>
          <w:rFonts w:cs="Times New Roman"/>
        </w:rPr>
        <w:t>AlphaZero</w:t>
      </w:r>
      <w:proofErr w:type="spellEnd"/>
      <w:r w:rsidR="0064568B">
        <w:rPr>
          <w:rFonts w:cs="Times New Roman"/>
        </w:rPr>
        <w:t xml:space="preserve"> learn as much as different strategies</w:t>
      </w:r>
      <w:r w:rsidR="00635286">
        <w:rPr>
          <w:rFonts w:cs="Times New Roman"/>
        </w:rPr>
        <w:t xml:space="preserve">, and help </w:t>
      </w:r>
      <w:r w:rsidR="001A74BC">
        <w:rPr>
          <w:rFonts w:cs="Times New Roman"/>
        </w:rPr>
        <w:t>it</w:t>
      </w:r>
      <w:r w:rsidR="000A22AA">
        <w:rPr>
          <w:rFonts w:cs="Times New Roman"/>
        </w:rPr>
        <w:t xml:space="preserve"> improve quickly.</w:t>
      </w:r>
    </w:p>
    <w:p w14:paraId="53F853BA" w14:textId="27154E47" w:rsidR="00EC7D87" w:rsidRDefault="00745B80" w:rsidP="00635286">
      <w:pPr>
        <w:jc w:val="both"/>
        <w:rPr>
          <w:rFonts w:cs="Times New Roman"/>
        </w:rPr>
      </w:pPr>
      <w:r>
        <w:rPr>
          <w:rFonts w:cs="Times New Roman"/>
          <w:noProof/>
        </w:rPr>
        <w:drawing>
          <wp:anchor distT="0" distB="0" distL="114300" distR="114300" simplePos="0" relativeHeight="251661312" behindDoc="0" locked="0" layoutInCell="1" allowOverlap="1" wp14:anchorId="782DC1D0" wp14:editId="2BA7E389">
            <wp:simplePos x="0" y="0"/>
            <wp:positionH relativeFrom="margin">
              <wp:align>center</wp:align>
            </wp:positionH>
            <wp:positionV relativeFrom="paragraph">
              <wp:posOffset>346322</wp:posOffset>
            </wp:positionV>
            <wp:extent cx="2927350" cy="2927350"/>
            <wp:effectExtent l="0" t="0" r="635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7350" cy="2927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B4214" w14:textId="410E7201" w:rsidR="00760702" w:rsidRPr="00587954" w:rsidRDefault="00760702">
      <w:pPr>
        <w:rPr>
          <w:rFonts w:eastAsia="Times New Roman" w:cs="Times New Roman" w:hint="eastAsia"/>
          <w:b/>
        </w:rPr>
      </w:pPr>
      <w:r w:rsidRPr="00587954">
        <w:rPr>
          <w:rFonts w:cs="Times New Roman"/>
          <w:b/>
        </w:rPr>
        <w:lastRenderedPageBreak/>
        <w:br w:type="page"/>
      </w:r>
    </w:p>
    <w:p w14:paraId="2BF2CE3C" w14:textId="77777777" w:rsidR="00EA564B" w:rsidRPr="00587954" w:rsidRDefault="00EA564B" w:rsidP="006B127B">
      <w:pPr>
        <w:pStyle w:val="Heading1"/>
        <w:rPr>
          <w:rFonts w:cs="Times New Roman"/>
        </w:rPr>
      </w:pPr>
      <w:bookmarkStart w:id="9" w:name="_Toc26209433"/>
      <w:r w:rsidRPr="00587954">
        <w:rPr>
          <w:rFonts w:cs="Times New Roman"/>
        </w:rPr>
        <w:lastRenderedPageBreak/>
        <w:t>References</w:t>
      </w:r>
      <w:bookmarkEnd w:id="9"/>
    </w:p>
    <w:p w14:paraId="1CDEACE4" w14:textId="3C605A18" w:rsidR="006D4CA1" w:rsidRPr="00587954" w:rsidRDefault="7EDD1202" w:rsidP="7EDD1202">
      <w:pPr>
        <w:spacing w:before="100" w:beforeAutospacing="1" w:after="100" w:afterAutospacing="1"/>
        <w:rPr>
          <w:rFonts w:eastAsia="Times New Roman" w:cs="Times New Roman"/>
        </w:rPr>
      </w:pPr>
      <w:r w:rsidRPr="7EDD1202">
        <w:rPr>
          <w:rFonts w:eastAsia="Times New Roman" w:cs="Times New Roman"/>
        </w:rPr>
        <w:t xml:space="preserve">[1] Knuth, D. E. and Moore, R. W (1975). An analysis of alpha-beta pruning. </w:t>
      </w:r>
      <w:r w:rsidRPr="7EDD1202">
        <w:rPr>
          <w:rFonts w:eastAsia="Times New Roman" w:cs="Times New Roman"/>
          <w:i/>
          <w:iCs/>
        </w:rPr>
        <w:t>Artificial intelligence</w:t>
      </w:r>
      <w:r w:rsidRPr="7EDD1202">
        <w:rPr>
          <w:rFonts w:eastAsia="Times New Roman" w:cs="Times New Roman"/>
        </w:rPr>
        <w:t xml:space="preserve">, 6, 293–326 </w:t>
      </w:r>
    </w:p>
    <w:p w14:paraId="259B592F" w14:textId="0AAD8C36" w:rsidR="001B642E" w:rsidRPr="00587954" w:rsidRDefault="7EDD1202" w:rsidP="001B642E">
      <w:pPr>
        <w:pStyle w:val="NormalWeb"/>
      </w:pPr>
      <w:r>
        <w:t xml:space="preserve">[2] Silver, D., </w:t>
      </w:r>
      <w:proofErr w:type="spellStart"/>
      <w:r>
        <w:t>Schrittwieser</w:t>
      </w:r>
      <w:proofErr w:type="spellEnd"/>
      <w:r>
        <w:t xml:space="preserve">, J., </w:t>
      </w:r>
      <w:proofErr w:type="spellStart"/>
      <w:r>
        <w:t>Simonyan</w:t>
      </w:r>
      <w:proofErr w:type="spellEnd"/>
      <w:r>
        <w:t xml:space="preserve">, K., </w:t>
      </w:r>
      <w:proofErr w:type="spellStart"/>
      <w:r>
        <w:t>Antonoglou</w:t>
      </w:r>
      <w:proofErr w:type="spellEnd"/>
      <w:r>
        <w:t xml:space="preserve">, I., Huang, A., </w:t>
      </w:r>
      <w:proofErr w:type="spellStart"/>
      <w:r>
        <w:t>Guez</w:t>
      </w:r>
      <w:proofErr w:type="spellEnd"/>
      <w:r>
        <w:t xml:space="preserve">, A., Hubert, T., Baker, L., Lai, M., Bolton, A., Chen, Y., </w:t>
      </w:r>
      <w:proofErr w:type="spellStart"/>
      <w:r>
        <w:t>Lillicrap</w:t>
      </w:r>
      <w:proofErr w:type="spellEnd"/>
      <w:r>
        <w:t xml:space="preserve">, T., Hui, F., </w:t>
      </w:r>
      <w:proofErr w:type="spellStart"/>
      <w:r>
        <w:t>Sifre</w:t>
      </w:r>
      <w:proofErr w:type="spellEnd"/>
      <w:r>
        <w:t xml:space="preserve">, L., van den </w:t>
      </w:r>
      <w:proofErr w:type="spellStart"/>
      <w:r>
        <w:t>Driessche</w:t>
      </w:r>
      <w:proofErr w:type="spellEnd"/>
      <w:r>
        <w:t xml:space="preserve">, D., Graepel, T. and Hassabis, D (2017). Mastering the game of go without human knowledge. </w:t>
      </w:r>
      <w:r w:rsidRPr="7EDD1202">
        <w:rPr>
          <w:i/>
          <w:iCs/>
        </w:rPr>
        <w:t>Nature</w:t>
      </w:r>
      <w:r>
        <w:t xml:space="preserve">: 550, 354-359 </w:t>
      </w:r>
    </w:p>
    <w:p w14:paraId="53B915F2" w14:textId="6932B672" w:rsidR="001B642E" w:rsidRPr="00587954" w:rsidRDefault="7EDD1202" w:rsidP="7EDD1202">
      <w:pPr>
        <w:spacing w:before="100" w:beforeAutospacing="1" w:after="100" w:afterAutospacing="1"/>
        <w:rPr>
          <w:rFonts w:eastAsia="Times New Roman" w:cs="Times New Roman"/>
        </w:rPr>
      </w:pPr>
      <w:r w:rsidRPr="7EDD1202">
        <w:rPr>
          <w:rFonts w:eastAsia="Times New Roman" w:cs="Times New Roman"/>
        </w:rPr>
        <w:t xml:space="preserve">[3] Silver, D., Hubert, T., </w:t>
      </w:r>
      <w:proofErr w:type="spellStart"/>
      <w:r w:rsidRPr="7EDD1202">
        <w:rPr>
          <w:rFonts w:eastAsia="Times New Roman" w:cs="Times New Roman"/>
        </w:rPr>
        <w:t>Schrittwieser</w:t>
      </w:r>
      <w:proofErr w:type="spellEnd"/>
      <w:r w:rsidRPr="7EDD1202">
        <w:rPr>
          <w:rFonts w:eastAsia="Times New Roman" w:cs="Times New Roman"/>
        </w:rPr>
        <w:t xml:space="preserve">, J., </w:t>
      </w:r>
      <w:proofErr w:type="spellStart"/>
      <w:r w:rsidRPr="7EDD1202">
        <w:rPr>
          <w:rFonts w:eastAsia="Times New Roman" w:cs="Times New Roman"/>
        </w:rPr>
        <w:t>Antonoglou</w:t>
      </w:r>
      <w:proofErr w:type="spellEnd"/>
      <w:r w:rsidRPr="7EDD1202">
        <w:rPr>
          <w:rFonts w:eastAsia="Times New Roman" w:cs="Times New Roman"/>
        </w:rPr>
        <w:t xml:space="preserve">, I., Lai, M., </w:t>
      </w:r>
      <w:proofErr w:type="spellStart"/>
      <w:r w:rsidRPr="7EDD1202">
        <w:rPr>
          <w:rFonts w:eastAsia="Times New Roman" w:cs="Times New Roman"/>
        </w:rPr>
        <w:t>Guez</w:t>
      </w:r>
      <w:proofErr w:type="spellEnd"/>
      <w:r w:rsidRPr="7EDD1202">
        <w:rPr>
          <w:rFonts w:eastAsia="Times New Roman" w:cs="Times New Roman"/>
        </w:rPr>
        <w:t xml:space="preserve">, A., </w:t>
      </w:r>
      <w:proofErr w:type="spellStart"/>
      <w:r w:rsidRPr="7EDD1202">
        <w:rPr>
          <w:rFonts w:eastAsia="Times New Roman" w:cs="Times New Roman"/>
        </w:rPr>
        <w:t>Lanctot</w:t>
      </w:r>
      <w:proofErr w:type="spellEnd"/>
      <w:r w:rsidRPr="7EDD1202">
        <w:rPr>
          <w:rFonts w:eastAsia="Times New Roman" w:cs="Times New Roman"/>
        </w:rPr>
        <w:t xml:space="preserve">, M., </w:t>
      </w:r>
      <w:proofErr w:type="spellStart"/>
      <w:r w:rsidRPr="7EDD1202">
        <w:rPr>
          <w:rFonts w:eastAsia="Times New Roman" w:cs="Times New Roman"/>
        </w:rPr>
        <w:t>Sifre</w:t>
      </w:r>
      <w:proofErr w:type="spellEnd"/>
      <w:r w:rsidRPr="7EDD1202">
        <w:rPr>
          <w:rFonts w:eastAsia="Times New Roman" w:cs="Times New Roman"/>
        </w:rPr>
        <w:t xml:space="preserve">, L., Kumaran, D., Graepel, T., </w:t>
      </w:r>
      <w:proofErr w:type="spellStart"/>
      <w:r w:rsidRPr="7EDD1202">
        <w:rPr>
          <w:rFonts w:eastAsia="Times New Roman" w:cs="Times New Roman"/>
        </w:rPr>
        <w:t>Lillicrap</w:t>
      </w:r>
      <w:proofErr w:type="spellEnd"/>
      <w:r w:rsidRPr="7EDD1202">
        <w:rPr>
          <w:rFonts w:eastAsia="Times New Roman" w:cs="Times New Roman"/>
        </w:rPr>
        <w:t xml:space="preserve">, T., </w:t>
      </w:r>
      <w:proofErr w:type="spellStart"/>
      <w:r w:rsidRPr="7EDD1202">
        <w:rPr>
          <w:rFonts w:eastAsia="Times New Roman" w:cs="Times New Roman"/>
        </w:rPr>
        <w:t>Simonyan</w:t>
      </w:r>
      <w:proofErr w:type="spellEnd"/>
      <w:r w:rsidRPr="7EDD1202">
        <w:rPr>
          <w:rFonts w:eastAsia="Times New Roman" w:cs="Times New Roman"/>
        </w:rPr>
        <w:t xml:space="preserve">, K., and Hassabis, D (2018). A general reinforcement learning algorithm that masters chess, shogi, and go through self-play. </w:t>
      </w:r>
      <w:r w:rsidRPr="7EDD1202">
        <w:rPr>
          <w:rFonts w:eastAsia="Times New Roman" w:cs="Times New Roman"/>
          <w:i/>
          <w:iCs/>
        </w:rPr>
        <w:t>Science</w:t>
      </w:r>
      <w:r w:rsidRPr="7EDD1202">
        <w:rPr>
          <w:rFonts w:eastAsia="Times New Roman" w:cs="Times New Roman"/>
        </w:rPr>
        <w:t xml:space="preserve">: 362, 1140–1144. </w:t>
      </w:r>
    </w:p>
    <w:p w14:paraId="7E8BD5C1" w14:textId="099921BA" w:rsidR="001445EE" w:rsidRPr="00587954" w:rsidRDefault="002648BE" w:rsidP="001445EE">
      <w:pPr>
        <w:pStyle w:val="NormalWeb"/>
      </w:pPr>
      <w:r w:rsidRPr="00587954">
        <w:t xml:space="preserve">[4] Tian, Y., Ma J., Gong Q., Sengupta S., Chen Z., Pinkerton J. and </w:t>
      </w:r>
      <w:proofErr w:type="spellStart"/>
      <w:r w:rsidRPr="00587954">
        <w:t>Zitnick</w:t>
      </w:r>
      <w:proofErr w:type="spellEnd"/>
      <w:r w:rsidRPr="00587954">
        <w:t xml:space="preserve"> C. L</w:t>
      </w:r>
      <w:r w:rsidR="001445EE" w:rsidRPr="00587954">
        <w:t xml:space="preserve"> (2019)</w:t>
      </w:r>
      <w:r w:rsidRPr="00587954">
        <w:t>.</w:t>
      </w:r>
      <w:r w:rsidR="001445EE" w:rsidRPr="00587954">
        <w:t xml:space="preserve"> </w:t>
      </w:r>
      <w:r w:rsidR="001445EE" w:rsidRPr="7EDD1202">
        <w:rPr>
          <w:i/>
          <w:iCs/>
        </w:rPr>
        <w:t>Proceedings of the 36th</w:t>
      </w:r>
      <w:r w:rsidR="001445EE" w:rsidRPr="7EDD1202">
        <w:t xml:space="preserve"> </w:t>
      </w:r>
      <w:r w:rsidR="001445EE" w:rsidRPr="7EDD1202">
        <w:rPr>
          <w:i/>
          <w:iCs/>
        </w:rPr>
        <w:t>International Conference on Machine Learning</w:t>
      </w:r>
      <w:r w:rsidR="001445EE" w:rsidRPr="00587954">
        <w:t>, Long Beach, California, PMLR 97.</w:t>
      </w:r>
    </w:p>
    <w:p w14:paraId="69E26682" w14:textId="77777777" w:rsidR="00666726" w:rsidRPr="00666726" w:rsidRDefault="00666726" w:rsidP="00666726">
      <w:pPr>
        <w:spacing w:before="100" w:beforeAutospacing="1" w:after="100" w:afterAutospacing="1"/>
        <w:rPr>
          <w:rFonts w:eastAsia="Times New Roman" w:cs="Times New Roman"/>
          <w:i/>
          <w:iCs/>
        </w:rPr>
      </w:pPr>
      <w:r>
        <w:rPr>
          <w:rFonts w:eastAsia="Times New Roman" w:cs="Times New Roman"/>
        </w:rPr>
        <w:t xml:space="preserve">[5] </w:t>
      </w:r>
      <w:r w:rsidRPr="00666726">
        <w:rPr>
          <w:rFonts w:eastAsia="Times New Roman" w:cs="Times New Roman"/>
          <w:i/>
          <w:iCs/>
        </w:rPr>
        <w:t>https://medium.com/applied-data-science/alphago-zero-explained-in-one-diagram-365f5abf67e0</w:t>
      </w:r>
    </w:p>
    <w:p w14:paraId="55943C15" w14:textId="2D836BE9" w:rsidR="006D4CA1" w:rsidRPr="00666726" w:rsidRDefault="006D4CA1" w:rsidP="006D4CA1">
      <w:pPr>
        <w:spacing w:before="100" w:beforeAutospacing="1" w:after="100" w:afterAutospacing="1"/>
        <w:rPr>
          <w:rFonts w:eastAsia="Times New Roman" w:cs="Times New Roman"/>
          <w:i/>
          <w:iCs/>
        </w:rPr>
      </w:pPr>
    </w:p>
    <w:p w14:paraId="32D1CBEB" w14:textId="42EB8FF8" w:rsidR="006D4CA1" w:rsidRPr="00587954" w:rsidRDefault="00D473CE" w:rsidP="00EA564B">
      <w:pPr>
        <w:pStyle w:val="NormalWeb"/>
        <w:jc w:val="both"/>
        <w:rPr>
          <w:b/>
        </w:rPr>
      </w:pPr>
      <w:r w:rsidRPr="00D473CE">
        <w:rPr>
          <w:b/>
          <w:highlight w:val="yellow"/>
        </w:rPr>
        <w:t>TOBE SITED WELL!!!!!!!!!!!!!!!!</w:t>
      </w:r>
    </w:p>
    <w:p w14:paraId="2D0836AE" w14:textId="77777777" w:rsidR="00A043A7" w:rsidRDefault="00A043A7" w:rsidP="00A043A7">
      <w:pPr>
        <w:spacing w:before="0" w:after="0"/>
        <w:rPr>
          <w:color w:val="auto"/>
        </w:rPr>
      </w:pPr>
      <w:hyperlink r:id="rId26" w:history="1">
        <w:r>
          <w:rPr>
            <w:rStyle w:val="Hyperlink"/>
          </w:rPr>
          <w:t>https://www.nature.com/articles/nature24270.epdf?author_access_token=VJXbVjaSHxFoctQQ4p2k4tRgN0jAjWel9jnR3ZoTv0PVW4gB86EEpGqTRDtpIz-2rmo8-KG06gqVobU5NSCFeHILHcVFUeMsbvwS-lxjqQGg98faovwjxeTUgZAUMnRQ</w:t>
        </w:r>
      </w:hyperlink>
    </w:p>
    <w:p w14:paraId="3588CB7E" w14:textId="77777777" w:rsidR="006D4CA1" w:rsidRPr="00587954" w:rsidRDefault="006D4CA1" w:rsidP="00EA564B">
      <w:pPr>
        <w:pStyle w:val="NormalWeb"/>
        <w:jc w:val="both"/>
        <w:rPr>
          <w:b/>
        </w:rPr>
      </w:pPr>
    </w:p>
    <w:sectPr w:rsidR="006D4CA1" w:rsidRPr="00587954" w:rsidSect="008E349D">
      <w:headerReference w:type="default" r:id="rId27"/>
      <w:footerReference w:type="default" r:id="rId2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BF167" w14:textId="77777777" w:rsidR="00C91773" w:rsidRDefault="00C91773">
      <w:pPr>
        <w:spacing w:before="0" w:after="0"/>
      </w:pPr>
      <w:r>
        <w:separator/>
      </w:r>
    </w:p>
  </w:endnote>
  <w:endnote w:type="continuationSeparator" w:id="0">
    <w:p w14:paraId="0FAF0F12" w14:textId="77777777" w:rsidR="00C91773" w:rsidRDefault="00C9177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7"/>
      <w:gridCol w:w="3007"/>
      <w:gridCol w:w="3007"/>
    </w:tblGrid>
    <w:tr w:rsidR="7EDD1202" w14:paraId="5CD58574" w14:textId="77777777" w:rsidTr="7EDD1202">
      <w:tc>
        <w:tcPr>
          <w:tcW w:w="3007" w:type="dxa"/>
        </w:tcPr>
        <w:p w14:paraId="6FE6533F" w14:textId="59200742" w:rsidR="7EDD1202" w:rsidRDefault="7EDD1202" w:rsidP="7EDD1202">
          <w:pPr>
            <w:pStyle w:val="Header"/>
            <w:ind w:left="-115"/>
          </w:pPr>
        </w:p>
      </w:tc>
      <w:tc>
        <w:tcPr>
          <w:tcW w:w="3007" w:type="dxa"/>
        </w:tcPr>
        <w:p w14:paraId="4C339559" w14:textId="0E558F8C" w:rsidR="7EDD1202" w:rsidRDefault="7EDD1202" w:rsidP="7EDD1202">
          <w:pPr>
            <w:pStyle w:val="Header"/>
            <w:jc w:val="center"/>
          </w:pPr>
        </w:p>
      </w:tc>
      <w:tc>
        <w:tcPr>
          <w:tcW w:w="3007" w:type="dxa"/>
        </w:tcPr>
        <w:p w14:paraId="3C6196C7" w14:textId="193A3E5C" w:rsidR="7EDD1202" w:rsidRDefault="7EDD1202" w:rsidP="7EDD1202">
          <w:pPr>
            <w:pStyle w:val="Header"/>
            <w:ind w:right="-115"/>
            <w:jc w:val="right"/>
          </w:pPr>
        </w:p>
      </w:tc>
    </w:tr>
  </w:tbl>
  <w:p w14:paraId="6DE6712C" w14:textId="32BAB42E" w:rsidR="7EDD1202" w:rsidRDefault="7EDD1202" w:rsidP="7EDD1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F6BAB" w14:textId="77777777" w:rsidR="00C91773" w:rsidRDefault="00C91773">
      <w:pPr>
        <w:spacing w:before="0" w:after="0"/>
      </w:pPr>
      <w:r>
        <w:separator/>
      </w:r>
    </w:p>
  </w:footnote>
  <w:footnote w:type="continuationSeparator" w:id="0">
    <w:p w14:paraId="59F6787B" w14:textId="77777777" w:rsidR="00C91773" w:rsidRDefault="00C9177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7"/>
      <w:gridCol w:w="3007"/>
      <w:gridCol w:w="3007"/>
    </w:tblGrid>
    <w:tr w:rsidR="7EDD1202" w14:paraId="40FD15B8" w14:textId="77777777" w:rsidTr="7EDD1202">
      <w:tc>
        <w:tcPr>
          <w:tcW w:w="3007" w:type="dxa"/>
        </w:tcPr>
        <w:p w14:paraId="2D110C68" w14:textId="4B61CF6A" w:rsidR="7EDD1202" w:rsidRDefault="7EDD1202" w:rsidP="7EDD1202">
          <w:pPr>
            <w:pStyle w:val="Header"/>
            <w:ind w:left="-115"/>
          </w:pPr>
        </w:p>
      </w:tc>
      <w:tc>
        <w:tcPr>
          <w:tcW w:w="3007" w:type="dxa"/>
        </w:tcPr>
        <w:p w14:paraId="11DC1C00" w14:textId="0D079872" w:rsidR="7EDD1202" w:rsidRDefault="7EDD1202" w:rsidP="7EDD1202">
          <w:pPr>
            <w:pStyle w:val="Header"/>
            <w:jc w:val="center"/>
          </w:pPr>
        </w:p>
      </w:tc>
      <w:tc>
        <w:tcPr>
          <w:tcW w:w="3007" w:type="dxa"/>
        </w:tcPr>
        <w:p w14:paraId="19EBA72B" w14:textId="5F350E5F" w:rsidR="7EDD1202" w:rsidRDefault="7EDD1202" w:rsidP="7EDD1202">
          <w:pPr>
            <w:pStyle w:val="Header"/>
            <w:ind w:right="-115"/>
            <w:jc w:val="right"/>
          </w:pPr>
        </w:p>
      </w:tc>
    </w:tr>
  </w:tbl>
  <w:p w14:paraId="41A0172C" w14:textId="771CB06E" w:rsidR="7EDD1202" w:rsidRDefault="7EDD1202" w:rsidP="7EDD12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568B7"/>
    <w:multiLevelType w:val="hybridMultilevel"/>
    <w:tmpl w:val="1402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776887"/>
    <w:multiLevelType w:val="hybridMultilevel"/>
    <w:tmpl w:val="FAF41676"/>
    <w:lvl w:ilvl="0" w:tplc="15665A9E">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157B09"/>
    <w:multiLevelType w:val="hybridMultilevel"/>
    <w:tmpl w:val="3D02E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B90A27"/>
    <w:multiLevelType w:val="hybridMultilevel"/>
    <w:tmpl w:val="0DD27D4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17C9F"/>
    <w:multiLevelType w:val="multilevel"/>
    <w:tmpl w:val="50B6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331341"/>
    <w:multiLevelType w:val="hybridMultilevel"/>
    <w:tmpl w:val="CFC8A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2D29BA"/>
    <w:multiLevelType w:val="hybridMultilevel"/>
    <w:tmpl w:val="E9AC2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270F87"/>
    <w:multiLevelType w:val="hybridMultilevel"/>
    <w:tmpl w:val="9CA88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6A7F08"/>
    <w:multiLevelType w:val="hybridMultilevel"/>
    <w:tmpl w:val="2FFC4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1636E"/>
    <w:multiLevelType w:val="hybridMultilevel"/>
    <w:tmpl w:val="87040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383578"/>
    <w:multiLevelType w:val="hybridMultilevel"/>
    <w:tmpl w:val="25827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1A5641"/>
    <w:multiLevelType w:val="hybridMultilevel"/>
    <w:tmpl w:val="8A9C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536C6C"/>
    <w:multiLevelType w:val="hybridMultilevel"/>
    <w:tmpl w:val="8A266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9"/>
  </w:num>
  <w:num w:numId="5">
    <w:abstractNumId w:val="7"/>
  </w:num>
  <w:num w:numId="6">
    <w:abstractNumId w:val="2"/>
  </w:num>
  <w:num w:numId="7">
    <w:abstractNumId w:val="1"/>
  </w:num>
  <w:num w:numId="8">
    <w:abstractNumId w:val="12"/>
  </w:num>
  <w:num w:numId="9">
    <w:abstractNumId w:val="0"/>
  </w:num>
  <w:num w:numId="10">
    <w:abstractNumId w:val="11"/>
  </w:num>
  <w:num w:numId="11">
    <w:abstractNumId w:val="8"/>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3tTAwMDU1tTQ0NTJS0lEKTi0uzszPAykwrAUAV3qc/iwAAAA="/>
  </w:docVars>
  <w:rsids>
    <w:rsidRoot w:val="00E8694E"/>
    <w:rsid w:val="0000033A"/>
    <w:rsid w:val="000254C0"/>
    <w:rsid w:val="0003634D"/>
    <w:rsid w:val="000448E8"/>
    <w:rsid w:val="0004698A"/>
    <w:rsid w:val="00066BDF"/>
    <w:rsid w:val="00066F26"/>
    <w:rsid w:val="0007059E"/>
    <w:rsid w:val="000A22AA"/>
    <w:rsid w:val="000C3A57"/>
    <w:rsid w:val="00100308"/>
    <w:rsid w:val="00110CBC"/>
    <w:rsid w:val="001133A0"/>
    <w:rsid w:val="001208CC"/>
    <w:rsid w:val="00132193"/>
    <w:rsid w:val="00142F31"/>
    <w:rsid w:val="001445EE"/>
    <w:rsid w:val="0014549B"/>
    <w:rsid w:val="001471B9"/>
    <w:rsid w:val="0015542B"/>
    <w:rsid w:val="001651D2"/>
    <w:rsid w:val="00171D5A"/>
    <w:rsid w:val="00175CB2"/>
    <w:rsid w:val="0018323E"/>
    <w:rsid w:val="00194A5E"/>
    <w:rsid w:val="00197246"/>
    <w:rsid w:val="001A74BC"/>
    <w:rsid w:val="001B642E"/>
    <w:rsid w:val="001E07F8"/>
    <w:rsid w:val="001F1797"/>
    <w:rsid w:val="001F4686"/>
    <w:rsid w:val="00223021"/>
    <w:rsid w:val="002350C2"/>
    <w:rsid w:val="00257BA9"/>
    <w:rsid w:val="002648BE"/>
    <w:rsid w:val="00267698"/>
    <w:rsid w:val="00295A9C"/>
    <w:rsid w:val="00296003"/>
    <w:rsid w:val="002A39D7"/>
    <w:rsid w:val="002C22BD"/>
    <w:rsid w:val="002C24FD"/>
    <w:rsid w:val="002C34E8"/>
    <w:rsid w:val="002E36DD"/>
    <w:rsid w:val="002F5A33"/>
    <w:rsid w:val="002F6883"/>
    <w:rsid w:val="00304ECD"/>
    <w:rsid w:val="00333FF8"/>
    <w:rsid w:val="00342C42"/>
    <w:rsid w:val="00343B0C"/>
    <w:rsid w:val="00350F73"/>
    <w:rsid w:val="003704B1"/>
    <w:rsid w:val="003A68E9"/>
    <w:rsid w:val="003C02A1"/>
    <w:rsid w:val="003C227E"/>
    <w:rsid w:val="003E18F9"/>
    <w:rsid w:val="00425846"/>
    <w:rsid w:val="00455201"/>
    <w:rsid w:val="00460DAB"/>
    <w:rsid w:val="00480A53"/>
    <w:rsid w:val="004922F9"/>
    <w:rsid w:val="00496E58"/>
    <w:rsid w:val="004A4FC2"/>
    <w:rsid w:val="004B01BB"/>
    <w:rsid w:val="004C5910"/>
    <w:rsid w:val="004D5A90"/>
    <w:rsid w:val="004D6C84"/>
    <w:rsid w:val="004F30E3"/>
    <w:rsid w:val="004F4A4E"/>
    <w:rsid w:val="004F74B8"/>
    <w:rsid w:val="00506701"/>
    <w:rsid w:val="005070B6"/>
    <w:rsid w:val="00510A26"/>
    <w:rsid w:val="0051116E"/>
    <w:rsid w:val="005538AC"/>
    <w:rsid w:val="00557BD9"/>
    <w:rsid w:val="00574D11"/>
    <w:rsid w:val="00587954"/>
    <w:rsid w:val="0059177C"/>
    <w:rsid w:val="00595F28"/>
    <w:rsid w:val="005A3319"/>
    <w:rsid w:val="005A60C3"/>
    <w:rsid w:val="005E0D58"/>
    <w:rsid w:val="005F0E18"/>
    <w:rsid w:val="005F64A8"/>
    <w:rsid w:val="0062767C"/>
    <w:rsid w:val="0063190A"/>
    <w:rsid w:val="00635286"/>
    <w:rsid w:val="00642A58"/>
    <w:rsid w:val="00642A7C"/>
    <w:rsid w:val="0064568B"/>
    <w:rsid w:val="00646A92"/>
    <w:rsid w:val="00666726"/>
    <w:rsid w:val="0068255A"/>
    <w:rsid w:val="00683294"/>
    <w:rsid w:val="00685FC9"/>
    <w:rsid w:val="006963CE"/>
    <w:rsid w:val="006A6092"/>
    <w:rsid w:val="006B127B"/>
    <w:rsid w:val="006D0EE7"/>
    <w:rsid w:val="006D4CA1"/>
    <w:rsid w:val="006E48F9"/>
    <w:rsid w:val="006E4A5D"/>
    <w:rsid w:val="00703895"/>
    <w:rsid w:val="007122FF"/>
    <w:rsid w:val="00723806"/>
    <w:rsid w:val="00745B80"/>
    <w:rsid w:val="00760702"/>
    <w:rsid w:val="0076571D"/>
    <w:rsid w:val="00777900"/>
    <w:rsid w:val="007A3C95"/>
    <w:rsid w:val="007B1D9F"/>
    <w:rsid w:val="007B4CA6"/>
    <w:rsid w:val="007C3B64"/>
    <w:rsid w:val="007D2531"/>
    <w:rsid w:val="007D50B8"/>
    <w:rsid w:val="007D5CAB"/>
    <w:rsid w:val="00807556"/>
    <w:rsid w:val="0081343D"/>
    <w:rsid w:val="0082081D"/>
    <w:rsid w:val="00827E92"/>
    <w:rsid w:val="00843DC2"/>
    <w:rsid w:val="00864A60"/>
    <w:rsid w:val="00875025"/>
    <w:rsid w:val="00875B27"/>
    <w:rsid w:val="0087712B"/>
    <w:rsid w:val="00893EC2"/>
    <w:rsid w:val="008C7202"/>
    <w:rsid w:val="008D165A"/>
    <w:rsid w:val="008D2624"/>
    <w:rsid w:val="008E349D"/>
    <w:rsid w:val="008E3CA9"/>
    <w:rsid w:val="008F13A2"/>
    <w:rsid w:val="008F3E7C"/>
    <w:rsid w:val="008F7557"/>
    <w:rsid w:val="00904CF1"/>
    <w:rsid w:val="009206E8"/>
    <w:rsid w:val="00921058"/>
    <w:rsid w:val="009640DF"/>
    <w:rsid w:val="00967CB4"/>
    <w:rsid w:val="009738A3"/>
    <w:rsid w:val="009847BC"/>
    <w:rsid w:val="0099178D"/>
    <w:rsid w:val="009B42FA"/>
    <w:rsid w:val="009B67B5"/>
    <w:rsid w:val="009C5115"/>
    <w:rsid w:val="009C53C2"/>
    <w:rsid w:val="009F445F"/>
    <w:rsid w:val="009F625A"/>
    <w:rsid w:val="00A01859"/>
    <w:rsid w:val="00A043A7"/>
    <w:rsid w:val="00A16E70"/>
    <w:rsid w:val="00A1728A"/>
    <w:rsid w:val="00A21F23"/>
    <w:rsid w:val="00A246E8"/>
    <w:rsid w:val="00A466E7"/>
    <w:rsid w:val="00A75E52"/>
    <w:rsid w:val="00A96426"/>
    <w:rsid w:val="00A9789E"/>
    <w:rsid w:val="00AA6E8E"/>
    <w:rsid w:val="00AE18AC"/>
    <w:rsid w:val="00AF77E8"/>
    <w:rsid w:val="00B02DE3"/>
    <w:rsid w:val="00B2217F"/>
    <w:rsid w:val="00B23D6C"/>
    <w:rsid w:val="00B467A7"/>
    <w:rsid w:val="00B80788"/>
    <w:rsid w:val="00B81438"/>
    <w:rsid w:val="00BB03B8"/>
    <w:rsid w:val="00BB0696"/>
    <w:rsid w:val="00BE0A74"/>
    <w:rsid w:val="00BE3C48"/>
    <w:rsid w:val="00BF674D"/>
    <w:rsid w:val="00C028AF"/>
    <w:rsid w:val="00C07C4D"/>
    <w:rsid w:val="00C37FEB"/>
    <w:rsid w:val="00C61164"/>
    <w:rsid w:val="00C73BBD"/>
    <w:rsid w:val="00C91773"/>
    <w:rsid w:val="00CA02A9"/>
    <w:rsid w:val="00CB2F71"/>
    <w:rsid w:val="00CC5635"/>
    <w:rsid w:val="00CD056A"/>
    <w:rsid w:val="00CD09C5"/>
    <w:rsid w:val="00D030ED"/>
    <w:rsid w:val="00D068A8"/>
    <w:rsid w:val="00D06A2E"/>
    <w:rsid w:val="00D23807"/>
    <w:rsid w:val="00D321AE"/>
    <w:rsid w:val="00D44D4A"/>
    <w:rsid w:val="00D45CE7"/>
    <w:rsid w:val="00D473CE"/>
    <w:rsid w:val="00D61BBB"/>
    <w:rsid w:val="00D61EB9"/>
    <w:rsid w:val="00D82E46"/>
    <w:rsid w:val="00D871FA"/>
    <w:rsid w:val="00D92FAA"/>
    <w:rsid w:val="00DA3B26"/>
    <w:rsid w:val="00DB64AF"/>
    <w:rsid w:val="00DB69B8"/>
    <w:rsid w:val="00DC5AB0"/>
    <w:rsid w:val="00DE2261"/>
    <w:rsid w:val="00DF24E5"/>
    <w:rsid w:val="00E10FF6"/>
    <w:rsid w:val="00E165D9"/>
    <w:rsid w:val="00E31392"/>
    <w:rsid w:val="00E43796"/>
    <w:rsid w:val="00E57E3A"/>
    <w:rsid w:val="00E8694E"/>
    <w:rsid w:val="00E950E5"/>
    <w:rsid w:val="00EA0C85"/>
    <w:rsid w:val="00EA564B"/>
    <w:rsid w:val="00EB0365"/>
    <w:rsid w:val="00EB2D8F"/>
    <w:rsid w:val="00EC3CFB"/>
    <w:rsid w:val="00EC7D87"/>
    <w:rsid w:val="00ED3091"/>
    <w:rsid w:val="00F02382"/>
    <w:rsid w:val="00F222ED"/>
    <w:rsid w:val="00F239E7"/>
    <w:rsid w:val="00F32A41"/>
    <w:rsid w:val="00F33BFC"/>
    <w:rsid w:val="00F42A9E"/>
    <w:rsid w:val="00F605A8"/>
    <w:rsid w:val="00F80D60"/>
    <w:rsid w:val="00F93309"/>
    <w:rsid w:val="00FB6656"/>
    <w:rsid w:val="00FF0A83"/>
    <w:rsid w:val="00FF70DE"/>
    <w:rsid w:val="7EDD1202"/>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2C01"/>
  <w15:chartTrackingRefBased/>
  <w15:docId w15:val="{71833002-A0C7-C54A-A9F6-26003DA8C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3A0"/>
    <w:pPr>
      <w:spacing w:before="120" w:after="120"/>
    </w:pPr>
    <w:rPr>
      <w:rFonts w:ascii="Times New Roman" w:hAnsi="Times New Roman"/>
      <w:color w:val="000000" w:themeColor="text1"/>
    </w:rPr>
  </w:style>
  <w:style w:type="paragraph" w:styleId="Heading1">
    <w:name w:val="heading 1"/>
    <w:basedOn w:val="Normal"/>
    <w:next w:val="Normal"/>
    <w:link w:val="Heading1Char"/>
    <w:autoRedefine/>
    <w:uiPriority w:val="9"/>
    <w:qFormat/>
    <w:rsid w:val="006B127B"/>
    <w:pPr>
      <w:keepNext/>
      <w:keepLines/>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C53C2"/>
    <w:pPr>
      <w:keepNext/>
      <w:keepLines/>
      <w:numPr>
        <w:numId w:val="7"/>
      </w:numPr>
      <w:spacing w:before="4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8694E"/>
    <w:pPr>
      <w:spacing w:before="100" w:beforeAutospacing="1" w:after="100" w:afterAutospacing="1"/>
    </w:pPr>
    <w:rPr>
      <w:rFonts w:eastAsia="Times New Roman" w:cs="Times New Roman"/>
    </w:rPr>
  </w:style>
  <w:style w:type="character" w:styleId="PlaceholderText">
    <w:name w:val="Placeholder Text"/>
    <w:basedOn w:val="DefaultParagraphFont"/>
    <w:uiPriority w:val="99"/>
    <w:semiHidden/>
    <w:rsid w:val="004A4FC2"/>
    <w:rPr>
      <w:color w:val="808080"/>
    </w:rPr>
  </w:style>
  <w:style w:type="character" w:styleId="Hyperlink">
    <w:name w:val="Hyperlink"/>
    <w:basedOn w:val="DefaultParagraphFont"/>
    <w:uiPriority w:val="99"/>
    <w:unhideWhenUsed/>
    <w:rsid w:val="00EA564B"/>
    <w:rPr>
      <w:color w:val="0563C1" w:themeColor="hyperlink"/>
      <w:u w:val="single"/>
    </w:rPr>
  </w:style>
  <w:style w:type="character" w:styleId="UnresolvedMention">
    <w:name w:val="Unresolved Mention"/>
    <w:basedOn w:val="DefaultParagraphFont"/>
    <w:uiPriority w:val="99"/>
    <w:semiHidden/>
    <w:unhideWhenUsed/>
    <w:rsid w:val="00EA564B"/>
    <w:rPr>
      <w:color w:val="605E5C"/>
      <w:shd w:val="clear" w:color="auto" w:fill="E1DFDD"/>
    </w:rPr>
  </w:style>
  <w:style w:type="character" w:styleId="FollowedHyperlink">
    <w:name w:val="FollowedHyperlink"/>
    <w:basedOn w:val="DefaultParagraphFont"/>
    <w:uiPriority w:val="99"/>
    <w:semiHidden/>
    <w:unhideWhenUsed/>
    <w:rsid w:val="001B642E"/>
    <w:rPr>
      <w:color w:val="954F72" w:themeColor="followedHyperlink"/>
      <w:u w:val="single"/>
    </w:rPr>
  </w:style>
  <w:style w:type="character" w:customStyle="1" w:styleId="Heading1Char">
    <w:name w:val="Heading 1 Char"/>
    <w:basedOn w:val="DefaultParagraphFont"/>
    <w:link w:val="Heading1"/>
    <w:uiPriority w:val="9"/>
    <w:rsid w:val="006B127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9C53C2"/>
    <w:rPr>
      <w:rFonts w:ascii="Times New Roman" w:eastAsiaTheme="majorEastAsia" w:hAnsi="Times New Roman" w:cstheme="majorBidi"/>
      <w:b/>
      <w:color w:val="000000" w:themeColor="text1"/>
      <w:sz w:val="28"/>
      <w:szCs w:val="26"/>
    </w:rPr>
  </w:style>
  <w:style w:type="paragraph" w:styleId="TOCHeading">
    <w:name w:val="TOC Heading"/>
    <w:basedOn w:val="Heading1"/>
    <w:next w:val="Normal"/>
    <w:uiPriority w:val="39"/>
    <w:unhideWhenUsed/>
    <w:qFormat/>
    <w:rsid w:val="004F4A4E"/>
    <w:pPr>
      <w:spacing w:line="259" w:lineRule="auto"/>
      <w:outlineLvl w:val="9"/>
    </w:pPr>
    <w:rPr>
      <w:rFonts w:asciiTheme="majorHAnsi" w:hAnsiTheme="majorHAnsi"/>
      <w:b w:val="0"/>
      <w:color w:val="2F5496" w:themeColor="accent1" w:themeShade="BF"/>
      <w:lang w:val="en-US" w:eastAsia="en-US"/>
    </w:rPr>
  </w:style>
  <w:style w:type="paragraph" w:styleId="TOC1">
    <w:name w:val="toc 1"/>
    <w:basedOn w:val="Normal"/>
    <w:next w:val="Normal"/>
    <w:autoRedefine/>
    <w:uiPriority w:val="39"/>
    <w:unhideWhenUsed/>
    <w:rsid w:val="004F4A4E"/>
    <w:pPr>
      <w:spacing w:after="100"/>
    </w:pPr>
  </w:style>
  <w:style w:type="paragraph" w:styleId="BalloonText">
    <w:name w:val="Balloon Text"/>
    <w:basedOn w:val="Normal"/>
    <w:link w:val="BalloonTextChar"/>
    <w:uiPriority w:val="99"/>
    <w:semiHidden/>
    <w:unhideWhenUsed/>
    <w:rsid w:val="008C72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7202"/>
    <w:rPr>
      <w:rFonts w:ascii="Segoe UI" w:hAnsi="Segoe UI" w:cs="Segoe UI"/>
      <w:color w:val="000000" w:themeColor="text1"/>
      <w:sz w:val="18"/>
      <w:szCs w:val="18"/>
    </w:rPr>
  </w:style>
  <w:style w:type="paragraph" w:styleId="ListParagraph">
    <w:name w:val="List Paragraph"/>
    <w:basedOn w:val="Normal"/>
    <w:uiPriority w:val="34"/>
    <w:qFormat/>
    <w:rsid w:val="008E3CA9"/>
    <w:pPr>
      <w:ind w:left="720"/>
      <w:contextualSpacing/>
    </w:pPr>
  </w:style>
  <w:style w:type="paragraph" w:styleId="TOC2">
    <w:name w:val="toc 2"/>
    <w:basedOn w:val="Normal"/>
    <w:next w:val="Normal"/>
    <w:autoRedefine/>
    <w:uiPriority w:val="39"/>
    <w:unhideWhenUsed/>
    <w:rsid w:val="00E950E5"/>
    <w:pPr>
      <w:spacing w:after="100"/>
      <w:ind w:left="24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62941">
      <w:bodyDiv w:val="1"/>
      <w:marLeft w:val="0"/>
      <w:marRight w:val="0"/>
      <w:marTop w:val="0"/>
      <w:marBottom w:val="0"/>
      <w:divBdr>
        <w:top w:val="none" w:sz="0" w:space="0" w:color="auto"/>
        <w:left w:val="none" w:sz="0" w:space="0" w:color="auto"/>
        <w:bottom w:val="none" w:sz="0" w:space="0" w:color="auto"/>
        <w:right w:val="none" w:sz="0" w:space="0" w:color="auto"/>
      </w:divBdr>
      <w:divsChild>
        <w:div w:id="1686177132">
          <w:marLeft w:val="0"/>
          <w:marRight w:val="0"/>
          <w:marTop w:val="0"/>
          <w:marBottom w:val="0"/>
          <w:divBdr>
            <w:top w:val="none" w:sz="0" w:space="0" w:color="auto"/>
            <w:left w:val="none" w:sz="0" w:space="0" w:color="auto"/>
            <w:bottom w:val="none" w:sz="0" w:space="0" w:color="auto"/>
            <w:right w:val="none" w:sz="0" w:space="0" w:color="auto"/>
          </w:divBdr>
          <w:divsChild>
            <w:div w:id="719061755">
              <w:marLeft w:val="0"/>
              <w:marRight w:val="0"/>
              <w:marTop w:val="0"/>
              <w:marBottom w:val="0"/>
              <w:divBdr>
                <w:top w:val="none" w:sz="0" w:space="0" w:color="auto"/>
                <w:left w:val="none" w:sz="0" w:space="0" w:color="auto"/>
                <w:bottom w:val="none" w:sz="0" w:space="0" w:color="auto"/>
                <w:right w:val="none" w:sz="0" w:space="0" w:color="auto"/>
              </w:divBdr>
              <w:divsChild>
                <w:div w:id="47854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178167">
      <w:bodyDiv w:val="1"/>
      <w:marLeft w:val="0"/>
      <w:marRight w:val="0"/>
      <w:marTop w:val="0"/>
      <w:marBottom w:val="0"/>
      <w:divBdr>
        <w:top w:val="none" w:sz="0" w:space="0" w:color="auto"/>
        <w:left w:val="none" w:sz="0" w:space="0" w:color="auto"/>
        <w:bottom w:val="none" w:sz="0" w:space="0" w:color="auto"/>
        <w:right w:val="none" w:sz="0" w:space="0" w:color="auto"/>
      </w:divBdr>
      <w:divsChild>
        <w:div w:id="179054061">
          <w:marLeft w:val="0"/>
          <w:marRight w:val="0"/>
          <w:marTop w:val="0"/>
          <w:marBottom w:val="0"/>
          <w:divBdr>
            <w:top w:val="none" w:sz="0" w:space="0" w:color="auto"/>
            <w:left w:val="none" w:sz="0" w:space="0" w:color="auto"/>
            <w:bottom w:val="none" w:sz="0" w:space="0" w:color="auto"/>
            <w:right w:val="none" w:sz="0" w:space="0" w:color="auto"/>
          </w:divBdr>
          <w:divsChild>
            <w:div w:id="1403523907">
              <w:marLeft w:val="0"/>
              <w:marRight w:val="0"/>
              <w:marTop w:val="0"/>
              <w:marBottom w:val="0"/>
              <w:divBdr>
                <w:top w:val="none" w:sz="0" w:space="0" w:color="auto"/>
                <w:left w:val="none" w:sz="0" w:space="0" w:color="auto"/>
                <w:bottom w:val="none" w:sz="0" w:space="0" w:color="auto"/>
                <w:right w:val="none" w:sz="0" w:space="0" w:color="auto"/>
              </w:divBdr>
              <w:divsChild>
                <w:div w:id="921838887">
                  <w:marLeft w:val="0"/>
                  <w:marRight w:val="0"/>
                  <w:marTop w:val="0"/>
                  <w:marBottom w:val="0"/>
                  <w:divBdr>
                    <w:top w:val="none" w:sz="0" w:space="0" w:color="auto"/>
                    <w:left w:val="none" w:sz="0" w:space="0" w:color="auto"/>
                    <w:bottom w:val="none" w:sz="0" w:space="0" w:color="auto"/>
                    <w:right w:val="none" w:sz="0" w:space="0" w:color="auto"/>
                  </w:divBdr>
                  <w:divsChild>
                    <w:div w:id="198889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927631">
      <w:bodyDiv w:val="1"/>
      <w:marLeft w:val="0"/>
      <w:marRight w:val="0"/>
      <w:marTop w:val="0"/>
      <w:marBottom w:val="0"/>
      <w:divBdr>
        <w:top w:val="none" w:sz="0" w:space="0" w:color="auto"/>
        <w:left w:val="none" w:sz="0" w:space="0" w:color="auto"/>
        <w:bottom w:val="none" w:sz="0" w:space="0" w:color="auto"/>
        <w:right w:val="none" w:sz="0" w:space="0" w:color="auto"/>
      </w:divBdr>
      <w:divsChild>
        <w:div w:id="1955364603">
          <w:marLeft w:val="0"/>
          <w:marRight w:val="0"/>
          <w:marTop w:val="0"/>
          <w:marBottom w:val="0"/>
          <w:divBdr>
            <w:top w:val="none" w:sz="0" w:space="0" w:color="auto"/>
            <w:left w:val="none" w:sz="0" w:space="0" w:color="auto"/>
            <w:bottom w:val="none" w:sz="0" w:space="0" w:color="auto"/>
            <w:right w:val="none" w:sz="0" w:space="0" w:color="auto"/>
          </w:divBdr>
          <w:divsChild>
            <w:div w:id="136185159">
              <w:marLeft w:val="0"/>
              <w:marRight w:val="0"/>
              <w:marTop w:val="0"/>
              <w:marBottom w:val="0"/>
              <w:divBdr>
                <w:top w:val="none" w:sz="0" w:space="0" w:color="auto"/>
                <w:left w:val="none" w:sz="0" w:space="0" w:color="auto"/>
                <w:bottom w:val="none" w:sz="0" w:space="0" w:color="auto"/>
                <w:right w:val="none" w:sz="0" w:space="0" w:color="auto"/>
              </w:divBdr>
              <w:divsChild>
                <w:div w:id="2444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335218">
      <w:bodyDiv w:val="1"/>
      <w:marLeft w:val="0"/>
      <w:marRight w:val="0"/>
      <w:marTop w:val="0"/>
      <w:marBottom w:val="0"/>
      <w:divBdr>
        <w:top w:val="none" w:sz="0" w:space="0" w:color="auto"/>
        <w:left w:val="none" w:sz="0" w:space="0" w:color="auto"/>
        <w:bottom w:val="none" w:sz="0" w:space="0" w:color="auto"/>
        <w:right w:val="none" w:sz="0" w:space="0" w:color="auto"/>
      </w:divBdr>
      <w:divsChild>
        <w:div w:id="647245915">
          <w:marLeft w:val="0"/>
          <w:marRight w:val="0"/>
          <w:marTop w:val="0"/>
          <w:marBottom w:val="0"/>
          <w:divBdr>
            <w:top w:val="none" w:sz="0" w:space="0" w:color="auto"/>
            <w:left w:val="none" w:sz="0" w:space="0" w:color="auto"/>
            <w:bottom w:val="none" w:sz="0" w:space="0" w:color="auto"/>
            <w:right w:val="none" w:sz="0" w:space="0" w:color="auto"/>
          </w:divBdr>
          <w:divsChild>
            <w:div w:id="1530147341">
              <w:marLeft w:val="0"/>
              <w:marRight w:val="0"/>
              <w:marTop w:val="0"/>
              <w:marBottom w:val="0"/>
              <w:divBdr>
                <w:top w:val="none" w:sz="0" w:space="0" w:color="auto"/>
                <w:left w:val="none" w:sz="0" w:space="0" w:color="auto"/>
                <w:bottom w:val="none" w:sz="0" w:space="0" w:color="auto"/>
                <w:right w:val="none" w:sz="0" w:space="0" w:color="auto"/>
              </w:divBdr>
              <w:divsChild>
                <w:div w:id="69044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49428">
      <w:bodyDiv w:val="1"/>
      <w:marLeft w:val="0"/>
      <w:marRight w:val="0"/>
      <w:marTop w:val="0"/>
      <w:marBottom w:val="0"/>
      <w:divBdr>
        <w:top w:val="none" w:sz="0" w:space="0" w:color="auto"/>
        <w:left w:val="none" w:sz="0" w:space="0" w:color="auto"/>
        <w:bottom w:val="none" w:sz="0" w:space="0" w:color="auto"/>
        <w:right w:val="none" w:sz="0" w:space="0" w:color="auto"/>
      </w:divBdr>
    </w:div>
    <w:div w:id="806823477">
      <w:bodyDiv w:val="1"/>
      <w:marLeft w:val="0"/>
      <w:marRight w:val="0"/>
      <w:marTop w:val="0"/>
      <w:marBottom w:val="0"/>
      <w:divBdr>
        <w:top w:val="none" w:sz="0" w:space="0" w:color="auto"/>
        <w:left w:val="none" w:sz="0" w:space="0" w:color="auto"/>
        <w:bottom w:val="none" w:sz="0" w:space="0" w:color="auto"/>
        <w:right w:val="none" w:sz="0" w:space="0" w:color="auto"/>
      </w:divBdr>
    </w:div>
    <w:div w:id="978144236">
      <w:bodyDiv w:val="1"/>
      <w:marLeft w:val="0"/>
      <w:marRight w:val="0"/>
      <w:marTop w:val="0"/>
      <w:marBottom w:val="0"/>
      <w:divBdr>
        <w:top w:val="none" w:sz="0" w:space="0" w:color="auto"/>
        <w:left w:val="none" w:sz="0" w:space="0" w:color="auto"/>
        <w:bottom w:val="none" w:sz="0" w:space="0" w:color="auto"/>
        <w:right w:val="none" w:sz="0" w:space="0" w:color="auto"/>
      </w:divBdr>
    </w:div>
    <w:div w:id="1241062290">
      <w:bodyDiv w:val="1"/>
      <w:marLeft w:val="0"/>
      <w:marRight w:val="0"/>
      <w:marTop w:val="0"/>
      <w:marBottom w:val="0"/>
      <w:divBdr>
        <w:top w:val="none" w:sz="0" w:space="0" w:color="auto"/>
        <w:left w:val="none" w:sz="0" w:space="0" w:color="auto"/>
        <w:bottom w:val="none" w:sz="0" w:space="0" w:color="auto"/>
        <w:right w:val="none" w:sz="0" w:space="0" w:color="auto"/>
      </w:divBdr>
      <w:divsChild>
        <w:div w:id="1902518696">
          <w:marLeft w:val="0"/>
          <w:marRight w:val="0"/>
          <w:marTop w:val="0"/>
          <w:marBottom w:val="0"/>
          <w:divBdr>
            <w:top w:val="none" w:sz="0" w:space="0" w:color="auto"/>
            <w:left w:val="none" w:sz="0" w:space="0" w:color="auto"/>
            <w:bottom w:val="none" w:sz="0" w:space="0" w:color="auto"/>
            <w:right w:val="none" w:sz="0" w:space="0" w:color="auto"/>
          </w:divBdr>
          <w:divsChild>
            <w:div w:id="941105758">
              <w:marLeft w:val="0"/>
              <w:marRight w:val="0"/>
              <w:marTop w:val="0"/>
              <w:marBottom w:val="0"/>
              <w:divBdr>
                <w:top w:val="none" w:sz="0" w:space="0" w:color="auto"/>
                <w:left w:val="none" w:sz="0" w:space="0" w:color="auto"/>
                <w:bottom w:val="none" w:sz="0" w:space="0" w:color="auto"/>
                <w:right w:val="none" w:sz="0" w:space="0" w:color="auto"/>
              </w:divBdr>
              <w:divsChild>
                <w:div w:id="31249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505064">
      <w:bodyDiv w:val="1"/>
      <w:marLeft w:val="0"/>
      <w:marRight w:val="0"/>
      <w:marTop w:val="0"/>
      <w:marBottom w:val="0"/>
      <w:divBdr>
        <w:top w:val="none" w:sz="0" w:space="0" w:color="auto"/>
        <w:left w:val="none" w:sz="0" w:space="0" w:color="auto"/>
        <w:bottom w:val="none" w:sz="0" w:space="0" w:color="auto"/>
        <w:right w:val="none" w:sz="0" w:space="0" w:color="auto"/>
      </w:divBdr>
    </w:div>
    <w:div w:id="1393697957">
      <w:bodyDiv w:val="1"/>
      <w:marLeft w:val="0"/>
      <w:marRight w:val="0"/>
      <w:marTop w:val="0"/>
      <w:marBottom w:val="0"/>
      <w:divBdr>
        <w:top w:val="none" w:sz="0" w:space="0" w:color="auto"/>
        <w:left w:val="none" w:sz="0" w:space="0" w:color="auto"/>
        <w:bottom w:val="none" w:sz="0" w:space="0" w:color="auto"/>
        <w:right w:val="none" w:sz="0" w:space="0" w:color="auto"/>
      </w:divBdr>
      <w:divsChild>
        <w:div w:id="508954650">
          <w:marLeft w:val="0"/>
          <w:marRight w:val="0"/>
          <w:marTop w:val="0"/>
          <w:marBottom w:val="0"/>
          <w:divBdr>
            <w:top w:val="none" w:sz="0" w:space="0" w:color="auto"/>
            <w:left w:val="none" w:sz="0" w:space="0" w:color="auto"/>
            <w:bottom w:val="none" w:sz="0" w:space="0" w:color="auto"/>
            <w:right w:val="none" w:sz="0" w:space="0" w:color="auto"/>
          </w:divBdr>
          <w:divsChild>
            <w:div w:id="337004506">
              <w:marLeft w:val="0"/>
              <w:marRight w:val="0"/>
              <w:marTop w:val="0"/>
              <w:marBottom w:val="0"/>
              <w:divBdr>
                <w:top w:val="none" w:sz="0" w:space="0" w:color="auto"/>
                <w:left w:val="none" w:sz="0" w:space="0" w:color="auto"/>
                <w:bottom w:val="none" w:sz="0" w:space="0" w:color="auto"/>
                <w:right w:val="none" w:sz="0" w:space="0" w:color="auto"/>
              </w:divBdr>
              <w:divsChild>
                <w:div w:id="106352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744959">
      <w:bodyDiv w:val="1"/>
      <w:marLeft w:val="0"/>
      <w:marRight w:val="0"/>
      <w:marTop w:val="0"/>
      <w:marBottom w:val="0"/>
      <w:divBdr>
        <w:top w:val="none" w:sz="0" w:space="0" w:color="auto"/>
        <w:left w:val="none" w:sz="0" w:space="0" w:color="auto"/>
        <w:bottom w:val="none" w:sz="0" w:space="0" w:color="auto"/>
        <w:right w:val="none" w:sz="0" w:space="0" w:color="auto"/>
      </w:divBdr>
    </w:div>
    <w:div w:id="1531406783">
      <w:bodyDiv w:val="1"/>
      <w:marLeft w:val="0"/>
      <w:marRight w:val="0"/>
      <w:marTop w:val="0"/>
      <w:marBottom w:val="0"/>
      <w:divBdr>
        <w:top w:val="none" w:sz="0" w:space="0" w:color="auto"/>
        <w:left w:val="none" w:sz="0" w:space="0" w:color="auto"/>
        <w:bottom w:val="none" w:sz="0" w:space="0" w:color="auto"/>
        <w:right w:val="none" w:sz="0" w:space="0" w:color="auto"/>
      </w:divBdr>
    </w:div>
    <w:div w:id="1572614986">
      <w:bodyDiv w:val="1"/>
      <w:marLeft w:val="0"/>
      <w:marRight w:val="0"/>
      <w:marTop w:val="0"/>
      <w:marBottom w:val="0"/>
      <w:divBdr>
        <w:top w:val="none" w:sz="0" w:space="0" w:color="auto"/>
        <w:left w:val="none" w:sz="0" w:space="0" w:color="auto"/>
        <w:bottom w:val="none" w:sz="0" w:space="0" w:color="auto"/>
        <w:right w:val="none" w:sz="0" w:space="0" w:color="auto"/>
      </w:divBdr>
      <w:divsChild>
        <w:div w:id="810247771">
          <w:marLeft w:val="0"/>
          <w:marRight w:val="0"/>
          <w:marTop w:val="0"/>
          <w:marBottom w:val="0"/>
          <w:divBdr>
            <w:top w:val="none" w:sz="0" w:space="0" w:color="auto"/>
            <w:left w:val="none" w:sz="0" w:space="0" w:color="auto"/>
            <w:bottom w:val="none" w:sz="0" w:space="0" w:color="auto"/>
            <w:right w:val="none" w:sz="0" w:space="0" w:color="auto"/>
          </w:divBdr>
          <w:divsChild>
            <w:div w:id="968902479">
              <w:marLeft w:val="0"/>
              <w:marRight w:val="0"/>
              <w:marTop w:val="0"/>
              <w:marBottom w:val="0"/>
              <w:divBdr>
                <w:top w:val="none" w:sz="0" w:space="0" w:color="auto"/>
                <w:left w:val="none" w:sz="0" w:space="0" w:color="auto"/>
                <w:bottom w:val="none" w:sz="0" w:space="0" w:color="auto"/>
                <w:right w:val="none" w:sz="0" w:space="0" w:color="auto"/>
              </w:divBdr>
              <w:divsChild>
                <w:div w:id="117711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038466">
      <w:bodyDiv w:val="1"/>
      <w:marLeft w:val="0"/>
      <w:marRight w:val="0"/>
      <w:marTop w:val="0"/>
      <w:marBottom w:val="0"/>
      <w:divBdr>
        <w:top w:val="none" w:sz="0" w:space="0" w:color="auto"/>
        <w:left w:val="none" w:sz="0" w:space="0" w:color="auto"/>
        <w:bottom w:val="none" w:sz="0" w:space="0" w:color="auto"/>
        <w:right w:val="none" w:sz="0" w:space="0" w:color="auto"/>
      </w:divBdr>
    </w:div>
    <w:div w:id="1652711118">
      <w:bodyDiv w:val="1"/>
      <w:marLeft w:val="0"/>
      <w:marRight w:val="0"/>
      <w:marTop w:val="0"/>
      <w:marBottom w:val="0"/>
      <w:divBdr>
        <w:top w:val="none" w:sz="0" w:space="0" w:color="auto"/>
        <w:left w:val="none" w:sz="0" w:space="0" w:color="auto"/>
        <w:bottom w:val="none" w:sz="0" w:space="0" w:color="auto"/>
        <w:right w:val="none" w:sz="0" w:space="0" w:color="auto"/>
      </w:divBdr>
    </w:div>
    <w:div w:id="1977375538">
      <w:bodyDiv w:val="1"/>
      <w:marLeft w:val="0"/>
      <w:marRight w:val="0"/>
      <w:marTop w:val="0"/>
      <w:marBottom w:val="0"/>
      <w:divBdr>
        <w:top w:val="none" w:sz="0" w:space="0" w:color="auto"/>
        <w:left w:val="none" w:sz="0" w:space="0" w:color="auto"/>
        <w:bottom w:val="none" w:sz="0" w:space="0" w:color="auto"/>
        <w:right w:val="none" w:sz="0" w:space="0" w:color="auto"/>
      </w:divBdr>
      <w:divsChild>
        <w:div w:id="923035068">
          <w:marLeft w:val="0"/>
          <w:marRight w:val="0"/>
          <w:marTop w:val="0"/>
          <w:marBottom w:val="0"/>
          <w:divBdr>
            <w:top w:val="none" w:sz="0" w:space="0" w:color="auto"/>
            <w:left w:val="none" w:sz="0" w:space="0" w:color="auto"/>
            <w:bottom w:val="none" w:sz="0" w:space="0" w:color="auto"/>
            <w:right w:val="none" w:sz="0" w:space="0" w:color="auto"/>
          </w:divBdr>
          <w:divsChild>
            <w:div w:id="1214081593">
              <w:marLeft w:val="0"/>
              <w:marRight w:val="0"/>
              <w:marTop w:val="0"/>
              <w:marBottom w:val="0"/>
              <w:divBdr>
                <w:top w:val="none" w:sz="0" w:space="0" w:color="auto"/>
                <w:left w:val="none" w:sz="0" w:space="0" w:color="auto"/>
                <w:bottom w:val="none" w:sz="0" w:space="0" w:color="auto"/>
                <w:right w:val="none" w:sz="0" w:space="0" w:color="auto"/>
              </w:divBdr>
              <w:divsChild>
                <w:div w:id="13355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05944">
      <w:bodyDiv w:val="1"/>
      <w:marLeft w:val="0"/>
      <w:marRight w:val="0"/>
      <w:marTop w:val="0"/>
      <w:marBottom w:val="0"/>
      <w:divBdr>
        <w:top w:val="none" w:sz="0" w:space="0" w:color="auto"/>
        <w:left w:val="none" w:sz="0" w:space="0" w:color="auto"/>
        <w:bottom w:val="none" w:sz="0" w:space="0" w:color="auto"/>
        <w:right w:val="none" w:sz="0" w:space="0" w:color="auto"/>
      </w:divBdr>
      <w:divsChild>
        <w:div w:id="1180967985">
          <w:marLeft w:val="0"/>
          <w:marRight w:val="0"/>
          <w:marTop w:val="0"/>
          <w:marBottom w:val="0"/>
          <w:divBdr>
            <w:top w:val="none" w:sz="0" w:space="0" w:color="auto"/>
            <w:left w:val="none" w:sz="0" w:space="0" w:color="auto"/>
            <w:bottom w:val="none" w:sz="0" w:space="0" w:color="auto"/>
            <w:right w:val="none" w:sz="0" w:space="0" w:color="auto"/>
          </w:divBdr>
          <w:divsChild>
            <w:div w:id="883718638">
              <w:marLeft w:val="0"/>
              <w:marRight w:val="0"/>
              <w:marTop w:val="0"/>
              <w:marBottom w:val="0"/>
              <w:divBdr>
                <w:top w:val="none" w:sz="0" w:space="0" w:color="auto"/>
                <w:left w:val="none" w:sz="0" w:space="0" w:color="auto"/>
                <w:bottom w:val="none" w:sz="0" w:space="0" w:color="auto"/>
                <w:right w:val="none" w:sz="0" w:space="0" w:color="auto"/>
              </w:divBdr>
              <w:divsChild>
                <w:div w:id="70840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111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www.nature.com/articles/nature24270.epdf?author_access_token=VJXbVjaSHxFoctQQ4p2k4tRgN0jAjWel9jnR3ZoTv0PVW4gB86EEpGqTRDtpIz-2rmo8-KG06gqVobU5NSCFeHILHcVFUeMsbvwS-lxjqQGg98faovwjxeTUgZAUMnRQ" TargetMode="External"/><Relationship Id="rId3" Type="http://schemas.openxmlformats.org/officeDocument/2006/relationships/styles" Target="styles.xml"/><Relationship Id="rId21" Type="http://schemas.openxmlformats.org/officeDocument/2006/relationships/hyperlink" Target="http://gomoku.yjyao.co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BigtoC/GE2340-AI-Gomoku"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igtoC/GE2340-AI-Gomoku"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youtube.com/playlist?list=PL4nBMCNLJMG7MNGBUwLIJyixv4ZU-GYID" TargetMode="External"/><Relationship Id="rId28" Type="http://schemas.openxmlformats.org/officeDocument/2006/relationships/footer" Target="footer1.xml"/><Relationship Id="rId10" Type="http://schemas.openxmlformats.org/officeDocument/2006/relationships/hyperlink" Target="http://gomoku.yjyao.com/"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dkmgames.com/Gomoku/gomoku.htm" TargetMode="External"/><Relationship Id="rId14" Type="http://schemas.openxmlformats.org/officeDocument/2006/relationships/hyperlink" Target="https://github.com/initial-h/AlphaZero_Gomoku_MPI" TargetMode="External"/><Relationship Id="rId22" Type="http://schemas.openxmlformats.org/officeDocument/2006/relationships/hyperlink" Target="https://dkmgames.com/Gomoku/gomoku.htm"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4D6AE97-C43A-964B-B573-52D98594C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2</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W</dc:creator>
  <cp:keywords/>
  <dc:description/>
  <cp:lastModifiedBy>LI Haotian</cp:lastModifiedBy>
  <cp:revision>123</cp:revision>
  <dcterms:created xsi:type="dcterms:W3CDTF">2019-11-30T03:52:00Z</dcterms:created>
  <dcterms:modified xsi:type="dcterms:W3CDTF">2019-12-02T15:20:00Z</dcterms:modified>
</cp:coreProperties>
</file>